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A4286" w:rsidRPr="00A229EC" w:rsidRDefault="00442F38" w:rsidP="007A4286">
      <w:pPr>
        <w:adjustRightInd w:val="0"/>
        <w:snapToGrid w:val="0"/>
        <w:ind w:leftChars="-236" w:left="-566"/>
        <w:rPr>
          <w:rFonts w:ascii="Book Antiqua" w:hAnsi="Book Antiqua"/>
          <w:b/>
          <w:sz w:val="22"/>
          <w:szCs w:val="22"/>
          <w:lang w:eastAsia="zh-HK"/>
        </w:rPr>
      </w:pPr>
      <w:r w:rsidRPr="00A229EC">
        <w:rPr>
          <w:rFonts w:ascii="Book Antiqua" w:hAnsi="Book Antiqua"/>
          <w:b/>
          <w:noProof/>
          <w:sz w:val="22"/>
          <w:szCs w:val="22"/>
          <w:lang w:eastAsia="zh-HK"/>
        </w:rPr>
        <w:drawing>
          <wp:inline distT="0" distB="0" distL="0" distR="0" wp14:anchorId="001E430B" wp14:editId="07777777">
            <wp:extent cx="4060190" cy="680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190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501D" w14:textId="77777777" w:rsidR="007A4286" w:rsidRPr="00A229EC" w:rsidRDefault="007A4286" w:rsidP="007A4286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1FE7B08A" w14:textId="436836A2" w:rsidR="004A3537" w:rsidRPr="00A229EC" w:rsidRDefault="000C7C8D" w:rsidP="00F12BEE">
      <w:pPr>
        <w:adjustRightInd w:val="0"/>
        <w:snapToGrid w:val="0"/>
        <w:jc w:val="center"/>
        <w:rPr>
          <w:rFonts w:ascii="Book Antiqua" w:hAnsi="Book Antiqua"/>
          <w:b/>
          <w:sz w:val="28"/>
          <w:szCs w:val="28"/>
          <w:lang w:eastAsia="zh-HK"/>
        </w:rPr>
      </w:pPr>
      <w:proofErr w:type="spellStart"/>
      <w:r w:rsidRPr="00A229EC">
        <w:rPr>
          <w:rFonts w:ascii="Book Antiqua" w:hAnsi="Book Antiqua"/>
          <w:b/>
          <w:sz w:val="28"/>
          <w:szCs w:val="28"/>
          <w:lang w:eastAsia="zh-HK"/>
        </w:rPr>
        <w:t>Programme</w:t>
      </w:r>
      <w:proofErr w:type="spellEnd"/>
      <w:r w:rsidRPr="00A229EC">
        <w:rPr>
          <w:rFonts w:ascii="Book Antiqua" w:hAnsi="Book Antiqua"/>
          <w:b/>
          <w:sz w:val="28"/>
          <w:szCs w:val="28"/>
          <w:lang w:eastAsia="zh-HK"/>
        </w:rPr>
        <w:t xml:space="preserve"> Application Form </w:t>
      </w:r>
      <w:r w:rsidRPr="00A229EC">
        <w:rPr>
          <w:rFonts w:ascii="Book Antiqua" w:hAnsi="Book Antiqua"/>
          <w:b/>
          <w:sz w:val="28"/>
          <w:szCs w:val="28"/>
          <w:lang w:eastAsia="zh-HK"/>
        </w:rPr>
        <w:t>計劃申請書</w:t>
      </w:r>
      <w:r w:rsidR="00301EEC" w:rsidRPr="00A229EC">
        <w:rPr>
          <w:rFonts w:ascii="Book Antiqua" w:hAnsi="Book Antiqua"/>
          <w:b/>
          <w:sz w:val="28"/>
          <w:szCs w:val="28"/>
          <w:lang w:eastAsia="zh-HK"/>
        </w:rPr>
        <w:t xml:space="preserve"> (202</w:t>
      </w:r>
      <w:r w:rsidR="00EF0586">
        <w:rPr>
          <w:rFonts w:ascii="Book Antiqua" w:hAnsi="Book Antiqua"/>
          <w:b/>
          <w:sz w:val="28"/>
          <w:szCs w:val="28"/>
          <w:lang w:eastAsia="zh-HK"/>
        </w:rPr>
        <w:t>3</w:t>
      </w:r>
      <w:r w:rsidR="00301EEC" w:rsidRPr="00A229EC">
        <w:rPr>
          <w:rFonts w:ascii="Book Antiqua" w:hAnsi="Book Antiqua"/>
          <w:b/>
          <w:sz w:val="28"/>
          <w:szCs w:val="28"/>
          <w:lang w:eastAsia="zh-HK"/>
        </w:rPr>
        <w:t xml:space="preserve"> / 202</w:t>
      </w:r>
      <w:r w:rsidR="00EF0586">
        <w:rPr>
          <w:rFonts w:ascii="Book Antiqua" w:hAnsi="Book Antiqua"/>
          <w:b/>
          <w:sz w:val="28"/>
          <w:szCs w:val="28"/>
          <w:lang w:eastAsia="zh-HK"/>
        </w:rPr>
        <w:t>4</w:t>
      </w:r>
      <w:r w:rsidR="00F12BEE" w:rsidRPr="00A229EC">
        <w:rPr>
          <w:rFonts w:ascii="Book Antiqua" w:hAnsi="Book Antiqua"/>
          <w:b/>
          <w:sz w:val="28"/>
          <w:szCs w:val="28"/>
          <w:lang w:eastAsia="zh-HK"/>
        </w:rPr>
        <w:t>)</w:t>
      </w:r>
    </w:p>
    <w:p w14:paraId="5DAB6C7B" w14:textId="77777777" w:rsidR="00AA1143" w:rsidRPr="00A229EC" w:rsidRDefault="00AA1143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703D0466" w14:textId="77777777" w:rsidR="00AA1143" w:rsidRPr="00A229EC" w:rsidRDefault="00AA1143" w:rsidP="00012707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** Please read through the attached “Notes to Applicants” before completing this Form.</w:t>
      </w:r>
    </w:p>
    <w:p w14:paraId="4BA93A2F" w14:textId="352137D1" w:rsidR="0035160E" w:rsidRPr="00A229EC" w:rsidRDefault="00012707" w:rsidP="00012707">
      <w:pPr>
        <w:adjustRightInd w:val="0"/>
        <w:snapToGrid w:val="0"/>
        <w:rPr>
          <w:rFonts w:ascii="Book Antiqua" w:hAnsi="Book Antiqua"/>
          <w:i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 xml:space="preserve">** </w:t>
      </w:r>
      <w:r w:rsidR="0082044B" w:rsidRPr="00A229EC">
        <w:rPr>
          <w:rFonts w:ascii="Book Antiqua" w:hAnsi="Book Antiqua"/>
          <w:sz w:val="20"/>
          <w:szCs w:val="20"/>
          <w:lang w:eastAsia="zh-HK"/>
        </w:rPr>
        <w:t>請於填表前細閱</w:t>
      </w:r>
      <w:r w:rsidR="00EF0586" w:rsidRPr="00EF0586">
        <w:rPr>
          <w:rFonts w:ascii="新細明體" w:hAnsi="新細明體" w:hint="eastAsia"/>
          <w:sz w:val="20"/>
          <w:szCs w:val="20"/>
          <w:lang w:eastAsia="zh-HK"/>
        </w:rPr>
        <w:t>文末之</w:t>
      </w:r>
      <w:r w:rsidR="0082044B" w:rsidRPr="00A229EC">
        <w:rPr>
          <w:rFonts w:ascii="Book Antiqua" w:hAnsi="Book Antiqua"/>
          <w:sz w:val="20"/>
          <w:szCs w:val="20"/>
          <w:lang w:eastAsia="zh-HK"/>
        </w:rPr>
        <w:t>「申請</w:t>
      </w:r>
      <w:r w:rsidR="00B66594" w:rsidRPr="00A229EC">
        <w:rPr>
          <w:rFonts w:ascii="Book Antiqua" w:hAnsi="Book Antiqua"/>
          <w:sz w:val="20"/>
          <w:szCs w:val="20"/>
          <w:lang w:eastAsia="zh-HK"/>
        </w:rPr>
        <w:t>人</w:t>
      </w:r>
      <w:r w:rsidR="009347A3" w:rsidRPr="00A229EC">
        <w:rPr>
          <w:rFonts w:ascii="Book Antiqua" w:hAnsi="Book Antiqua"/>
          <w:sz w:val="20"/>
          <w:szCs w:val="20"/>
          <w:lang w:eastAsia="zh-HK"/>
        </w:rPr>
        <w:t>須</w:t>
      </w:r>
      <w:r w:rsidR="00AA1143" w:rsidRPr="00A229EC">
        <w:rPr>
          <w:rFonts w:ascii="Book Antiqua" w:hAnsi="Book Antiqua"/>
          <w:sz w:val="20"/>
          <w:szCs w:val="20"/>
          <w:lang w:eastAsia="zh-HK"/>
        </w:rPr>
        <w:t>知」。</w:t>
      </w:r>
    </w:p>
    <w:p w14:paraId="02EB378F" w14:textId="77777777" w:rsidR="00594645" w:rsidRPr="00A229EC" w:rsidRDefault="00594645" w:rsidP="007A4286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23A6FCF1" w14:textId="77777777" w:rsidR="000C7C8D" w:rsidRPr="00A229EC" w:rsidRDefault="00367CB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>Personal Particulars</w:t>
      </w:r>
      <w:r w:rsidRPr="00A229EC">
        <w:rPr>
          <w:rFonts w:ascii="Book Antiqua" w:hAnsi="Book Antiqua"/>
          <w:b/>
          <w:lang w:eastAsia="zh-HK"/>
        </w:rPr>
        <w:t>個人資料</w:t>
      </w:r>
    </w:p>
    <w:p w14:paraId="6A05A809" w14:textId="77777777" w:rsidR="00367CBA" w:rsidRPr="00A229EC" w:rsidRDefault="00367CBA" w:rsidP="00367CBA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9159" w:type="dxa"/>
        <w:tblInd w:w="480" w:type="dxa"/>
        <w:tblLayout w:type="fixed"/>
        <w:tblLook w:val="04A0" w:firstRow="1" w:lastRow="0" w:firstColumn="1" w:lastColumn="0" w:noHBand="0" w:noVBand="1"/>
      </w:tblPr>
      <w:tblGrid>
        <w:gridCol w:w="2214"/>
        <w:gridCol w:w="958"/>
        <w:gridCol w:w="1026"/>
        <w:gridCol w:w="533"/>
        <w:gridCol w:w="142"/>
        <w:gridCol w:w="567"/>
        <w:gridCol w:w="176"/>
        <w:gridCol w:w="708"/>
        <w:gridCol w:w="250"/>
        <w:gridCol w:w="284"/>
        <w:gridCol w:w="283"/>
        <w:gridCol w:w="317"/>
        <w:gridCol w:w="1701"/>
      </w:tblGrid>
      <w:tr w:rsidR="00F12BEE" w:rsidRPr="00A229EC" w14:paraId="67A7FB4B" w14:textId="77777777" w:rsidTr="00DD4173">
        <w:trPr>
          <w:trHeight w:val="425"/>
        </w:trPr>
        <w:tc>
          <w:tcPr>
            <w:tcW w:w="9159" w:type="dxa"/>
            <w:gridSpan w:val="13"/>
            <w:shd w:val="clear" w:color="auto" w:fill="auto"/>
            <w:vAlign w:val="center"/>
          </w:tcPr>
          <w:p w14:paraId="7B02944C" w14:textId="77777777" w:rsidR="00F12BEE" w:rsidRPr="00A229EC" w:rsidRDefault="00735E2A" w:rsidP="00064A3F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（</w:t>
            </w:r>
            <w:r w:rsidR="00F12BEE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 xml:space="preserve">Name as printed on Passport </w:t>
            </w:r>
            <w:r w:rsidR="00F12BEE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請按護照上姓名填寫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）</w:t>
            </w:r>
          </w:p>
        </w:tc>
      </w:tr>
      <w:tr w:rsidR="00735E2A" w:rsidRPr="00A229EC" w14:paraId="1522D008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27A17E34" w14:textId="77777777" w:rsidR="00735E2A" w:rsidRPr="00A229EC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ame in English </w:t>
            </w:r>
          </w:p>
          <w:p w14:paraId="566F7C9B" w14:textId="77777777" w:rsidR="00735E2A" w:rsidRPr="00A229EC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英文姓名</w:t>
            </w: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39BBE3" w14:textId="77777777" w:rsidR="00FD2C25" w:rsidRPr="00A229EC" w:rsidRDefault="00FD2C25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418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23FF9C" w14:textId="77777777" w:rsidR="00735E2A" w:rsidRPr="00A229EC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="006F10D8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842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C8F396" w14:textId="77777777" w:rsidR="00735E2A" w:rsidRPr="00A229EC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B8C66E" w14:textId="77777777" w:rsidR="00735E2A" w:rsidRPr="00A229EC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="006F10D8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8430FA" w:rsidRPr="00A229EC" w14:paraId="1181ED72" w14:textId="77777777" w:rsidTr="00DD4173">
        <w:trPr>
          <w:trHeight w:val="737"/>
        </w:trPr>
        <w:tc>
          <w:tcPr>
            <w:tcW w:w="3172" w:type="dxa"/>
            <w:gridSpan w:val="2"/>
            <w:shd w:val="clear" w:color="auto" w:fill="auto"/>
            <w:vAlign w:val="center"/>
          </w:tcPr>
          <w:p w14:paraId="09C56675" w14:textId="77777777" w:rsidR="008430FA" w:rsidRPr="00A229EC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in Chinese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if applicable)</w:t>
            </w:r>
            <w:r w:rsidRPr="00A229EC">
              <w:rPr>
                <w:rFonts w:ascii="Book Antiqua" w:hAnsi="Book Antiqua"/>
              </w:rPr>
              <w:t xml:space="preserve"> </w:t>
            </w:r>
          </w:p>
          <w:p w14:paraId="0C0D67D7" w14:textId="77777777" w:rsidR="008430FA" w:rsidRPr="00A229EC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017284">
              <w:rPr>
                <w:rFonts w:ascii="Book Antiqua" w:hAnsi="Book Antiqua"/>
                <w:b/>
                <w:sz w:val="22"/>
                <w:szCs w:val="22"/>
              </w:rPr>
              <w:t>中文姓名</w:t>
            </w:r>
            <w:r w:rsidRPr="00A229EC">
              <w:rPr>
                <w:rFonts w:ascii="Book Antiqua" w:hAnsi="Book Antiqua"/>
                <w:i/>
                <w:sz w:val="20"/>
                <w:szCs w:val="20"/>
              </w:rPr>
              <w:t>（如適用）</w:t>
            </w:r>
          </w:p>
        </w:tc>
        <w:tc>
          <w:tcPr>
            <w:tcW w:w="3152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3D3EC" w14:textId="77777777" w:rsidR="008430FA" w:rsidRPr="00A229EC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35508990" w14:textId="77777777" w:rsidR="008430FA" w:rsidRPr="00A229EC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Gender </w:t>
            </w:r>
          </w:p>
          <w:p w14:paraId="207D856B" w14:textId="77777777" w:rsidR="008430FA" w:rsidRPr="00A229EC" w:rsidRDefault="006116C4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性</w:t>
            </w:r>
            <w:r w:rsidR="008430FA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別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68D9C6" w14:textId="77777777" w:rsidR="00823F9E" w:rsidRPr="00A229EC" w:rsidRDefault="00823F9E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□  Male</w:t>
            </w:r>
            <w:proofErr w:type="gramEnd"/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  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男</w:t>
            </w:r>
          </w:p>
          <w:p w14:paraId="267430F9" w14:textId="77777777" w:rsidR="008430FA" w:rsidRPr="00A229EC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□  Female</w:t>
            </w:r>
            <w:proofErr w:type="gramEnd"/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女</w:t>
            </w:r>
          </w:p>
        </w:tc>
      </w:tr>
      <w:tr w:rsidR="00AC4D97" w:rsidRPr="00A229EC" w14:paraId="70E55C3A" w14:textId="77777777" w:rsidTr="00DD4173">
        <w:trPr>
          <w:trHeight w:val="737"/>
        </w:trPr>
        <w:tc>
          <w:tcPr>
            <w:tcW w:w="3172" w:type="dxa"/>
            <w:gridSpan w:val="2"/>
            <w:shd w:val="clear" w:color="auto" w:fill="auto"/>
            <w:vAlign w:val="center"/>
          </w:tcPr>
          <w:p w14:paraId="720FE0D6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 of Birth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dd/mm/</w:t>
            </w:r>
            <w:proofErr w:type="spellStart"/>
            <w:r w:rsidRPr="00A229EC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698D3293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日期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日日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</w:t>
            </w:r>
            <w:proofErr w:type="gramStart"/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</w:t>
            </w:r>
            <w:proofErr w:type="gramEnd"/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226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0B940D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gridSpan w:val="5"/>
            <w:shd w:val="clear" w:color="auto" w:fill="auto"/>
            <w:vAlign w:val="center"/>
          </w:tcPr>
          <w:p w14:paraId="46ACAB20" w14:textId="77777777" w:rsidR="00AC4D97" w:rsidRPr="00A229EC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lace of Birth</w:t>
            </w:r>
          </w:p>
          <w:p w14:paraId="122E360A" w14:textId="77777777" w:rsidR="00AC4D97" w:rsidRPr="00A229EC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地點</w:t>
            </w:r>
          </w:p>
        </w:tc>
        <w:tc>
          <w:tcPr>
            <w:tcW w:w="201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27B00A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AC4D97" w:rsidRPr="00A229EC" w14:paraId="29F9725C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2746DCC8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tionality</w:t>
            </w:r>
          </w:p>
          <w:p w14:paraId="2922E703" w14:textId="77777777" w:rsidR="00AC4D97" w:rsidRPr="00A229EC" w:rsidRDefault="00E31BAC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國籍</w:t>
            </w:r>
          </w:p>
        </w:tc>
        <w:tc>
          <w:tcPr>
            <w:tcW w:w="2659" w:type="dxa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0061E4C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1BC2F91C" w14:textId="77777777" w:rsidR="00AC4D97" w:rsidRPr="00A229EC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arital Status</w:t>
            </w:r>
          </w:p>
          <w:p w14:paraId="661B3AD9" w14:textId="77777777" w:rsidR="00AC4D97" w:rsidRPr="00A229EC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婚姻狀況</w:t>
            </w:r>
          </w:p>
        </w:tc>
        <w:tc>
          <w:tcPr>
            <w:tcW w:w="2585" w:type="dxa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4EAFD9C" w14:textId="77777777" w:rsidR="00AC4D97" w:rsidRPr="00A229EC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AC4D97" w:rsidRPr="00A229EC" w14:paraId="1EABECE0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04E5001E" w14:textId="77777777" w:rsidR="00AC4D97" w:rsidRPr="00A229EC" w:rsidRDefault="003B4F9A" w:rsidP="00304E11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Correspondence Address</w:t>
            </w:r>
            <w:r w:rsidR="00304E11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945" w:type="dxa"/>
            <w:gridSpan w:val="1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94D5A5" w14:textId="77777777" w:rsidR="003B4F9A" w:rsidRPr="00A229EC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733F6B" w:rsidRPr="00A229EC" w14:paraId="3DEEC669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3656B9AB" w14:textId="77777777" w:rsidR="00733F6B" w:rsidRPr="00A229EC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6945" w:type="dxa"/>
            <w:gridSpan w:val="1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5FB0818" w14:textId="77777777" w:rsidR="00733F6B" w:rsidRPr="00A229EC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3B4F9A" w:rsidRPr="00A229EC" w14:paraId="5BB226B9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03CA40FF" w14:textId="77777777" w:rsidR="003B4F9A" w:rsidRPr="00A229EC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mail</w:t>
            </w:r>
          </w:p>
          <w:p w14:paraId="56D0D11A" w14:textId="77777777" w:rsidR="003B4F9A" w:rsidRPr="00A229EC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94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49F31CB" w14:textId="77777777" w:rsidR="003B4F9A" w:rsidRPr="00A229EC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3B4F9A" w:rsidRPr="00A229EC" w14:paraId="281A8BB3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7A28BF11" w14:textId="77777777" w:rsidR="003B4F9A" w:rsidRPr="00A229EC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elephone (Office)</w:t>
            </w:r>
          </w:p>
          <w:p w14:paraId="53ABA604" w14:textId="77777777" w:rsidR="003B4F9A" w:rsidRPr="00A229EC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話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(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辦公室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25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3128261" w14:textId="77777777" w:rsidR="003B4F9A" w:rsidRPr="00A229EC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57AD371" w14:textId="77777777" w:rsidR="00EC5675" w:rsidRPr="00A229EC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obile</w:t>
            </w:r>
          </w:p>
          <w:p w14:paraId="46EA5C9F" w14:textId="77777777" w:rsidR="003B4F9A" w:rsidRPr="00A229EC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流動電話</w:t>
            </w:r>
          </w:p>
        </w:tc>
        <w:tc>
          <w:tcPr>
            <w:tcW w:w="23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2486C05" w14:textId="77777777" w:rsidR="003B4F9A" w:rsidRPr="00A229EC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90075D" w:rsidRPr="00A229EC" w14:paraId="2A98522A" w14:textId="77777777" w:rsidTr="00DD4173">
        <w:trPr>
          <w:trHeight w:val="737"/>
        </w:trPr>
        <w:tc>
          <w:tcPr>
            <w:tcW w:w="9159" w:type="dxa"/>
            <w:gridSpan w:val="13"/>
            <w:shd w:val="clear" w:color="auto" w:fill="auto"/>
            <w:vAlign w:val="center"/>
          </w:tcPr>
          <w:p w14:paraId="1B13265F" w14:textId="77777777" w:rsidR="0090075D" w:rsidRPr="00A229EC" w:rsidRDefault="0090075D" w:rsidP="004707C8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 xml:space="preserve">Affiliated </w:t>
            </w:r>
            <w:r w:rsidR="00733F6B" w:rsidRPr="00A229EC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Institution</w:t>
            </w:r>
            <w:r w:rsidRPr="00A229EC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所屬</w:t>
            </w:r>
            <w:r w:rsidR="00733F6B" w:rsidRPr="00A229EC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機構</w:t>
            </w:r>
          </w:p>
        </w:tc>
      </w:tr>
      <w:tr w:rsidR="0090075D" w:rsidRPr="00A229EC" w14:paraId="70A178C6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1D57341D" w14:textId="77777777" w:rsidR="0090075D" w:rsidRPr="00A229EC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</w:t>
            </w:r>
          </w:p>
          <w:p w14:paraId="70E4A1C2" w14:textId="77777777" w:rsidR="0090075D" w:rsidRPr="00A229EC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名稱</w:t>
            </w:r>
          </w:p>
        </w:tc>
        <w:tc>
          <w:tcPr>
            <w:tcW w:w="6945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01652C" w14:textId="77777777" w:rsidR="0090075D" w:rsidRPr="00A229EC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90075D" w:rsidRPr="00A229EC" w14:paraId="2F248567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01A72205" w14:textId="77777777" w:rsidR="0090075D" w:rsidRPr="00A229EC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ddress</w:t>
            </w:r>
          </w:p>
          <w:p w14:paraId="34EA7061" w14:textId="77777777" w:rsidR="0090075D" w:rsidRPr="00A229EC" w:rsidRDefault="00B454F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地址</w:t>
            </w:r>
          </w:p>
        </w:tc>
        <w:tc>
          <w:tcPr>
            <w:tcW w:w="6945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99056E" w14:textId="77777777" w:rsidR="0090075D" w:rsidRPr="00A229EC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EA06CD" w:rsidRPr="00A229EC" w14:paraId="7CA8365C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135D37DF" w14:textId="77777777" w:rsidR="00EA06CD" w:rsidRPr="00A229EC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02420847" w14:textId="77777777" w:rsidR="00EA06CD" w:rsidRPr="00A229EC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945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99C43A" w14:textId="77777777" w:rsidR="00EA06CD" w:rsidRPr="00A229EC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90075D" w:rsidRPr="00A229EC" w14:paraId="447F26DF" w14:textId="77777777" w:rsidTr="00DD4173">
        <w:trPr>
          <w:trHeight w:val="737"/>
        </w:trPr>
        <w:tc>
          <w:tcPr>
            <w:tcW w:w="2214" w:type="dxa"/>
            <w:shd w:val="clear" w:color="auto" w:fill="auto"/>
            <w:vAlign w:val="center"/>
          </w:tcPr>
          <w:p w14:paraId="5EF8972E" w14:textId="77777777" w:rsidR="0090075D" w:rsidRPr="00A229EC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osition</w:t>
            </w:r>
          </w:p>
          <w:p w14:paraId="5DFC7C5B" w14:textId="77777777" w:rsidR="0090075D" w:rsidRPr="00A229EC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職位</w:t>
            </w:r>
          </w:p>
        </w:tc>
        <w:tc>
          <w:tcPr>
            <w:tcW w:w="6945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BEF00" w14:textId="77777777" w:rsidR="0090075D" w:rsidRPr="00A229EC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3461D779" w14:textId="77777777" w:rsidR="00EA06CD" w:rsidRPr="00A229EC" w:rsidRDefault="00EA06CD" w:rsidP="00EA06CD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2F98F479" w14:textId="77777777" w:rsidR="000C7C8D" w:rsidRPr="00A229EC" w:rsidRDefault="0090075D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br w:type="page"/>
      </w:r>
      <w:r w:rsidR="00084BB3" w:rsidRPr="00A229EC">
        <w:rPr>
          <w:rFonts w:ascii="Book Antiqua" w:hAnsi="Book Antiqua"/>
          <w:b/>
          <w:lang w:eastAsia="zh-HK"/>
        </w:rPr>
        <w:lastRenderedPageBreak/>
        <w:t>Academic</w:t>
      </w:r>
      <w:r w:rsidRPr="00A229EC">
        <w:rPr>
          <w:rFonts w:ascii="Book Antiqua" w:hAnsi="Book Antiqua"/>
          <w:b/>
          <w:lang w:eastAsia="zh-HK"/>
        </w:rPr>
        <w:t xml:space="preserve"> Background</w:t>
      </w:r>
      <w:r w:rsidR="003B76AB" w:rsidRPr="00A229EC">
        <w:rPr>
          <w:rFonts w:ascii="Book Antiqua" w:hAnsi="Book Antiqua"/>
          <w:b/>
          <w:lang w:eastAsia="zh-HK"/>
        </w:rPr>
        <w:t xml:space="preserve"> and Qualification</w:t>
      </w:r>
      <w:r w:rsidR="00D52422" w:rsidRPr="00A229EC">
        <w:rPr>
          <w:rFonts w:ascii="Book Antiqua" w:hAnsi="Book Antiqua"/>
          <w:b/>
          <w:lang w:eastAsia="zh-HK"/>
        </w:rPr>
        <w:t>學歷</w:t>
      </w:r>
      <w:r w:rsidR="004707C8" w:rsidRPr="00A229EC">
        <w:rPr>
          <w:rFonts w:ascii="Book Antiqua" w:hAnsi="Book Antiqua"/>
          <w:b/>
          <w:lang w:eastAsia="zh-HK"/>
        </w:rPr>
        <w:t>及專業資格</w:t>
      </w:r>
    </w:p>
    <w:p w14:paraId="2233C0A5" w14:textId="77777777" w:rsidR="0090075D" w:rsidRPr="00A229EC" w:rsidRDefault="0090075D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A229EC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3CF2D8B6" w14:textId="77777777" w:rsidR="0090075D" w:rsidRPr="00A229EC" w:rsidRDefault="0090075D" w:rsidP="0090075D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1"/>
        <w:gridCol w:w="851"/>
        <w:gridCol w:w="2268"/>
        <w:gridCol w:w="1804"/>
        <w:gridCol w:w="2036"/>
        <w:gridCol w:w="1398"/>
      </w:tblGrid>
      <w:tr w:rsidR="0084317D" w:rsidRPr="00A229EC" w14:paraId="32ACC4DD" w14:textId="77777777" w:rsidTr="0045548A">
        <w:trPr>
          <w:trHeight w:val="1097"/>
        </w:trPr>
        <w:tc>
          <w:tcPr>
            <w:tcW w:w="164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48B499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 of Attendance</w:t>
            </w:r>
          </w:p>
          <w:p w14:paraId="016B28A5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修讀日期</w:t>
            </w:r>
          </w:p>
          <w:p w14:paraId="46E16AF0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(Month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月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/Year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年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23084FDD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University or Professional Institution Attended</w:t>
            </w:r>
          </w:p>
          <w:p w14:paraId="302D7D7F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曾就讀之大學或學院</w:t>
            </w:r>
          </w:p>
        </w:tc>
        <w:tc>
          <w:tcPr>
            <w:tcW w:w="1804" w:type="dxa"/>
            <w:vMerge w:val="restart"/>
            <w:vAlign w:val="center"/>
          </w:tcPr>
          <w:p w14:paraId="6A5DF7E9" w14:textId="2FFADCF0" w:rsidR="0084317D" w:rsidRPr="0084317D" w:rsidRDefault="0084317D" w:rsidP="0084317D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84317D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0569013E" w14:textId="561E7AE8" w:rsidR="0084317D" w:rsidRPr="00A229EC" w:rsidRDefault="0084317D" w:rsidP="0084317D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84317D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科系</w:t>
            </w:r>
          </w:p>
        </w:tc>
        <w:tc>
          <w:tcPr>
            <w:tcW w:w="2036" w:type="dxa"/>
            <w:vMerge w:val="restart"/>
            <w:shd w:val="clear" w:color="auto" w:fill="auto"/>
            <w:vAlign w:val="center"/>
          </w:tcPr>
          <w:p w14:paraId="6000AD7B" w14:textId="0EBD0B59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gree / Qualification Obtained</w:t>
            </w:r>
          </w:p>
          <w:p w14:paraId="6EF10CA7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取得學位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/ 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專業資格</w:t>
            </w:r>
          </w:p>
          <w:p w14:paraId="74F24C98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(Please specify the field of study</w:t>
            </w:r>
          </w:p>
          <w:p w14:paraId="49070936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請註明所修專業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398" w:type="dxa"/>
            <w:vMerge w:val="restart"/>
            <w:shd w:val="clear" w:color="auto" w:fill="auto"/>
            <w:vAlign w:val="center"/>
          </w:tcPr>
          <w:p w14:paraId="33E74513" w14:textId="77777777" w:rsidR="0084317D" w:rsidRPr="00A229EC" w:rsidRDefault="0084317D" w:rsidP="00701B0D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 of Award</w:t>
            </w:r>
          </w:p>
          <w:p w14:paraId="1509A490" w14:textId="77777777" w:rsidR="0084317D" w:rsidRPr="00A229EC" w:rsidRDefault="0084317D" w:rsidP="00701B0D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獲取日期</w:t>
            </w:r>
          </w:p>
          <w:p w14:paraId="65BFC39E" w14:textId="77777777" w:rsidR="0084317D" w:rsidRPr="00A229EC" w:rsidRDefault="0084317D" w:rsidP="00701B0D">
            <w:pPr>
              <w:adjustRightInd w:val="0"/>
              <w:snapToGrid w:val="0"/>
              <w:jc w:val="center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(Month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月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/</w:t>
            </w:r>
          </w:p>
          <w:p w14:paraId="739DA60C" w14:textId="77777777" w:rsidR="0084317D" w:rsidRPr="00A229EC" w:rsidRDefault="0084317D" w:rsidP="00701B0D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Year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年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</w:tr>
      <w:tr w:rsidR="0084317D" w:rsidRPr="00A229EC" w14:paraId="093CC7A7" w14:textId="77777777" w:rsidTr="0045548A">
        <w:trPr>
          <w:trHeight w:val="637"/>
        </w:trPr>
        <w:tc>
          <w:tcPr>
            <w:tcW w:w="791" w:type="dxa"/>
            <w:shd w:val="clear" w:color="auto" w:fill="auto"/>
            <w:vAlign w:val="center"/>
          </w:tcPr>
          <w:p w14:paraId="08A80BAF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From</w:t>
            </w:r>
          </w:p>
          <w:p w14:paraId="0EF9D3B1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由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0B4869A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To</w:t>
            </w:r>
          </w:p>
          <w:p w14:paraId="513C5D83" w14:textId="77777777" w:rsidR="0084317D" w:rsidRPr="00A229EC" w:rsidRDefault="0084317D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至</w:t>
            </w:r>
          </w:p>
        </w:tc>
        <w:tc>
          <w:tcPr>
            <w:tcW w:w="2268" w:type="dxa"/>
            <w:vMerge/>
            <w:shd w:val="clear" w:color="auto" w:fill="auto"/>
          </w:tcPr>
          <w:p w14:paraId="0FB78278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04" w:type="dxa"/>
            <w:vMerge/>
          </w:tcPr>
          <w:p w14:paraId="198AD06E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036" w:type="dxa"/>
            <w:vMerge/>
            <w:shd w:val="clear" w:color="auto" w:fill="auto"/>
          </w:tcPr>
          <w:p w14:paraId="1FC39945" w14:textId="299D7B2A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398" w:type="dxa"/>
            <w:vMerge/>
            <w:shd w:val="clear" w:color="auto" w:fill="auto"/>
          </w:tcPr>
          <w:p w14:paraId="0562CB0E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84317D" w:rsidRPr="00A229EC" w14:paraId="34CE0A41" w14:textId="77777777" w:rsidTr="0045548A">
        <w:trPr>
          <w:trHeight w:val="4746"/>
        </w:trPr>
        <w:tc>
          <w:tcPr>
            <w:tcW w:w="791" w:type="dxa"/>
            <w:shd w:val="clear" w:color="auto" w:fill="auto"/>
          </w:tcPr>
          <w:p w14:paraId="62EBF3C5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lang w:eastAsia="zh-HK"/>
              </w:rPr>
            </w:pPr>
          </w:p>
        </w:tc>
        <w:tc>
          <w:tcPr>
            <w:tcW w:w="851" w:type="dxa"/>
            <w:shd w:val="clear" w:color="auto" w:fill="auto"/>
          </w:tcPr>
          <w:p w14:paraId="6D98A12B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  <w:shd w:val="clear" w:color="auto" w:fill="auto"/>
          </w:tcPr>
          <w:p w14:paraId="2946DB82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04" w:type="dxa"/>
          </w:tcPr>
          <w:p w14:paraId="78D84D07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036" w:type="dxa"/>
            <w:shd w:val="clear" w:color="auto" w:fill="auto"/>
          </w:tcPr>
          <w:p w14:paraId="5997CC1D" w14:textId="26968E28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398" w:type="dxa"/>
            <w:shd w:val="clear" w:color="auto" w:fill="auto"/>
          </w:tcPr>
          <w:p w14:paraId="110FFD37" w14:textId="77777777" w:rsidR="0084317D" w:rsidRPr="00A229EC" w:rsidRDefault="0084317D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6B699379" w14:textId="77777777" w:rsidR="00FE50E2" w:rsidRPr="00A229EC" w:rsidRDefault="00FE50E2" w:rsidP="00FE50E2">
      <w:pPr>
        <w:adjustRightInd w:val="0"/>
        <w:snapToGrid w:val="0"/>
        <w:rPr>
          <w:rFonts w:ascii="Book Antiqua" w:hAnsi="Book Antiqua"/>
          <w:lang w:eastAsia="zh-HK"/>
        </w:rPr>
      </w:pPr>
    </w:p>
    <w:p w14:paraId="7172EEF2" w14:textId="77777777" w:rsidR="00FE50E2" w:rsidRPr="00A229EC" w:rsidRDefault="00CF0F87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>Award</w:t>
      </w:r>
      <w:r w:rsidR="00FE50E2" w:rsidRPr="00A229EC">
        <w:rPr>
          <w:rFonts w:ascii="Book Antiqua" w:hAnsi="Book Antiqua"/>
          <w:b/>
          <w:lang w:eastAsia="zh-HK"/>
        </w:rPr>
        <w:t xml:space="preserve">, </w:t>
      </w:r>
      <w:r w:rsidR="00FE50E2" w:rsidRPr="00A229EC">
        <w:rPr>
          <w:rFonts w:ascii="Book Antiqua" w:hAnsi="Book Antiqua"/>
          <w:b/>
          <w:noProof/>
          <w:lang w:eastAsia="zh-HK"/>
        </w:rPr>
        <w:t>Fellowship</w:t>
      </w:r>
      <w:r w:rsidR="00FE50E2" w:rsidRPr="00A229EC">
        <w:rPr>
          <w:rFonts w:ascii="Book Antiqua" w:hAnsi="Book Antiqua"/>
          <w:b/>
          <w:lang w:eastAsia="zh-HK"/>
        </w:rPr>
        <w:t xml:space="preserve"> and Scholarship Received </w:t>
      </w:r>
      <w:r w:rsidR="00FE50E2" w:rsidRPr="00A229EC">
        <w:rPr>
          <w:rFonts w:ascii="Book Antiqua" w:hAnsi="Book Antiqua"/>
          <w:b/>
          <w:lang w:eastAsia="zh-HK"/>
        </w:rPr>
        <w:t>曾獲獎項及獎學金</w:t>
      </w:r>
    </w:p>
    <w:p w14:paraId="28A6E56B" w14:textId="77777777" w:rsidR="00FE50E2" w:rsidRPr="00A229EC" w:rsidRDefault="00FE50E2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A229EC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3FE9F23F" w14:textId="77777777" w:rsidR="00FE50E2" w:rsidRPr="00A229EC" w:rsidRDefault="00FE50E2" w:rsidP="00FE50E2">
      <w:pPr>
        <w:adjustRightInd w:val="0"/>
        <w:snapToGrid w:val="0"/>
        <w:ind w:left="480"/>
        <w:rPr>
          <w:rFonts w:ascii="Book Antiqua" w:hAnsi="Book Antiqua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2537"/>
        <w:gridCol w:w="2537"/>
        <w:gridCol w:w="2537"/>
      </w:tblGrid>
      <w:tr w:rsidR="00895505" w:rsidRPr="00A229EC" w14:paraId="1ACB2BB6" w14:textId="305F4248" w:rsidTr="00C54DB5">
        <w:trPr>
          <w:trHeight w:val="751"/>
        </w:trPr>
        <w:tc>
          <w:tcPr>
            <w:tcW w:w="1537" w:type="dxa"/>
            <w:shd w:val="clear" w:color="auto" w:fill="auto"/>
            <w:vAlign w:val="center"/>
          </w:tcPr>
          <w:p w14:paraId="491072FA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</w:p>
          <w:p w14:paraId="5A584E1F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10B3E77A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Title</w:t>
            </w:r>
          </w:p>
          <w:p w14:paraId="40D5DBC7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項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/ 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學金名稱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542815CC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ing Institution</w:t>
            </w:r>
          </w:p>
          <w:p w14:paraId="6BF79BE5" w14:textId="77777777" w:rsidR="00895505" w:rsidRPr="00A229EC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頒發機構</w:t>
            </w:r>
          </w:p>
        </w:tc>
        <w:tc>
          <w:tcPr>
            <w:tcW w:w="2537" w:type="dxa"/>
          </w:tcPr>
          <w:p w14:paraId="762F2927" w14:textId="77777777" w:rsidR="00895505" w:rsidRDefault="00C54DB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Description</w:t>
            </w:r>
          </w:p>
          <w:p w14:paraId="517E86D8" w14:textId="245C6C10" w:rsidR="00C54DB5" w:rsidRPr="00C54DB5" w:rsidRDefault="00C54DB5" w:rsidP="00FA4C0C">
            <w:pPr>
              <w:adjustRightInd w:val="0"/>
              <w:snapToGrid w:val="0"/>
              <w:jc w:val="center"/>
              <w:rPr>
                <w:rFonts w:ascii="新細明體" w:hAnsi="新細明體"/>
                <w:b/>
                <w:sz w:val="22"/>
                <w:szCs w:val="22"/>
                <w:lang w:eastAsia="zh-CN"/>
              </w:rPr>
            </w:pPr>
            <w:r w:rsidRPr="00C54DB5">
              <w:rPr>
                <w:rFonts w:ascii="新細明體" w:hAnsi="新細明體"/>
                <w:b/>
                <w:sz w:val="22"/>
                <w:szCs w:val="22"/>
                <w:lang w:eastAsia="zh-HK"/>
              </w:rPr>
              <w:t>獎項 / 獎學金</w:t>
            </w:r>
            <w:r w:rsidRPr="00C54DB5">
              <w:rPr>
                <w:rFonts w:ascii="新細明體" w:hAnsi="新細明體" w:hint="eastAsia"/>
                <w:b/>
                <w:sz w:val="22"/>
                <w:szCs w:val="22"/>
                <w:lang w:eastAsia="zh-HK"/>
              </w:rPr>
              <w:t>内容</w:t>
            </w:r>
          </w:p>
        </w:tc>
      </w:tr>
      <w:tr w:rsidR="00895505" w:rsidRPr="00A229EC" w14:paraId="1F72F646" w14:textId="2A5FA914" w:rsidTr="00C54DB5">
        <w:trPr>
          <w:trHeight w:val="4242"/>
        </w:trPr>
        <w:tc>
          <w:tcPr>
            <w:tcW w:w="1537" w:type="dxa"/>
            <w:shd w:val="clear" w:color="auto" w:fill="auto"/>
          </w:tcPr>
          <w:p w14:paraId="08CE6F91" w14:textId="77777777" w:rsidR="00895505" w:rsidRPr="00A229EC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  <w:shd w:val="clear" w:color="auto" w:fill="auto"/>
          </w:tcPr>
          <w:p w14:paraId="61CDCEAD" w14:textId="77777777" w:rsidR="00895505" w:rsidRPr="00A229EC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  <w:shd w:val="clear" w:color="auto" w:fill="auto"/>
          </w:tcPr>
          <w:p w14:paraId="6BB9E253" w14:textId="77777777" w:rsidR="00895505" w:rsidRPr="00A229EC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</w:tcPr>
          <w:p w14:paraId="32E63BEF" w14:textId="77777777" w:rsidR="00895505" w:rsidRPr="00A229EC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783A40DA" w14:textId="1592E071" w:rsidR="00D52422" w:rsidRPr="0058236A" w:rsidRDefault="006671FA" w:rsidP="00BE54CD">
      <w:pPr>
        <w:pStyle w:val="a3"/>
        <w:numPr>
          <w:ilvl w:val="0"/>
          <w:numId w:val="5"/>
        </w:numPr>
        <w:adjustRightInd w:val="0"/>
        <w:snapToGrid w:val="0"/>
        <w:ind w:leftChars="0" w:left="567" w:hanging="567"/>
        <w:rPr>
          <w:rFonts w:ascii="Book Antiqua" w:hAnsi="Book Antiqua"/>
          <w:lang w:eastAsia="zh-HK"/>
        </w:rPr>
      </w:pPr>
      <w:r w:rsidRPr="0058236A">
        <w:rPr>
          <w:rFonts w:ascii="Book Antiqua" w:hAnsi="Book Antiqua"/>
          <w:b/>
          <w:lang w:eastAsia="zh-HK"/>
        </w:rPr>
        <w:t>Working Experience</w:t>
      </w:r>
      <w:r w:rsidRPr="0058236A">
        <w:rPr>
          <w:rFonts w:ascii="Book Antiqua" w:hAnsi="Book Antiqua"/>
          <w:b/>
          <w:lang w:eastAsia="zh-HK"/>
        </w:rPr>
        <w:t>工作經驗</w:t>
      </w:r>
    </w:p>
    <w:p w14:paraId="5F3EEE1A" w14:textId="77777777" w:rsidR="006671FA" w:rsidRPr="00A229EC" w:rsidRDefault="006671F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A229EC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07459315" w14:textId="77777777" w:rsidR="006671FA" w:rsidRPr="00A229EC" w:rsidRDefault="006671FA" w:rsidP="006671FA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705"/>
        <w:gridCol w:w="1941"/>
        <w:gridCol w:w="1843"/>
        <w:gridCol w:w="1843"/>
        <w:gridCol w:w="1978"/>
      </w:tblGrid>
      <w:tr w:rsidR="00654C9B" w:rsidRPr="00A229EC" w14:paraId="2B195792" w14:textId="77777777" w:rsidTr="00877778">
        <w:tc>
          <w:tcPr>
            <w:tcW w:w="1543" w:type="dxa"/>
            <w:gridSpan w:val="2"/>
            <w:shd w:val="clear" w:color="auto" w:fill="auto"/>
          </w:tcPr>
          <w:p w14:paraId="252A6426" w14:textId="77777777" w:rsidR="00654C9B" w:rsidRPr="00A229EC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  <w:p w14:paraId="3372C5A3" w14:textId="77777777" w:rsidR="00654C9B" w:rsidRPr="00A229EC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(Month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月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/Year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年</w:t>
            </w:r>
            <w:r w:rsidRPr="00A229EC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941" w:type="dxa"/>
            <w:vMerge w:val="restart"/>
            <w:shd w:val="clear" w:color="auto" w:fill="auto"/>
            <w:vAlign w:val="center"/>
          </w:tcPr>
          <w:p w14:paraId="74010A83" w14:textId="77777777" w:rsidR="00654C9B" w:rsidRPr="00A229EC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the Institution</w:t>
            </w:r>
          </w:p>
          <w:p w14:paraId="55245E5D" w14:textId="77777777" w:rsidR="00654C9B" w:rsidRPr="00A229EC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名稱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70702305" w14:textId="7E6956B4" w:rsidR="00654C9B" w:rsidRPr="00A229EC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161686E8" w14:textId="7A4CF6A7" w:rsidR="00654C9B" w:rsidRPr="00A229EC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部門</w:t>
            </w:r>
          </w:p>
        </w:tc>
        <w:tc>
          <w:tcPr>
            <w:tcW w:w="1843" w:type="dxa"/>
            <w:vMerge w:val="restart"/>
            <w:vAlign w:val="center"/>
          </w:tcPr>
          <w:p w14:paraId="237E3876" w14:textId="77777777" w:rsidR="00654C9B" w:rsidRPr="00877778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877778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Position</w:t>
            </w:r>
          </w:p>
          <w:p w14:paraId="1ACE2D7F" w14:textId="1943BFCB" w:rsidR="00654C9B" w:rsidRPr="00877778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877778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職位</w:t>
            </w:r>
          </w:p>
        </w:tc>
        <w:tc>
          <w:tcPr>
            <w:tcW w:w="1978" w:type="dxa"/>
            <w:vMerge w:val="restart"/>
            <w:vAlign w:val="center"/>
          </w:tcPr>
          <w:p w14:paraId="6845FCDE" w14:textId="0C0E4733" w:rsidR="00654C9B" w:rsidRPr="00A229EC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Job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Duty and Nature</w:t>
            </w:r>
          </w:p>
          <w:p w14:paraId="6EE69EF0" w14:textId="77777777" w:rsidR="00654C9B" w:rsidRPr="00A229EC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性質及内容</w:t>
            </w:r>
          </w:p>
        </w:tc>
      </w:tr>
      <w:tr w:rsidR="00654C9B" w:rsidRPr="00A229EC" w14:paraId="2BFE8538" w14:textId="77777777" w:rsidTr="00877778">
        <w:tc>
          <w:tcPr>
            <w:tcW w:w="838" w:type="dxa"/>
            <w:shd w:val="clear" w:color="auto" w:fill="auto"/>
          </w:tcPr>
          <w:p w14:paraId="4992D97D" w14:textId="77777777" w:rsidR="00654C9B" w:rsidRPr="00A229EC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From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由</w:t>
            </w:r>
          </w:p>
        </w:tc>
        <w:tc>
          <w:tcPr>
            <w:tcW w:w="705" w:type="dxa"/>
            <w:shd w:val="clear" w:color="auto" w:fill="auto"/>
          </w:tcPr>
          <w:p w14:paraId="00C6C0DC" w14:textId="77777777" w:rsidR="00654C9B" w:rsidRPr="00A229EC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To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至</w:t>
            </w:r>
          </w:p>
        </w:tc>
        <w:tc>
          <w:tcPr>
            <w:tcW w:w="1941" w:type="dxa"/>
            <w:vMerge/>
            <w:shd w:val="clear" w:color="auto" w:fill="auto"/>
          </w:tcPr>
          <w:p w14:paraId="6537F28F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  <w:shd w:val="clear" w:color="auto" w:fill="auto"/>
          </w:tcPr>
          <w:p w14:paraId="6DFB9E20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</w:tcPr>
          <w:p w14:paraId="0B4CF10D" w14:textId="77777777" w:rsidR="00654C9B" w:rsidRPr="00877778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  <w:vMerge/>
          </w:tcPr>
          <w:p w14:paraId="70DF9E56" w14:textId="1B1B8F16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654C9B" w:rsidRPr="00A229EC" w14:paraId="04B4787B" w14:textId="77777777" w:rsidTr="00197464">
        <w:tc>
          <w:tcPr>
            <w:tcW w:w="9148" w:type="dxa"/>
            <w:gridSpan w:val="6"/>
            <w:shd w:val="clear" w:color="auto" w:fill="auto"/>
          </w:tcPr>
          <w:p w14:paraId="44E871BC" w14:textId="296D49AE" w:rsidR="00654C9B" w:rsidRPr="00877778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877778">
              <w:rPr>
                <w:rFonts w:ascii="Book Antiqua" w:hAnsi="Book Antiqua"/>
                <w:sz w:val="22"/>
                <w:szCs w:val="22"/>
                <w:lang w:eastAsia="zh-HK"/>
              </w:rPr>
              <w:t xml:space="preserve">Current Position </w:t>
            </w:r>
            <w:r w:rsidRPr="00877778">
              <w:rPr>
                <w:rFonts w:ascii="Book Antiqua" w:hAnsi="Book Antiqua"/>
                <w:sz w:val="22"/>
                <w:szCs w:val="22"/>
                <w:lang w:eastAsia="zh-HK"/>
              </w:rPr>
              <w:t>現職</w:t>
            </w:r>
          </w:p>
        </w:tc>
      </w:tr>
      <w:tr w:rsidR="00654C9B" w:rsidRPr="00A229EC" w14:paraId="144A5D23" w14:textId="77777777" w:rsidTr="00877778">
        <w:trPr>
          <w:trHeight w:val="1994"/>
        </w:trPr>
        <w:tc>
          <w:tcPr>
            <w:tcW w:w="838" w:type="dxa"/>
            <w:shd w:val="clear" w:color="auto" w:fill="auto"/>
          </w:tcPr>
          <w:p w14:paraId="738610EB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637805D2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  <w:shd w:val="clear" w:color="auto" w:fill="auto"/>
          </w:tcPr>
          <w:p w14:paraId="463F29E8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3B7B4B86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7EA3D320" w14:textId="77777777" w:rsidR="00654C9B" w:rsidRPr="00877778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3A0FF5F2" w14:textId="01CBB322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654C9B" w:rsidRPr="00A229EC" w14:paraId="002561B5" w14:textId="77777777" w:rsidTr="0020220B">
        <w:tc>
          <w:tcPr>
            <w:tcW w:w="9148" w:type="dxa"/>
            <w:gridSpan w:val="6"/>
            <w:shd w:val="clear" w:color="auto" w:fill="auto"/>
          </w:tcPr>
          <w:p w14:paraId="5630AD66" w14:textId="04A13082" w:rsidR="00654C9B" w:rsidRPr="00877778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877778">
              <w:rPr>
                <w:rFonts w:ascii="Book Antiqua" w:hAnsi="Book Antiqua"/>
                <w:sz w:val="22"/>
                <w:szCs w:val="22"/>
                <w:lang w:eastAsia="zh-HK"/>
              </w:rPr>
              <w:t xml:space="preserve">Previous Position(s) </w:t>
            </w:r>
            <w:r w:rsidRPr="00877778">
              <w:rPr>
                <w:rFonts w:ascii="Book Antiqua" w:hAnsi="Book Antiqua"/>
                <w:sz w:val="22"/>
                <w:szCs w:val="22"/>
                <w:lang w:eastAsia="zh-HK"/>
              </w:rPr>
              <w:t>過往職位</w:t>
            </w:r>
          </w:p>
        </w:tc>
      </w:tr>
      <w:tr w:rsidR="00654C9B" w:rsidRPr="00A229EC" w14:paraId="61829076" w14:textId="77777777" w:rsidTr="009E66FA">
        <w:trPr>
          <w:trHeight w:val="3362"/>
        </w:trPr>
        <w:tc>
          <w:tcPr>
            <w:tcW w:w="838" w:type="dxa"/>
            <w:shd w:val="clear" w:color="auto" w:fill="auto"/>
          </w:tcPr>
          <w:p w14:paraId="2BA226A1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17AD93B2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  <w:shd w:val="clear" w:color="auto" w:fill="auto"/>
          </w:tcPr>
          <w:p w14:paraId="0DE4B5B7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66204FF1" w14:textId="77777777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037A456D" w14:textId="77777777" w:rsidR="00654C9B" w:rsidRPr="00877778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2DBF0D7D" w14:textId="7757EF0A" w:rsidR="00654C9B" w:rsidRPr="00A229EC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6B62F1B3" w14:textId="77777777" w:rsidR="00B001EB" w:rsidRPr="00A229EC" w:rsidRDefault="00B001EB" w:rsidP="00B001EB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20CCF9C" w14:textId="77777777" w:rsidR="0058236A" w:rsidRPr="00A229EC" w:rsidRDefault="0058236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>Publication</w:t>
      </w:r>
      <w:r w:rsidRPr="00A229EC">
        <w:rPr>
          <w:rFonts w:ascii="Book Antiqua" w:hAnsi="Book Antiqua"/>
          <w:b/>
          <w:lang w:eastAsia="zh-HK"/>
        </w:rPr>
        <w:t>著作</w:t>
      </w:r>
    </w:p>
    <w:p w14:paraId="70857DB1" w14:textId="3EBBAB8B" w:rsidR="0058236A" w:rsidRPr="00E70E49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E70E49">
        <w:rPr>
          <w:rFonts w:ascii="Book Antiqua" w:hAnsi="Book Antiqua"/>
          <w:sz w:val="22"/>
          <w:szCs w:val="22"/>
          <w:lang w:eastAsia="zh-HK"/>
        </w:rPr>
        <w:t xml:space="preserve">Please list in reverse chronological order with </w:t>
      </w:r>
      <w:r w:rsidR="004F6329" w:rsidRPr="00E70E49">
        <w:rPr>
          <w:rFonts w:ascii="Book Antiqua" w:hAnsi="Book Antiqua"/>
          <w:sz w:val="22"/>
          <w:szCs w:val="22"/>
          <w:lang w:eastAsia="zh-HK"/>
        </w:rPr>
        <w:t xml:space="preserve">specification of publication format (articles, </w:t>
      </w:r>
      <w:proofErr w:type="gramStart"/>
      <w:r w:rsidR="004F6329" w:rsidRPr="00E70E49">
        <w:rPr>
          <w:rFonts w:ascii="Book Antiqua" w:hAnsi="Book Antiqua"/>
          <w:sz w:val="22"/>
          <w:szCs w:val="22"/>
          <w:lang w:eastAsia="zh-HK"/>
        </w:rPr>
        <w:t>catalogues</w:t>
      </w:r>
      <w:proofErr w:type="gramEnd"/>
      <w:r w:rsidR="004F6329" w:rsidRPr="00E70E49">
        <w:rPr>
          <w:rFonts w:ascii="Book Antiqua" w:hAnsi="Book Antiqua"/>
          <w:sz w:val="22"/>
          <w:szCs w:val="22"/>
          <w:lang w:eastAsia="zh-HK"/>
        </w:rPr>
        <w:t xml:space="preserve"> or books and etc.), </w:t>
      </w:r>
      <w:r w:rsidRPr="00E70E49">
        <w:rPr>
          <w:rFonts w:ascii="Book Antiqua" w:hAnsi="Book Antiqua"/>
          <w:sz w:val="22"/>
          <w:szCs w:val="22"/>
          <w:lang w:eastAsia="zh-HK"/>
        </w:rPr>
        <w:t>publication dates and relevant particulars</w:t>
      </w:r>
      <w:r w:rsidR="00E70E49">
        <w:rPr>
          <w:rFonts w:ascii="Book Antiqua" w:hAnsi="Book Antiqua"/>
          <w:sz w:val="22"/>
          <w:szCs w:val="22"/>
          <w:lang w:eastAsia="zh-HK"/>
        </w:rPr>
        <w:t>. Please feel free to provide online access</w:t>
      </w:r>
      <w:r w:rsidR="00622E05">
        <w:rPr>
          <w:rFonts w:ascii="Book Antiqua" w:hAnsi="Book Antiqua"/>
          <w:sz w:val="22"/>
          <w:szCs w:val="22"/>
          <w:lang w:eastAsia="zh-HK"/>
        </w:rPr>
        <w:t xml:space="preserve"> links to the publications if available.</w:t>
      </w:r>
    </w:p>
    <w:p w14:paraId="4C33F067" w14:textId="349073BC" w:rsidR="0058236A" w:rsidRPr="005D5984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E70E49">
        <w:rPr>
          <w:rFonts w:ascii="Book Antiqua" w:hAnsi="Book Antiqua"/>
          <w:sz w:val="22"/>
          <w:szCs w:val="22"/>
          <w:lang w:eastAsia="zh-HK"/>
        </w:rPr>
        <w:t>請按日期倒序列出，並註明</w:t>
      </w:r>
      <w:r w:rsidR="00C07E26" w:rsidRPr="00E70E49">
        <w:rPr>
          <w:rFonts w:ascii="Book Antiqua" w:hAnsi="Book Antiqua"/>
          <w:sz w:val="22"/>
          <w:szCs w:val="22"/>
          <w:lang w:eastAsia="zh-HK"/>
        </w:rPr>
        <w:t>出版類別（</w:t>
      </w:r>
      <w:r w:rsidR="00D51AFE" w:rsidRPr="00E70E49">
        <w:rPr>
          <w:rFonts w:ascii="Book Antiqua" w:hAnsi="Book Antiqua"/>
          <w:sz w:val="22"/>
          <w:szCs w:val="22"/>
          <w:lang w:eastAsia="zh-HK"/>
        </w:rPr>
        <w:t>期刊、圖錄或學術著作等）</w:t>
      </w:r>
      <w:r w:rsidR="00A66B6B" w:rsidRPr="00A66B6B">
        <w:rPr>
          <w:rFonts w:ascii="新細明體" w:hAnsi="新細明體" w:hint="eastAsia"/>
          <w:sz w:val="22"/>
          <w:szCs w:val="22"/>
        </w:rPr>
        <w:t>、</w:t>
      </w:r>
      <w:r w:rsidRPr="00A66B6B">
        <w:rPr>
          <w:rFonts w:ascii="新細明體" w:hAnsi="新細明體"/>
          <w:sz w:val="22"/>
          <w:szCs w:val="22"/>
          <w:lang w:eastAsia="zh-HK"/>
        </w:rPr>
        <w:t>出版</w:t>
      </w:r>
      <w:r w:rsidRPr="00E70E49">
        <w:rPr>
          <w:rFonts w:ascii="Book Antiqua" w:hAnsi="Book Antiqua"/>
          <w:sz w:val="22"/>
          <w:szCs w:val="22"/>
          <w:lang w:eastAsia="zh-HK"/>
        </w:rPr>
        <w:t>日期</w:t>
      </w:r>
      <w:r w:rsidRPr="005D5984">
        <w:rPr>
          <w:rFonts w:ascii="新細明體" w:hAnsi="新細明體"/>
          <w:sz w:val="22"/>
          <w:szCs w:val="22"/>
          <w:lang w:eastAsia="zh-HK"/>
        </w:rPr>
        <w:t>及相關資料</w:t>
      </w:r>
      <w:r w:rsidR="00A66B6B" w:rsidRPr="005D5984">
        <w:rPr>
          <w:rFonts w:ascii="新細明體" w:hAnsi="新細明體"/>
          <w:sz w:val="22"/>
          <w:szCs w:val="22"/>
          <w:lang w:eastAsia="zh-HK"/>
        </w:rPr>
        <w:t>。</w:t>
      </w:r>
      <w:r w:rsidR="005D5984" w:rsidRPr="005D5984">
        <w:rPr>
          <w:rFonts w:ascii="新細明體" w:hAnsi="新細明體"/>
          <w:sz w:val="22"/>
          <w:szCs w:val="22"/>
          <w:lang w:eastAsia="zh-HK"/>
        </w:rPr>
        <w:t>歡迎附上網上著作之網址供參考。</w:t>
      </w:r>
    </w:p>
    <w:p w14:paraId="7F9A780E" w14:textId="77777777" w:rsidR="0058236A" w:rsidRPr="00A229EC" w:rsidRDefault="0058236A" w:rsidP="0058236A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ab/>
      </w:r>
    </w:p>
    <w:tbl>
      <w:tblPr>
        <w:tblW w:w="9100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0"/>
      </w:tblGrid>
      <w:tr w:rsidR="0058236A" w:rsidRPr="00A229EC" w14:paraId="6F7ADD97" w14:textId="77777777" w:rsidTr="007474F2">
        <w:trPr>
          <w:trHeight w:val="3375"/>
        </w:trPr>
        <w:tc>
          <w:tcPr>
            <w:tcW w:w="9100" w:type="dxa"/>
            <w:shd w:val="clear" w:color="auto" w:fill="auto"/>
          </w:tcPr>
          <w:p w14:paraId="63FCACB7" w14:textId="77777777" w:rsidR="0058236A" w:rsidRPr="00A229EC" w:rsidRDefault="0058236A" w:rsidP="0003763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7931440E" w14:textId="77777777" w:rsidR="0058236A" w:rsidRDefault="0058236A" w:rsidP="00BE54CD">
      <w:pPr>
        <w:adjustRightInd w:val="0"/>
        <w:snapToGrid w:val="0"/>
        <w:ind w:left="567"/>
        <w:rPr>
          <w:rFonts w:ascii="Book Antiqua" w:hAnsi="Book Antiqua"/>
          <w:b/>
          <w:lang w:eastAsia="zh-HK"/>
        </w:rPr>
      </w:pPr>
    </w:p>
    <w:p w14:paraId="00D4C3FE" w14:textId="46B3C249" w:rsidR="006671FA" w:rsidRPr="00A229EC" w:rsidRDefault="001E6773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>Language Proficiency</w:t>
      </w:r>
      <w:r w:rsidRPr="00A229EC">
        <w:rPr>
          <w:rFonts w:ascii="Book Antiqua" w:hAnsi="Book Antiqua"/>
          <w:b/>
          <w:lang w:eastAsia="zh-HK"/>
        </w:rPr>
        <w:t>語言</w:t>
      </w:r>
    </w:p>
    <w:p w14:paraId="4A49FE01" w14:textId="77777777" w:rsidR="001E6773" w:rsidRPr="00A229EC" w:rsidRDefault="001E6773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Please grade your language proficiency </w:t>
      </w:r>
      <w:r w:rsidR="00CE7F30" w:rsidRPr="00A229EC">
        <w:rPr>
          <w:rFonts w:ascii="Book Antiqua" w:hAnsi="Book Antiqua"/>
          <w:sz w:val="22"/>
          <w:szCs w:val="22"/>
          <w:lang w:eastAsia="zh-HK"/>
        </w:rPr>
        <w:t>in terms of</w:t>
      </w:r>
      <w:r w:rsidR="00B454FD" w:rsidRPr="00A229EC">
        <w:rPr>
          <w:rFonts w:ascii="Book Antiqua" w:hAnsi="Book Antiqua"/>
          <w:sz w:val="22"/>
          <w:szCs w:val="22"/>
          <w:lang w:eastAsia="zh-HK"/>
        </w:rPr>
        <w:t xml:space="preserve"> “Excellent”,</w:t>
      </w:r>
      <w:r w:rsidR="00CE7F30" w:rsidRPr="00A229EC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B454FD" w:rsidRPr="00A229EC">
        <w:rPr>
          <w:rFonts w:ascii="Book Antiqua" w:hAnsi="Book Antiqua"/>
          <w:sz w:val="22"/>
          <w:szCs w:val="22"/>
          <w:lang w:eastAsia="zh-HK"/>
        </w:rPr>
        <w:t xml:space="preserve">“Good”, “Fair” or </w:t>
      </w:r>
      <w:r w:rsidR="00CE7F30" w:rsidRPr="00A229EC">
        <w:rPr>
          <w:rFonts w:ascii="Book Antiqua" w:hAnsi="Book Antiqua"/>
          <w:sz w:val="22"/>
          <w:szCs w:val="22"/>
          <w:lang w:eastAsia="zh-HK"/>
        </w:rPr>
        <w:t>“Poor”</w:t>
      </w:r>
    </w:p>
    <w:p w14:paraId="7F36859C" w14:textId="0A7158A2" w:rsidR="00CE7F30" w:rsidRDefault="00FC26D8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請以「極好」</w:t>
      </w:r>
      <w:r w:rsidR="00B454FD" w:rsidRPr="00A229EC">
        <w:rPr>
          <w:rFonts w:ascii="Book Antiqua" w:hAnsi="Book Antiqua"/>
          <w:sz w:val="22"/>
          <w:szCs w:val="22"/>
          <w:lang w:eastAsia="zh-HK"/>
        </w:rPr>
        <w:t>、「</w:t>
      </w:r>
      <w:proofErr w:type="gramStart"/>
      <w:r w:rsidR="00B454FD" w:rsidRPr="00A229EC">
        <w:rPr>
          <w:rFonts w:ascii="Book Antiqua" w:hAnsi="Book Antiqua"/>
          <w:sz w:val="22"/>
          <w:szCs w:val="22"/>
          <w:lang w:eastAsia="zh-HK"/>
        </w:rPr>
        <w:t>滿意」</w:t>
      </w:r>
      <w:proofErr w:type="gramEnd"/>
      <w:r w:rsidR="00B454FD" w:rsidRPr="00A229EC">
        <w:rPr>
          <w:rFonts w:ascii="Book Antiqua" w:hAnsi="Book Antiqua"/>
          <w:sz w:val="22"/>
          <w:szCs w:val="22"/>
          <w:lang w:eastAsia="zh-HK"/>
        </w:rPr>
        <w:t>、「尚可」或「不足」</w:t>
      </w:r>
      <w:r w:rsidRPr="00A229EC">
        <w:rPr>
          <w:rFonts w:ascii="Book Antiqua" w:hAnsi="Book Antiqua"/>
          <w:sz w:val="22"/>
          <w:szCs w:val="22"/>
          <w:lang w:eastAsia="zh-HK"/>
        </w:rPr>
        <w:t>評定你的語言水平</w:t>
      </w:r>
    </w:p>
    <w:p w14:paraId="396201C3" w14:textId="77777777" w:rsidR="00042C86" w:rsidRPr="00A229EC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02F2C34E" w14:textId="343A03B9" w:rsidR="00CE7F30" w:rsidRDefault="00042C86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u w:val="single"/>
          <w:lang w:eastAsia="zh-HK"/>
        </w:rPr>
      </w:pPr>
      <w:r w:rsidRPr="00ED2759">
        <w:rPr>
          <w:rFonts w:ascii="Book Antiqua" w:hAnsi="Book Antiqua"/>
          <w:bCs/>
          <w:sz w:val="22"/>
          <w:szCs w:val="22"/>
          <w:lang w:eastAsia="zh-HK"/>
        </w:rPr>
        <w:t>First Language</w:t>
      </w:r>
      <w:r w:rsidR="00F5628F">
        <w:rPr>
          <w:rFonts w:ascii="Book Antiqua" w:hAnsi="Book Antiqua"/>
          <w:bCs/>
          <w:sz w:val="22"/>
          <w:szCs w:val="22"/>
          <w:lang w:eastAsia="zh-HK"/>
        </w:rPr>
        <w:t xml:space="preserve"> </w:t>
      </w:r>
      <w:r w:rsidRPr="00ED2759">
        <w:rPr>
          <w:rFonts w:ascii="Book Antiqua" w:hAnsi="Book Antiqua"/>
          <w:bCs/>
          <w:sz w:val="22"/>
          <w:szCs w:val="22"/>
          <w:lang w:eastAsia="zh-HK"/>
        </w:rPr>
        <w:t>母語：</w:t>
      </w:r>
      <w:r w:rsidRPr="00A229EC">
        <w:rPr>
          <w:rFonts w:ascii="Book Antiqua" w:hAnsi="Book Antiqua"/>
          <w:sz w:val="22"/>
          <w:szCs w:val="22"/>
          <w:u w:val="single"/>
          <w:lang w:eastAsia="zh-HK"/>
        </w:rPr>
        <w:t>_____________________________________________________________</w:t>
      </w:r>
    </w:p>
    <w:p w14:paraId="60F90A4D" w14:textId="77777777" w:rsidR="00042C86" w:rsidRPr="00A229EC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9154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7"/>
        <w:gridCol w:w="1559"/>
        <w:gridCol w:w="1559"/>
        <w:gridCol w:w="1559"/>
      </w:tblGrid>
      <w:tr w:rsidR="00C21D5F" w:rsidRPr="00A229EC" w14:paraId="5D1404B3" w14:textId="77777777" w:rsidTr="000856F5">
        <w:tc>
          <w:tcPr>
            <w:tcW w:w="4477" w:type="dxa"/>
            <w:shd w:val="clear" w:color="auto" w:fill="auto"/>
          </w:tcPr>
          <w:p w14:paraId="024F676F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Language</w:t>
            </w:r>
          </w:p>
          <w:p w14:paraId="63CAB821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語言</w:t>
            </w:r>
          </w:p>
        </w:tc>
        <w:tc>
          <w:tcPr>
            <w:tcW w:w="1559" w:type="dxa"/>
            <w:shd w:val="clear" w:color="auto" w:fill="auto"/>
          </w:tcPr>
          <w:p w14:paraId="261D529A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peaking</w:t>
            </w:r>
          </w:p>
          <w:p w14:paraId="634CF041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談</w:t>
            </w:r>
          </w:p>
        </w:tc>
        <w:tc>
          <w:tcPr>
            <w:tcW w:w="1559" w:type="dxa"/>
            <w:shd w:val="clear" w:color="auto" w:fill="auto"/>
          </w:tcPr>
          <w:p w14:paraId="6FFC0775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Writing</w:t>
            </w:r>
          </w:p>
          <w:p w14:paraId="2493BE8D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書寫</w:t>
            </w:r>
          </w:p>
        </w:tc>
        <w:tc>
          <w:tcPr>
            <w:tcW w:w="1559" w:type="dxa"/>
            <w:shd w:val="clear" w:color="auto" w:fill="auto"/>
          </w:tcPr>
          <w:p w14:paraId="778F0F42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ading</w:t>
            </w:r>
          </w:p>
          <w:p w14:paraId="322A7F15" w14:textId="77777777" w:rsidR="00C21D5F" w:rsidRPr="00A229EC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閱讀</w:t>
            </w:r>
          </w:p>
        </w:tc>
      </w:tr>
      <w:tr w:rsidR="00C21D5F" w:rsidRPr="00A229EC" w14:paraId="3F7C6480" w14:textId="77777777" w:rsidTr="000856F5">
        <w:trPr>
          <w:trHeight w:val="971"/>
        </w:trPr>
        <w:tc>
          <w:tcPr>
            <w:tcW w:w="4477" w:type="dxa"/>
            <w:shd w:val="clear" w:color="auto" w:fill="auto"/>
          </w:tcPr>
          <w:p w14:paraId="5FDC64F4" w14:textId="6B8286EA" w:rsidR="004707C8" w:rsidRPr="00A229EC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L</w:t>
            </w:r>
            <w:r w:rsidR="00C21D5F" w:rsidRPr="00A229EC">
              <w:rPr>
                <w:rFonts w:ascii="Book Antiqua" w:hAnsi="Book Antiqua"/>
                <w:sz w:val="22"/>
                <w:szCs w:val="22"/>
                <w:lang w:eastAsia="zh-HK"/>
              </w:rPr>
              <w:t>anguage of the</w:t>
            </w:r>
            <w:r w:rsidR="00064A3F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stination Coun</w:t>
            </w:r>
            <w:r w:rsidR="00C21D5F" w:rsidRPr="00A229EC">
              <w:rPr>
                <w:rFonts w:ascii="Book Antiqua" w:hAnsi="Book Antiqua"/>
                <w:sz w:val="22"/>
                <w:szCs w:val="22"/>
                <w:lang w:eastAsia="zh-HK"/>
              </w:rPr>
              <w:t>try</w:t>
            </w:r>
            <w:r w:rsidR="00BE00FE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please specify)</w:t>
            </w:r>
            <w:r w:rsidR="00F66B96" w:rsidRPr="00A229EC">
              <w:rPr>
                <w:rFonts w:ascii="Book Antiqua" w:hAnsi="Book Antiqua"/>
                <w:sz w:val="22"/>
                <w:szCs w:val="22"/>
                <w:lang w:eastAsia="zh-HK"/>
              </w:rPr>
              <w:t>:</w:t>
            </w:r>
            <w:r w:rsidR="00CB1273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A229EC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_________</w:t>
            </w:r>
          </w:p>
          <w:p w14:paraId="59EB3FAB" w14:textId="097EA6DD" w:rsidR="00CE7F30" w:rsidRPr="00A229EC" w:rsidRDefault="004707C8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申請</w:t>
            </w:r>
            <w:r w:rsidR="00C21D5F" w:rsidRPr="00A229EC">
              <w:rPr>
                <w:rFonts w:ascii="Book Antiqua" w:hAnsi="Book Antiqua"/>
                <w:sz w:val="22"/>
                <w:szCs w:val="22"/>
                <w:lang w:eastAsia="zh-HK"/>
              </w:rPr>
              <w:t>前往國家之語言</w:t>
            </w:r>
            <w:r w:rsidR="00BE00FE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="00BE00FE" w:rsidRPr="00A229EC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="00BE00FE" w:rsidRPr="00A229EC">
              <w:rPr>
                <w:rFonts w:ascii="Book Antiqua" w:hAnsi="Book Antiqua"/>
                <w:sz w:val="22"/>
                <w:szCs w:val="22"/>
                <w:lang w:eastAsia="zh-HK"/>
              </w:rPr>
              <w:t>)</w:t>
            </w:r>
            <w:r w:rsidR="00C21D5F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:</w:t>
            </w:r>
            <w:r w:rsidR="00CB1273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A229EC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  <w:shd w:val="clear" w:color="auto" w:fill="auto"/>
          </w:tcPr>
          <w:p w14:paraId="680A4E5D" w14:textId="77777777" w:rsidR="00CE7F30" w:rsidRPr="00A229EC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19219836" w14:textId="77777777" w:rsidR="00CE7F30" w:rsidRPr="00A229EC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296FEF7D" w14:textId="77777777" w:rsidR="00CE7F30" w:rsidRPr="00A229EC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E01597" w:rsidRPr="00A229EC" w14:paraId="55D0A92E" w14:textId="77777777" w:rsidTr="000856F5">
        <w:trPr>
          <w:trHeight w:val="982"/>
        </w:trPr>
        <w:tc>
          <w:tcPr>
            <w:tcW w:w="4477" w:type="dxa"/>
            <w:shd w:val="clear" w:color="auto" w:fill="auto"/>
          </w:tcPr>
          <w:p w14:paraId="280DF40F" w14:textId="5AD41678" w:rsidR="00E01597" w:rsidRPr="00A229EC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Other Language(s) other than your First Language (please specify): </w:t>
            </w:r>
            <w:r w:rsidRPr="00A229EC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</w:t>
            </w:r>
          </w:p>
          <w:p w14:paraId="1A5CE688" w14:textId="156EDD8D" w:rsidR="00E01597" w:rsidRPr="00A229EC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母語以外的其他語言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) : </w:t>
            </w:r>
            <w:r w:rsidRPr="00A229EC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  <w:shd w:val="clear" w:color="auto" w:fill="auto"/>
          </w:tcPr>
          <w:p w14:paraId="7194DBDC" w14:textId="77777777" w:rsidR="00E01597" w:rsidRPr="00A229EC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769D0D3C" w14:textId="77777777" w:rsidR="00E01597" w:rsidRPr="00A229EC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54CD245A" w14:textId="77777777" w:rsidR="00E01597" w:rsidRPr="00A229EC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5B08B5D1" w14:textId="77777777" w:rsidR="00B001EB" w:rsidRPr="00A229EC" w:rsidRDefault="00B001EB" w:rsidP="00535436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A7641D4" w14:textId="77777777" w:rsidR="001E6773" w:rsidRPr="00A229EC" w:rsidRDefault="00841CD1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 xml:space="preserve">Fellowship Proposal </w:t>
      </w:r>
      <w:r w:rsidRPr="00A229EC">
        <w:rPr>
          <w:rFonts w:ascii="Book Antiqua" w:hAnsi="Book Antiqua"/>
          <w:b/>
          <w:lang w:eastAsia="zh-HK"/>
        </w:rPr>
        <w:t>交流計劃內容</w:t>
      </w:r>
    </w:p>
    <w:p w14:paraId="2F9169D6" w14:textId="32EDF440" w:rsidR="00841CD1" w:rsidRPr="00A229EC" w:rsidRDefault="00841CD1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Please provide the prop</w:t>
      </w:r>
      <w:r w:rsidR="00EB2F6B" w:rsidRPr="00A229EC">
        <w:rPr>
          <w:rFonts w:ascii="Book Antiqua" w:hAnsi="Book Antiqua"/>
          <w:sz w:val="22"/>
          <w:szCs w:val="22"/>
          <w:lang w:eastAsia="zh-HK"/>
        </w:rPr>
        <w:t xml:space="preserve">osal in English for application </w:t>
      </w:r>
      <w:r w:rsidR="00ED6EC0" w:rsidRPr="00A229EC">
        <w:rPr>
          <w:rFonts w:ascii="Book Antiqua" w:hAnsi="Book Antiqua"/>
          <w:sz w:val="22"/>
          <w:szCs w:val="22"/>
          <w:lang w:eastAsia="zh-HK"/>
        </w:rPr>
        <w:t>to the</w:t>
      </w:r>
      <w:r w:rsidR="00EB2F6B" w:rsidRPr="00A229EC">
        <w:rPr>
          <w:rFonts w:ascii="Book Antiqua" w:hAnsi="Book Antiqua"/>
          <w:sz w:val="22"/>
          <w:szCs w:val="22"/>
          <w:lang w:eastAsia="zh-HK"/>
        </w:rPr>
        <w:t xml:space="preserve"> Institution in the West.</w:t>
      </w:r>
    </w:p>
    <w:p w14:paraId="3D8D3B50" w14:textId="6DC006C6" w:rsidR="00D313EE" w:rsidRPr="00A229EC" w:rsidRDefault="004707C8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如申請前往西方機構，請提供英文計劃書。</w:t>
      </w:r>
    </w:p>
    <w:p w14:paraId="16DEB4AB" w14:textId="77777777" w:rsidR="004707C8" w:rsidRPr="00A229EC" w:rsidRDefault="004707C8" w:rsidP="0031776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1649"/>
        <w:gridCol w:w="1098"/>
        <w:gridCol w:w="3025"/>
        <w:gridCol w:w="1227"/>
      </w:tblGrid>
      <w:tr w:rsidR="00D313EE" w:rsidRPr="00A229EC" w14:paraId="7A428BCF" w14:textId="77777777" w:rsidTr="000856F5">
        <w:trPr>
          <w:trHeight w:val="765"/>
        </w:trPr>
        <w:tc>
          <w:tcPr>
            <w:tcW w:w="3798" w:type="dxa"/>
            <w:gridSpan w:val="2"/>
            <w:shd w:val="clear" w:color="auto" w:fill="auto"/>
            <w:vAlign w:val="center"/>
          </w:tcPr>
          <w:p w14:paraId="4E9B5ACC" w14:textId="77777777" w:rsidR="00D313EE" w:rsidRPr="00A229EC" w:rsidRDefault="00D313EE" w:rsidP="00346CF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CF7414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Hosting 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for </w:t>
            </w:r>
            <w:r w:rsidR="00CF7414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the </w:t>
            </w:r>
            <w:r w:rsidR="00346CF5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Fellowship 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5350" w:type="dxa"/>
            <w:gridSpan w:val="3"/>
            <w:shd w:val="clear" w:color="auto" w:fill="auto"/>
            <w:vAlign w:val="center"/>
          </w:tcPr>
          <w:p w14:paraId="0AD9C6F4" w14:textId="77777777" w:rsidR="00D313EE" w:rsidRPr="00A229EC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CF7414" w:rsidRPr="00A229EC" w14:paraId="520F71BB" w14:textId="77777777" w:rsidTr="000856F5">
        <w:tc>
          <w:tcPr>
            <w:tcW w:w="9148" w:type="dxa"/>
            <w:gridSpan w:val="5"/>
            <w:shd w:val="clear" w:color="auto" w:fill="auto"/>
          </w:tcPr>
          <w:p w14:paraId="5B616317" w14:textId="77777777" w:rsidR="00CF7414" w:rsidRPr="00A229EC" w:rsidRDefault="00CF7414" w:rsidP="00ED6EC0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Contact Person of the Proposed Hosting Institution </w:t>
            </w:r>
            <w:r w:rsidR="004E0893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="004E0893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聯絡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人</w:t>
            </w:r>
          </w:p>
        </w:tc>
      </w:tr>
      <w:tr w:rsidR="00D313EE" w:rsidRPr="00A229EC" w14:paraId="101549FB" w14:textId="77777777" w:rsidTr="000856F5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16B86293" w14:textId="77777777" w:rsidR="001E77CC" w:rsidRPr="00A229EC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="006116C4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</w:p>
          <w:p w14:paraId="612F0625" w14:textId="77777777" w:rsidR="00D313EE" w:rsidRPr="00A229EC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4B1F511A" w14:textId="77777777" w:rsidR="00D313EE" w:rsidRPr="00A229EC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1E77CC" w:rsidRPr="00A229EC" w14:paraId="73895350" w14:textId="77777777" w:rsidTr="000856F5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31FDE3C9" w14:textId="7E34B57C" w:rsidR="001E77CC" w:rsidRPr="00A229EC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90ACB1D" w14:textId="77777777" w:rsidR="001E77CC" w:rsidRPr="00A229EC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65F9C3DC" w14:textId="77777777" w:rsidR="001E77CC" w:rsidRPr="00A229EC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7F0D39" w:rsidRPr="00A229EC" w14:paraId="714BBD8A" w14:textId="77777777" w:rsidTr="000856F5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1DC809F2" w14:textId="77777777" w:rsidR="007F0D39" w:rsidRPr="007F0D39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7F0D39">
              <w:rPr>
                <w:rFonts w:ascii="Book Antiqua" w:hAnsi="Book Antiqua"/>
                <w:sz w:val="22"/>
                <w:szCs w:val="22"/>
                <w:lang w:eastAsia="zh-HK"/>
              </w:rPr>
              <w:t>Department</w:t>
            </w:r>
          </w:p>
          <w:p w14:paraId="22645F49" w14:textId="13773DB3" w:rsidR="007F0D39" w:rsidRPr="00A229EC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7F0D39">
              <w:rPr>
                <w:rFonts w:ascii="Book Antiqua" w:hAnsi="Book Antiqua"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7FA82977" w14:textId="77777777" w:rsidR="007F0D39" w:rsidRPr="00A229EC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B001EB" w:rsidRPr="00A229EC" w14:paraId="0F810B63" w14:textId="77777777" w:rsidTr="000856F5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3B3096D1" w14:textId="77777777" w:rsidR="00B001EB" w:rsidRPr="00A229EC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Email</w:t>
            </w:r>
          </w:p>
          <w:p w14:paraId="120829C1" w14:textId="77777777" w:rsidR="00B001EB" w:rsidRPr="00A229EC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5023141B" w14:textId="77777777" w:rsidR="00B001EB" w:rsidRPr="00A229EC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20630D" w:rsidRPr="00A229EC" w14:paraId="679E30BA" w14:textId="77777777" w:rsidTr="00653B6A">
        <w:trPr>
          <w:trHeight w:val="765"/>
        </w:trPr>
        <w:tc>
          <w:tcPr>
            <w:tcW w:w="9148" w:type="dxa"/>
            <w:gridSpan w:val="5"/>
            <w:shd w:val="clear" w:color="auto" w:fill="auto"/>
            <w:vAlign w:val="center"/>
          </w:tcPr>
          <w:p w14:paraId="48FCC214" w14:textId="74418085" w:rsidR="0020630D" w:rsidRPr="0020630D" w:rsidRDefault="0020630D" w:rsidP="00593B21">
            <w:pPr>
              <w:adjustRightInd w:val="0"/>
              <w:snapToGrid w:val="0"/>
              <w:jc w:val="both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20630D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Have you </w:t>
            </w:r>
            <w:r w:rsidR="00593B21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contacted</w:t>
            </w:r>
            <w:r w:rsidRPr="0020630D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the Proposed Hosting Institution and received support from the institution for Fellowship?</w:t>
            </w:r>
          </w:p>
          <w:p w14:paraId="62DDE746" w14:textId="77777777" w:rsidR="0020630D" w:rsidRDefault="0020630D" w:rsidP="00593B21">
            <w:pPr>
              <w:adjustRightInd w:val="0"/>
              <w:snapToGrid w:val="0"/>
              <w:jc w:val="both"/>
              <w:rPr>
                <w:rFonts w:ascii="新細明體" w:hAnsi="新細明體"/>
                <w:bCs/>
                <w:sz w:val="22"/>
                <w:szCs w:val="22"/>
                <w:lang w:eastAsia="zh-HK"/>
              </w:rPr>
            </w:pPr>
            <w:r w:rsidRPr="0020630D">
              <w:rPr>
                <w:rFonts w:ascii="新細明體" w:hAnsi="新細明體" w:hint="eastAsia"/>
                <w:bCs/>
                <w:sz w:val="22"/>
                <w:szCs w:val="22"/>
                <w:lang w:eastAsia="zh-HK"/>
              </w:rPr>
              <w:t>您是否已和申請前往之機構取得聯繫並得到該機構的支持？</w:t>
            </w:r>
          </w:p>
          <w:p w14:paraId="61E5C86F" w14:textId="77777777" w:rsidR="0020630D" w:rsidRDefault="0020630D" w:rsidP="0020630D">
            <w:pPr>
              <w:adjustRightInd w:val="0"/>
              <w:snapToGrid w:val="0"/>
              <w:rPr>
                <w:rFonts w:ascii="DengXian" w:hAnsi="DengXian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□ Yes</w:t>
            </w:r>
            <w:r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是</w:t>
            </w:r>
            <w:r>
              <w:rPr>
                <w:rFonts w:ascii="DengXian" w:eastAsia="DengXian" w:hAnsi="DengXian" w:hint="eastAsia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DengXian" w:eastAsia="DengXian" w:hAnsi="DengXian"/>
                <w:sz w:val="22"/>
                <w:szCs w:val="22"/>
                <w:lang w:eastAsia="zh-CN"/>
              </w:rPr>
              <w:t xml:space="preserve">    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□ N</w:t>
            </w:r>
            <w:r>
              <w:rPr>
                <w:rFonts w:ascii="Book Antiqua" w:hAnsi="Book Antiqua"/>
                <w:sz w:val="22"/>
                <w:szCs w:val="22"/>
                <w:lang w:eastAsia="zh-HK"/>
              </w:rPr>
              <w:t xml:space="preserve">o </w:t>
            </w:r>
            <w:r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否</w:t>
            </w:r>
          </w:p>
          <w:p w14:paraId="11E70B03" w14:textId="386A5392" w:rsidR="00A64983" w:rsidRPr="00556B1E" w:rsidRDefault="00A64983" w:rsidP="0020630D">
            <w:pPr>
              <w:adjustRightInd w:val="0"/>
              <w:snapToGrid w:val="0"/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</w:pPr>
            <w:r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>*</w:t>
            </w:r>
            <w:r w:rsidR="00BE6687"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>*</w:t>
            </w:r>
            <w:r w:rsidR="00A32F64"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 xml:space="preserve"> Applications with the </w:t>
            </w:r>
            <w:r w:rsidR="003A3372"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>Proposed Hosting Institution’s support will be preferred</w:t>
            </w:r>
            <w:r w:rsidR="00535937"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 xml:space="preserve">. </w:t>
            </w:r>
            <w:r w:rsidR="00535937" w:rsidRPr="00556B1E">
              <w:rPr>
                <w:rFonts w:asciiTheme="minorHAnsi" w:hAnsiTheme="minorHAnsi" w:cstheme="minorHAnsi"/>
                <w:i/>
                <w:iCs/>
                <w:sz w:val="20"/>
                <w:szCs w:val="20"/>
                <w:lang w:eastAsia="zh-HK"/>
              </w:rPr>
              <w:t>計劃將優先考慮獲申請前往之機構支持的申請</w:t>
            </w:r>
          </w:p>
        </w:tc>
      </w:tr>
      <w:tr w:rsidR="00D313EE" w:rsidRPr="00A229EC" w14:paraId="348E1FF6" w14:textId="77777777" w:rsidTr="000856F5">
        <w:trPr>
          <w:trHeight w:val="765"/>
        </w:trPr>
        <w:tc>
          <w:tcPr>
            <w:tcW w:w="4896" w:type="dxa"/>
            <w:gridSpan w:val="3"/>
            <w:shd w:val="clear" w:color="auto" w:fill="auto"/>
            <w:vAlign w:val="center"/>
          </w:tcPr>
          <w:p w14:paraId="0CE32C53" w14:textId="77777777" w:rsidR="004E0893" w:rsidRPr="00A229EC" w:rsidRDefault="00ED6EC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346CF5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</w:t>
            </w:r>
            <w:r w:rsidR="00CF7414"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Starting Date</w:t>
            </w:r>
            <w:r w:rsidR="004E0893"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E0893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m/</w:t>
            </w:r>
            <w:proofErr w:type="spellStart"/>
            <w:r w:rsidR="004E0893" w:rsidRPr="00A229EC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="004E0893"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03442A2B" w14:textId="77777777" w:rsidR="004E0893" w:rsidRPr="00A229EC" w:rsidRDefault="004E0893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擬開展交流計劃日期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</w:t>
            </w:r>
            <w:proofErr w:type="gramStart"/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）</w:t>
            </w:r>
            <w:proofErr w:type="gramEnd"/>
          </w:p>
        </w:tc>
        <w:tc>
          <w:tcPr>
            <w:tcW w:w="4252" w:type="dxa"/>
            <w:gridSpan w:val="2"/>
            <w:shd w:val="clear" w:color="auto" w:fill="auto"/>
            <w:vAlign w:val="center"/>
          </w:tcPr>
          <w:p w14:paraId="1F3B1409" w14:textId="77777777" w:rsidR="00D313EE" w:rsidRPr="00A229EC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7F0D39" w:rsidRPr="00A229EC" w14:paraId="1B81FB44" w14:textId="77777777" w:rsidTr="00707185">
        <w:trPr>
          <w:trHeight w:val="658"/>
        </w:trPr>
        <w:tc>
          <w:tcPr>
            <w:tcW w:w="4896" w:type="dxa"/>
            <w:gridSpan w:val="3"/>
            <w:shd w:val="clear" w:color="auto" w:fill="auto"/>
            <w:vAlign w:val="center"/>
          </w:tcPr>
          <w:p w14:paraId="027FEBBE" w14:textId="77777777" w:rsidR="007F0D39" w:rsidRPr="00A229EC" w:rsidRDefault="007F0D39" w:rsidP="0070718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 Duration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From 4 to 12 months)</w:t>
            </w:r>
          </w:p>
          <w:p w14:paraId="00839A0A" w14:textId="77777777" w:rsidR="007F0D39" w:rsidRPr="00A229EC" w:rsidRDefault="007F0D39" w:rsidP="00707185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流計劃期限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4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至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12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個月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3025" w:type="dxa"/>
            <w:tcBorders>
              <w:right w:val="nil"/>
            </w:tcBorders>
            <w:shd w:val="clear" w:color="auto" w:fill="auto"/>
            <w:vAlign w:val="center"/>
          </w:tcPr>
          <w:p w14:paraId="53B92616" w14:textId="77777777" w:rsidR="007F0D39" w:rsidRPr="00A229EC" w:rsidRDefault="007F0D39" w:rsidP="0070718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227" w:type="dxa"/>
            <w:tcBorders>
              <w:left w:val="nil"/>
            </w:tcBorders>
            <w:shd w:val="clear" w:color="auto" w:fill="auto"/>
            <w:vAlign w:val="bottom"/>
          </w:tcPr>
          <w:p w14:paraId="00F6EA2A" w14:textId="77777777" w:rsidR="007F0D39" w:rsidRPr="00A229EC" w:rsidRDefault="007F0D39" w:rsidP="00707185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onth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</w:t>
            </w:r>
            <w:r w:rsidRPr="00A229EC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6D7412" w:rsidRPr="00A229EC" w14:paraId="476C0286" w14:textId="77777777" w:rsidTr="000856F5">
        <w:tc>
          <w:tcPr>
            <w:tcW w:w="9148" w:type="dxa"/>
            <w:gridSpan w:val="5"/>
            <w:shd w:val="clear" w:color="auto" w:fill="auto"/>
          </w:tcPr>
          <w:p w14:paraId="27A53738" w14:textId="77777777" w:rsidR="004E0893" w:rsidRPr="00A229EC" w:rsidRDefault="008A152F" w:rsidP="00FA4C0C">
            <w:pPr>
              <w:adjustRightInd w:val="0"/>
              <w:snapToGrid w:val="0"/>
              <w:rPr>
                <w:rFonts w:ascii="Book Antiqua" w:hAnsi="Book Antiqua"/>
                <w:i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** </w:t>
            </w:r>
            <w:r w:rsidR="004E0893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The </w:t>
            </w:r>
            <w:r w:rsidR="00AA2C4E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Fellowship </w:t>
            </w:r>
            <w:r w:rsidR="004E0893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needs to be </w:t>
            </w:r>
            <w:r w:rsidR="00F66B96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begun between </w:t>
            </w:r>
            <w:r w:rsidR="008227BA" w:rsidRPr="00A229EC">
              <w:rPr>
                <w:rFonts w:ascii="Book Antiqua" w:hAnsi="Book Antiqua"/>
                <w:i/>
                <w:sz w:val="22"/>
                <w:szCs w:val="22"/>
              </w:rPr>
              <w:t>August</w:t>
            </w:r>
            <w:r w:rsidR="003A5C72" w:rsidRPr="00A229EC">
              <w:rPr>
                <w:rFonts w:ascii="Book Antiqua" w:hAnsi="Book Antiqua"/>
                <w:i/>
                <w:sz w:val="22"/>
                <w:szCs w:val="22"/>
              </w:rPr>
              <w:t xml:space="preserve"> 20</w:t>
            </w:r>
            <w:r w:rsidR="003A5C7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</w:t>
            </w:r>
            <w:r w:rsidR="00B001EB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</w:t>
            </w:r>
            <w:r w:rsidR="00F66B96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and</w:t>
            </w:r>
            <w:r w:rsidR="006D741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August</w:t>
            </w:r>
            <w:r w:rsidR="00F66B96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</w:t>
            </w:r>
            <w:r w:rsidR="00BE00FE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</w:t>
            </w:r>
            <w:r w:rsidR="003A5C7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</w:t>
            </w:r>
            <w:r w:rsidR="00B001EB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3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and</w:t>
            </w:r>
            <w:r w:rsidR="00036780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completed</w:t>
            </w:r>
            <w:r w:rsidR="00F66B96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 within 20</w:t>
            </w:r>
            <w:r w:rsidR="003A5C7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</w:t>
            </w:r>
            <w:r w:rsidR="00B001EB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3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.</w:t>
            </w:r>
          </w:p>
          <w:p w14:paraId="3866B0BC" w14:textId="62DB5F48" w:rsidR="008A152F" w:rsidRPr="00A229EC" w:rsidRDefault="008A152F" w:rsidP="003A5C72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** </w:t>
            </w:r>
            <w:r w:rsidR="00036780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交流計劃</w:t>
            </w:r>
            <w:r w:rsidR="00006739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須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於</w:t>
            </w:r>
            <w:r w:rsidR="003A5C7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7F0D39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3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8227BA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至</w:t>
            </w:r>
            <w:r w:rsidR="00BE00FE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7F0D39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4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6D7412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</w:t>
            </w:r>
            <w:r w:rsidR="00B761C0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期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間開展，而整個交流計劃須於</w:t>
            </w:r>
            <w:r w:rsidR="00BE00FE"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</w:t>
            </w:r>
            <w:r w:rsidR="007F0D39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4</w:t>
            </w:r>
            <w:r w:rsidRPr="00A229EC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內完成。</w:t>
            </w:r>
          </w:p>
        </w:tc>
      </w:tr>
      <w:tr w:rsidR="00911B42" w:rsidRPr="00A229EC" w14:paraId="0DED7524" w14:textId="77777777" w:rsidTr="005F0045">
        <w:trPr>
          <w:trHeight w:val="698"/>
        </w:trPr>
        <w:tc>
          <w:tcPr>
            <w:tcW w:w="9148" w:type="dxa"/>
            <w:gridSpan w:val="5"/>
            <w:shd w:val="clear" w:color="auto" w:fill="auto"/>
            <w:vAlign w:val="center"/>
          </w:tcPr>
          <w:p w14:paraId="5F6D9F99" w14:textId="354478E1" w:rsidR="006032C0" w:rsidRPr="00A229EC" w:rsidRDefault="004C6E1E" w:rsidP="005F004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Project </w:t>
            </w:r>
            <w:r w:rsidR="00141D08" w:rsidRPr="008F314B">
              <w:rPr>
                <w:rFonts w:ascii="新細明體" w:hAnsi="新細明體" w:hint="eastAsia"/>
                <w:b/>
                <w:sz w:val="22"/>
                <w:szCs w:val="22"/>
                <w:lang w:eastAsia="zh-HK"/>
              </w:rPr>
              <w:t>項目</w:t>
            </w:r>
            <w:r w:rsidR="008F314B" w:rsidRPr="008F314B">
              <w:rPr>
                <w:rFonts w:ascii="新細明體" w:hAnsi="新細明體" w:hint="eastAsia"/>
                <w:b/>
                <w:sz w:val="22"/>
                <w:szCs w:val="22"/>
                <w:lang w:eastAsia="zh-HK"/>
              </w:rPr>
              <w:t>計劃</w:t>
            </w:r>
          </w:p>
          <w:p w14:paraId="1A965116" w14:textId="6056B0CD" w:rsidR="004C6E1E" w:rsidRPr="00ED1254" w:rsidRDefault="005F0045" w:rsidP="005F004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ED1254">
              <w:rPr>
                <w:rFonts w:ascii="Book Antiqua" w:hAnsi="Book Antiqua"/>
                <w:sz w:val="22"/>
                <w:szCs w:val="22"/>
                <w:lang w:eastAsia="zh-CN"/>
              </w:rPr>
              <w:t>(</w:t>
            </w:r>
            <w:r w:rsidR="002E2461" w:rsidRPr="00ED1254">
              <w:rPr>
                <w:rFonts w:ascii="Book Antiqua" w:hAnsi="Book Antiqua"/>
                <w:sz w:val="22"/>
                <w:szCs w:val="22"/>
                <w:lang w:eastAsia="zh-HK"/>
              </w:rPr>
              <w:t>Please</w:t>
            </w:r>
            <w:r w:rsidR="00432818" w:rsidRPr="00ED1254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</w:t>
            </w:r>
            <w:r w:rsidR="00104428" w:rsidRPr="00ED1254">
              <w:rPr>
                <w:rFonts w:ascii="Book Antiqua" w:hAnsi="Book Antiqua"/>
                <w:sz w:val="22"/>
                <w:szCs w:val="22"/>
                <w:lang w:eastAsia="zh-HK"/>
              </w:rPr>
              <w:t>scribe your proposed project</w:t>
            </w:r>
            <w:r w:rsidR="00A875EF" w:rsidRPr="00ED1254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below</w:t>
            </w:r>
            <w:r w:rsidR="0071432B" w:rsidRPr="00ED1254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r submit a separate proposal</w:t>
            </w:r>
            <w:r w:rsidR="00CA1D51" w:rsidRPr="00ED1254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if appropriate</w:t>
            </w:r>
            <w:r w:rsidR="004C6E1E" w:rsidRPr="00ED1254">
              <w:rPr>
                <w:rFonts w:ascii="Book Antiqua" w:hAnsi="Book Antiqua"/>
                <w:sz w:val="22"/>
                <w:szCs w:val="22"/>
                <w:lang w:eastAsia="zh-HK"/>
              </w:rPr>
              <w:t>.</w:t>
            </w:r>
            <w:r w:rsidR="00CB678E" w:rsidRPr="00ED1254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543DE" w:rsidRPr="00ED1254">
              <w:rPr>
                <w:rFonts w:ascii="Book Antiqua" w:hAnsi="Book Antiqua"/>
                <w:sz w:val="22"/>
                <w:szCs w:val="22"/>
                <w:lang w:eastAsia="zh-HK"/>
              </w:rPr>
              <w:t>請於下部分詳述</w:t>
            </w:r>
            <w:r w:rsidR="00946313" w:rsidRPr="00ED1254">
              <w:rPr>
                <w:rFonts w:ascii="Book Antiqua" w:hAnsi="Book Antiqua"/>
                <w:sz w:val="22"/>
                <w:szCs w:val="22"/>
                <w:lang w:eastAsia="zh-HK"/>
              </w:rPr>
              <w:t>交流</w:t>
            </w:r>
            <w:r w:rsidR="00946313" w:rsidRPr="00141D08">
              <w:rPr>
                <w:rFonts w:ascii="新細明體" w:hAnsi="新細明體"/>
                <w:sz w:val="22"/>
                <w:szCs w:val="22"/>
                <w:lang w:eastAsia="zh-HK"/>
              </w:rPr>
              <w:t>計劃</w:t>
            </w:r>
            <w:r w:rsidR="00141D08" w:rsidRPr="00141D08">
              <w:rPr>
                <w:rFonts w:ascii="新細明體" w:hAnsi="新細明體" w:hint="eastAsia"/>
                <w:sz w:val="22"/>
                <w:szCs w:val="22"/>
                <w:lang w:eastAsia="zh-HK"/>
              </w:rPr>
              <w:t>或</w:t>
            </w:r>
            <w:r w:rsidR="00ED1254" w:rsidRPr="00141D08">
              <w:rPr>
                <w:rFonts w:ascii="新細明體" w:hAnsi="新細明體" w:hint="eastAsia"/>
                <w:sz w:val="22"/>
                <w:szCs w:val="22"/>
                <w:lang w:eastAsia="zh-HK"/>
              </w:rPr>
              <w:t>於</w:t>
            </w:r>
            <w:r w:rsidR="00ED1254" w:rsidRPr="0033106C">
              <w:rPr>
                <w:rFonts w:ascii="新細明體" w:hAnsi="新細明體"/>
                <w:sz w:val="22"/>
                <w:szCs w:val="22"/>
                <w:lang w:eastAsia="zh-HK"/>
              </w:rPr>
              <w:t>附件</w:t>
            </w:r>
            <w:r w:rsidR="00ED1254" w:rsidRPr="00ED1254">
              <w:rPr>
                <w:rFonts w:ascii="Book Antiqua" w:hAnsi="Book Antiqua"/>
                <w:sz w:val="22"/>
                <w:szCs w:val="22"/>
                <w:lang w:eastAsia="zh-HK"/>
              </w:rPr>
              <w:t>提交計劃書</w:t>
            </w:r>
            <w:r w:rsidR="00036780" w:rsidRPr="00ED1254">
              <w:rPr>
                <w:rFonts w:ascii="Book Antiqua" w:hAnsi="Book Antiqua"/>
                <w:sz w:val="22"/>
                <w:szCs w:val="22"/>
                <w:lang w:eastAsia="zh-HK"/>
              </w:rPr>
              <w:t>。</w:t>
            </w:r>
            <w:r w:rsidRPr="00ED1254">
              <w:rPr>
                <w:rFonts w:ascii="Book Antiqua" w:hAnsi="Book Antiqua"/>
                <w:sz w:val="22"/>
                <w:szCs w:val="22"/>
                <w:lang w:eastAsia="zh-CN"/>
              </w:rPr>
              <w:t>)</w:t>
            </w:r>
          </w:p>
        </w:tc>
      </w:tr>
      <w:tr w:rsidR="006032C0" w:rsidRPr="00141D08" w14:paraId="084C08D7" w14:textId="77777777" w:rsidTr="000D6EEB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780C3B4E" w14:textId="4C6DAE87" w:rsidR="006032C0" w:rsidRPr="006C62F2" w:rsidRDefault="00BE4552" w:rsidP="006C62F2">
            <w:pPr>
              <w:pStyle w:val="a3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Project</w:t>
            </w:r>
            <w:r w:rsidR="006032C0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Objectives </w:t>
            </w:r>
            <w:r w:rsidR="006032C0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目標</w:t>
            </w:r>
          </w:p>
        </w:tc>
      </w:tr>
      <w:tr w:rsidR="006032C0" w:rsidRPr="00141D08" w14:paraId="07B8BBDC" w14:textId="77777777" w:rsidTr="000D6EEB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4180DD5B" w14:textId="7FEAA763" w:rsidR="006032C0" w:rsidRPr="006C62F2" w:rsidRDefault="00BE4552" w:rsidP="006C62F2">
            <w:pPr>
              <w:pStyle w:val="a3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Project Description</w:t>
            </w:r>
            <w:r w:rsidR="00F101C6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</w:t>
            </w: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計劃</w:t>
            </w:r>
            <w:r w:rsidR="00F101C6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内容</w:t>
            </w:r>
          </w:p>
        </w:tc>
      </w:tr>
      <w:tr w:rsidR="00AD1FE8" w:rsidRPr="00141D08" w14:paraId="07C9C0A0" w14:textId="77777777" w:rsidTr="000D6EEB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1DA85661" w14:textId="553FAC04" w:rsidR="00AD1FE8" w:rsidRPr="006C62F2" w:rsidRDefault="00AD1FE8" w:rsidP="006C62F2">
            <w:pPr>
              <w:pStyle w:val="a3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Proposed Hosting Institution’s</w:t>
            </w:r>
            <w:r w:rsidR="00864C2E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project related collection / resources</w:t>
            </w:r>
          </w:p>
          <w:p w14:paraId="70B5C169" w14:textId="3F6E9C44" w:rsidR="00864C2E" w:rsidRPr="006C62F2" w:rsidRDefault="00864C2E" w:rsidP="006C62F2">
            <w:pPr>
              <w:pStyle w:val="a3"/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申請前往之機構</w:t>
            </w:r>
            <w:r w:rsidR="00F06441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與計劃</w:t>
            </w:r>
            <w:r w:rsidR="00590E1C"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的相關藏品或資源</w:t>
            </w:r>
          </w:p>
        </w:tc>
      </w:tr>
      <w:tr w:rsidR="006032C0" w:rsidRPr="00141D08" w14:paraId="0204CDED" w14:textId="77777777" w:rsidTr="000D6EEB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3BC14F1D" w14:textId="058E1E40" w:rsidR="006032C0" w:rsidRPr="006C62F2" w:rsidRDefault="00F101C6" w:rsidP="006C62F2">
            <w:pPr>
              <w:pStyle w:val="a3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CN"/>
              </w:rPr>
              <w:t xml:space="preserve">Time Allocation </w:t>
            </w:r>
            <w:r w:rsidRPr="006C62F2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時間分配</w:t>
            </w:r>
          </w:p>
        </w:tc>
      </w:tr>
      <w:tr w:rsidR="00F101C6" w:rsidRPr="00141D08" w14:paraId="02468AC1" w14:textId="77777777" w:rsidTr="000D6EEB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55D76873" w14:textId="2CFF1C49" w:rsidR="00F101C6" w:rsidRPr="006C62F2" w:rsidRDefault="00DE6E81" w:rsidP="006C62F2">
            <w:pPr>
              <w:pStyle w:val="a3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CN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  <w:lang w:eastAsia="zh-CN"/>
              </w:rPr>
              <w:t xml:space="preserve">Project relatedness to </w:t>
            </w:r>
            <w:r w:rsidR="0008265F" w:rsidRPr="006C62F2">
              <w:rPr>
                <w:rFonts w:ascii="Book Antiqua" w:hAnsi="Book Antiqua"/>
                <w:bCs/>
                <w:sz w:val="22"/>
                <w:szCs w:val="22"/>
                <w:lang w:eastAsia="zh-CN"/>
              </w:rPr>
              <w:t>career or academic development</w:t>
            </w:r>
          </w:p>
          <w:p w14:paraId="6E7464A9" w14:textId="3191019D" w:rsidR="00335B54" w:rsidRPr="006C62F2" w:rsidRDefault="00335B54" w:rsidP="006C62F2">
            <w:pPr>
              <w:pStyle w:val="a3"/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</w:rPr>
            </w:pPr>
            <w:r w:rsidRPr="006C62F2">
              <w:rPr>
                <w:rFonts w:ascii="Book Antiqua" w:hAnsi="Book Antiqua"/>
                <w:bCs/>
                <w:sz w:val="22"/>
                <w:szCs w:val="22"/>
              </w:rPr>
              <w:t>交流</w:t>
            </w:r>
            <w:r w:rsidR="0008265F" w:rsidRPr="006C62F2">
              <w:rPr>
                <w:rFonts w:ascii="Book Antiqua" w:hAnsi="Book Antiqua"/>
                <w:bCs/>
                <w:sz w:val="22"/>
                <w:szCs w:val="22"/>
              </w:rPr>
              <w:t>計劃與個人</w:t>
            </w:r>
            <w:r w:rsidR="009E1861" w:rsidRPr="006C62F2">
              <w:rPr>
                <w:rFonts w:ascii="Book Antiqua" w:hAnsi="Book Antiqua"/>
                <w:bCs/>
                <w:sz w:val="22"/>
                <w:szCs w:val="22"/>
              </w:rPr>
              <w:t>專業或學術發展的</w:t>
            </w:r>
            <w:r w:rsidR="005F0045" w:rsidRPr="006C62F2">
              <w:rPr>
                <w:rFonts w:ascii="Book Antiqua" w:hAnsi="Book Antiqua"/>
                <w:bCs/>
                <w:sz w:val="22"/>
                <w:szCs w:val="22"/>
              </w:rPr>
              <w:t>關聯</w:t>
            </w:r>
          </w:p>
        </w:tc>
      </w:tr>
    </w:tbl>
    <w:p w14:paraId="465927E0" w14:textId="286A5C1A" w:rsidR="00D313EE" w:rsidRPr="00A229EC" w:rsidRDefault="00D313EE" w:rsidP="00814375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13B24FE5" w14:textId="77777777" w:rsidR="00535436" w:rsidRPr="00A229EC" w:rsidRDefault="00535436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>Referees</w:t>
      </w:r>
      <w:r w:rsidRPr="00A229EC">
        <w:rPr>
          <w:rFonts w:ascii="Book Antiqua" w:hAnsi="Book Antiqua"/>
          <w:b/>
          <w:lang w:eastAsia="zh-HK"/>
        </w:rPr>
        <w:t>推薦人</w:t>
      </w:r>
    </w:p>
    <w:p w14:paraId="3AAFBB1D" w14:textId="77777777" w:rsidR="00535436" w:rsidRPr="00A229EC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Please provide information of your referees; </w:t>
      </w:r>
      <w:r w:rsidRPr="00A229EC">
        <w:rPr>
          <w:rFonts w:ascii="Book Antiqua" w:hAnsi="Book Antiqua"/>
          <w:b/>
          <w:sz w:val="22"/>
          <w:szCs w:val="22"/>
          <w:lang w:eastAsia="zh-HK"/>
        </w:rPr>
        <w:t>one of whom should normally be your current supervisor</w:t>
      </w:r>
      <w:r w:rsidRPr="00A229EC">
        <w:rPr>
          <w:rFonts w:ascii="Book Antiqua" w:hAnsi="Book Antiqua"/>
          <w:sz w:val="22"/>
          <w:szCs w:val="22"/>
          <w:lang w:eastAsia="zh-HK"/>
        </w:rPr>
        <w:t xml:space="preserve">. Recommendation form should be filled in and sent to </w:t>
      </w:r>
      <w:r w:rsidRPr="006032C0">
        <w:rPr>
          <w:rFonts w:ascii="Book Antiqua" w:hAnsi="Book Antiqua"/>
          <w:i/>
          <w:iCs/>
          <w:sz w:val="22"/>
          <w:szCs w:val="22"/>
          <w:u w:val="single"/>
          <w:lang w:eastAsia="zh-HK"/>
        </w:rPr>
        <w:t>jslfp@beishantang.org</w:t>
      </w:r>
      <w:r w:rsidRPr="00A229EC">
        <w:rPr>
          <w:rFonts w:ascii="Book Antiqua" w:hAnsi="Book Antiqua"/>
          <w:sz w:val="22"/>
          <w:szCs w:val="22"/>
          <w:lang w:eastAsia="zh-HK"/>
        </w:rPr>
        <w:t xml:space="preserve"> by the Referee.</w:t>
      </w:r>
    </w:p>
    <w:p w14:paraId="02AA26D9" w14:textId="77777777" w:rsidR="00535436" w:rsidRPr="00A229EC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請提供推薦人資料，</w:t>
      </w:r>
      <w:r w:rsidRPr="00A229EC">
        <w:rPr>
          <w:rFonts w:ascii="Book Antiqua" w:hAnsi="Book Antiqua"/>
          <w:b/>
          <w:sz w:val="22"/>
          <w:szCs w:val="22"/>
          <w:lang w:eastAsia="zh-HK"/>
        </w:rPr>
        <w:t>其中一位推薦人須為你的現職上司</w:t>
      </w:r>
      <w:r w:rsidRPr="00A229EC">
        <w:rPr>
          <w:rFonts w:ascii="Book Antiqua" w:hAnsi="Book Antiqua"/>
          <w:sz w:val="22"/>
          <w:szCs w:val="22"/>
          <w:lang w:eastAsia="zh-HK"/>
        </w:rPr>
        <w:t>。推薦書需由推薦人填妥並親自回傳到</w:t>
      </w:r>
      <w:r w:rsidRPr="006032C0">
        <w:rPr>
          <w:rFonts w:ascii="Book Antiqua" w:hAnsi="Book Antiqua"/>
          <w:i/>
          <w:iCs/>
          <w:sz w:val="22"/>
          <w:szCs w:val="22"/>
          <w:u w:val="single"/>
        </w:rPr>
        <w:t>jslfp</w:t>
      </w:r>
      <w:r w:rsidRPr="006032C0">
        <w:rPr>
          <w:rFonts w:ascii="Book Antiqua" w:hAnsi="Book Antiqua"/>
          <w:i/>
          <w:iCs/>
          <w:sz w:val="22"/>
          <w:szCs w:val="22"/>
          <w:u w:val="single"/>
          <w:lang w:eastAsia="zh-CN"/>
        </w:rPr>
        <w:t>@beishantang.org</w:t>
      </w:r>
      <w:r w:rsidRPr="00A229EC">
        <w:rPr>
          <w:rFonts w:ascii="Book Antiqua" w:hAnsi="Book Antiqua"/>
          <w:sz w:val="22"/>
          <w:szCs w:val="22"/>
          <w:lang w:eastAsia="zh-CN"/>
        </w:rPr>
        <w:t>。</w:t>
      </w:r>
    </w:p>
    <w:p w14:paraId="54A1081B" w14:textId="77777777" w:rsidR="00535436" w:rsidRPr="00A229EC" w:rsidRDefault="00535436" w:rsidP="00535436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0"/>
        <w:gridCol w:w="3499"/>
        <w:gridCol w:w="3499"/>
      </w:tblGrid>
      <w:tr w:rsidR="00535436" w:rsidRPr="00A229EC" w14:paraId="38396B7C" w14:textId="77777777" w:rsidTr="006F64D3">
        <w:tc>
          <w:tcPr>
            <w:tcW w:w="2150" w:type="dxa"/>
            <w:shd w:val="clear" w:color="auto" w:fill="auto"/>
          </w:tcPr>
          <w:p w14:paraId="40C0D345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4075D848" w14:textId="77777777" w:rsidR="00535436" w:rsidRPr="00A229EC" w:rsidRDefault="00535436" w:rsidP="0082422F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  <w:tc>
          <w:tcPr>
            <w:tcW w:w="3499" w:type="dxa"/>
            <w:shd w:val="clear" w:color="auto" w:fill="auto"/>
          </w:tcPr>
          <w:p w14:paraId="03F7104F" w14:textId="77777777" w:rsidR="00535436" w:rsidRPr="00A229EC" w:rsidRDefault="00535436" w:rsidP="0082422F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A229EC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</w:tr>
      <w:tr w:rsidR="00535436" w:rsidRPr="00A229EC" w14:paraId="29B15EC0" w14:textId="77777777" w:rsidTr="006F64D3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0DDD4426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3499" w:type="dxa"/>
            <w:shd w:val="clear" w:color="auto" w:fill="auto"/>
          </w:tcPr>
          <w:p w14:paraId="7C8C1FF2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26B28552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535436" w:rsidRPr="00A229EC" w14:paraId="7D4BA564" w14:textId="77777777" w:rsidTr="006F64D3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148CBBED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Institution</w:t>
            </w: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3499" w:type="dxa"/>
            <w:shd w:val="clear" w:color="auto" w:fill="auto"/>
          </w:tcPr>
          <w:p w14:paraId="76123435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3369CF8A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535436" w:rsidRPr="00A229EC" w14:paraId="7E9CACA4" w14:textId="77777777" w:rsidTr="006F64D3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36E8C4C4" w14:textId="77777777" w:rsidR="00E5162A" w:rsidRDefault="00856C0A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>
              <w:rPr>
                <w:rFonts w:ascii="Book Antiqua" w:hAnsi="Book Antiqua"/>
                <w:sz w:val="22"/>
                <w:szCs w:val="22"/>
                <w:lang w:eastAsia="zh-HK"/>
              </w:rPr>
              <w:t xml:space="preserve">Department and </w:t>
            </w:r>
            <w:r w:rsidR="00535436" w:rsidRPr="00A229EC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A14D960" w14:textId="01AF2345" w:rsidR="00535436" w:rsidRPr="00E5162A" w:rsidRDefault="00E5162A" w:rsidP="0082422F">
            <w:pPr>
              <w:adjustRightInd w:val="0"/>
              <w:snapToGrid w:val="0"/>
              <w:rPr>
                <w:rFonts w:ascii="新細明體" w:hAnsi="新細明體"/>
                <w:sz w:val="22"/>
                <w:szCs w:val="22"/>
                <w:lang w:eastAsia="zh-HK"/>
              </w:rPr>
            </w:pPr>
            <w:r w:rsidRPr="00E5162A">
              <w:rPr>
                <w:rFonts w:ascii="新細明體" w:hAnsi="新細明體" w:hint="eastAsia"/>
                <w:sz w:val="22"/>
                <w:szCs w:val="22"/>
                <w:lang w:eastAsia="zh-HK"/>
              </w:rPr>
              <w:t>部門及</w:t>
            </w:r>
            <w:r w:rsidR="00535436" w:rsidRPr="00E5162A">
              <w:rPr>
                <w:rFonts w:ascii="新細明體" w:hAnsi="新細明體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3499" w:type="dxa"/>
            <w:shd w:val="clear" w:color="auto" w:fill="auto"/>
          </w:tcPr>
          <w:p w14:paraId="6CE40F04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0420EFD0" w14:textId="77777777" w:rsidR="00535436" w:rsidRPr="00A229EC" w:rsidRDefault="00535436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6F64D3" w:rsidRPr="00A229EC" w14:paraId="689E1D5A" w14:textId="77777777" w:rsidTr="00C52734">
        <w:trPr>
          <w:trHeight w:val="765"/>
        </w:trPr>
        <w:tc>
          <w:tcPr>
            <w:tcW w:w="9148" w:type="dxa"/>
            <w:gridSpan w:val="3"/>
            <w:shd w:val="clear" w:color="auto" w:fill="auto"/>
            <w:vAlign w:val="center"/>
          </w:tcPr>
          <w:p w14:paraId="7E3D2635" w14:textId="77777777" w:rsidR="006F64D3" w:rsidRDefault="00030503" w:rsidP="0082422F">
            <w:pPr>
              <w:adjustRightInd w:val="0"/>
              <w:snapToGrid w:val="0"/>
              <w:rPr>
                <w:rFonts w:asciiTheme="minorHAnsi" w:hAnsiTheme="minorHAnsi" w:cstheme="minorHAnsi"/>
                <w:sz w:val="22"/>
                <w:szCs w:val="22"/>
                <w:lang w:eastAsia="zh-HK"/>
              </w:rPr>
            </w:pPr>
            <w:r>
              <w:rPr>
                <w:rFonts w:ascii="Book Antiqua" w:hAnsi="Book Antiqua"/>
                <w:sz w:val="22"/>
                <w:szCs w:val="22"/>
                <w:lang w:eastAsia="zh-HK"/>
              </w:rPr>
              <w:t xml:space="preserve">Did your affiliate institution or your current supervisor endorsed </w:t>
            </w:r>
            <w:r w:rsidR="008348AE">
              <w:rPr>
                <w:rFonts w:ascii="Book Antiqua" w:hAnsi="Book Antiqua"/>
                <w:sz w:val="22"/>
                <w:szCs w:val="22"/>
                <w:lang w:eastAsia="zh-HK"/>
              </w:rPr>
              <w:t xml:space="preserve">your plan for a fellowship? </w:t>
            </w:r>
            <w:r w:rsidR="008348AE" w:rsidRPr="003B6BDD">
              <w:rPr>
                <w:rFonts w:asciiTheme="minorHAnsi" w:hAnsiTheme="minorHAnsi" w:cstheme="minorHAnsi"/>
                <w:sz w:val="22"/>
                <w:szCs w:val="22"/>
                <w:lang w:eastAsia="zh-HK"/>
              </w:rPr>
              <w:t>您</w:t>
            </w:r>
            <w:r w:rsidR="003B6BDD" w:rsidRPr="003B6BDD">
              <w:rPr>
                <w:rFonts w:asciiTheme="minorHAnsi" w:hAnsiTheme="minorHAnsi" w:cstheme="minorHAnsi"/>
                <w:sz w:val="22"/>
                <w:szCs w:val="22"/>
                <w:lang w:eastAsia="zh-HK"/>
              </w:rPr>
              <w:t>是否由</w:t>
            </w:r>
            <w:r w:rsidR="008348AE" w:rsidRPr="003B6BDD">
              <w:rPr>
                <w:rFonts w:asciiTheme="minorHAnsi" w:hAnsiTheme="minorHAnsi" w:cstheme="minorHAnsi"/>
                <w:sz w:val="22"/>
                <w:szCs w:val="22"/>
                <w:lang w:eastAsia="zh-HK"/>
              </w:rPr>
              <w:t>附屬機構或</w:t>
            </w:r>
            <w:r w:rsidR="003B6BDD" w:rsidRPr="003B6BDD">
              <w:rPr>
                <w:rFonts w:asciiTheme="minorHAnsi" w:hAnsiTheme="minorHAnsi" w:cstheme="minorHAnsi"/>
                <w:sz w:val="22"/>
                <w:szCs w:val="22"/>
                <w:lang w:eastAsia="zh-HK"/>
              </w:rPr>
              <w:t>現職上司推薦進行交流？</w:t>
            </w:r>
          </w:p>
          <w:p w14:paraId="13CADD72" w14:textId="3FEE8395" w:rsidR="003B6BDD" w:rsidRPr="00A229EC" w:rsidRDefault="003B6BDD" w:rsidP="0082422F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Yes 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>是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    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No </w:t>
            </w:r>
            <w:r w:rsidRPr="003B6BDD">
              <w:rPr>
                <w:rFonts w:ascii="Book Antiqua" w:hAnsi="Book Antiqua" w:hint="eastAsia"/>
                <w:sz w:val="22"/>
                <w:szCs w:val="22"/>
                <w:lang w:eastAsia="zh-CN"/>
              </w:rPr>
              <w:t>否</w:t>
            </w:r>
          </w:p>
        </w:tc>
      </w:tr>
    </w:tbl>
    <w:p w14:paraId="6CEB2333" w14:textId="093D34AD" w:rsidR="005E62C7" w:rsidRDefault="005E62C7" w:rsidP="004C6E1E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0330FBEC" w14:textId="23810D7D" w:rsidR="00535436" w:rsidRPr="00A229EC" w:rsidRDefault="005E62C7" w:rsidP="005E62C7">
      <w:pPr>
        <w:widowControl/>
        <w:rPr>
          <w:rFonts w:ascii="Book Antiqua" w:hAnsi="Book Antiqua"/>
          <w:sz w:val="22"/>
          <w:szCs w:val="22"/>
          <w:lang w:eastAsia="zh-HK"/>
        </w:rPr>
      </w:pPr>
      <w:r>
        <w:rPr>
          <w:rFonts w:ascii="Book Antiqua" w:hAnsi="Book Antiqua"/>
          <w:sz w:val="22"/>
          <w:szCs w:val="22"/>
          <w:lang w:eastAsia="zh-HK"/>
        </w:rPr>
        <w:br w:type="page"/>
      </w:r>
    </w:p>
    <w:p w14:paraId="44FB30F8" w14:textId="20B4159A" w:rsidR="00476EC9" w:rsidRPr="009B3F72" w:rsidRDefault="004C6E1E" w:rsidP="009B3F72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 xml:space="preserve">Declaration </w:t>
      </w:r>
      <w:r w:rsidRPr="00A229EC">
        <w:rPr>
          <w:rFonts w:ascii="Book Antiqua" w:hAnsi="Book Antiqua"/>
          <w:b/>
          <w:lang w:eastAsia="zh-HK"/>
        </w:rPr>
        <w:t>聲明</w:t>
      </w:r>
    </w:p>
    <w:p w14:paraId="1550B2B5" w14:textId="2F7044B0" w:rsidR="00950993" w:rsidRPr="00A229EC" w:rsidRDefault="004C6E1E" w:rsidP="000856F5">
      <w:pPr>
        <w:adjustRightInd w:val="0"/>
        <w:snapToGrid w:val="0"/>
        <w:ind w:left="567"/>
        <w:jc w:val="both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I declare that all the information given in this application is true, </w:t>
      </w:r>
      <w:proofErr w:type="gramStart"/>
      <w:r w:rsidRPr="00A229EC">
        <w:rPr>
          <w:rFonts w:ascii="Book Antiqua" w:hAnsi="Book Antiqua"/>
          <w:sz w:val="22"/>
          <w:szCs w:val="22"/>
          <w:lang w:eastAsia="zh-HK"/>
        </w:rPr>
        <w:t>correct</w:t>
      </w:r>
      <w:proofErr w:type="gramEnd"/>
      <w:r w:rsidRPr="00A229EC">
        <w:rPr>
          <w:rFonts w:ascii="Book Antiqua" w:hAnsi="Book Antiqua"/>
          <w:sz w:val="22"/>
          <w:szCs w:val="22"/>
          <w:lang w:eastAsia="zh-HK"/>
        </w:rPr>
        <w:t xml:space="preserve"> and complete to the best of my knowledge. I hereby authorize the information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 xml:space="preserve"> provided in this application to be reproduced and distributed to members of the </w:t>
      </w:r>
      <w:r w:rsidR="003635F6">
        <w:rPr>
          <w:rFonts w:ascii="Book Antiqua" w:hAnsi="Book Antiqua"/>
          <w:sz w:val="22"/>
          <w:szCs w:val="22"/>
          <w:lang w:eastAsia="zh-HK"/>
        </w:rPr>
        <w:t>Bei Shan Tang</w:t>
      </w:r>
      <w:r w:rsidR="00297F72">
        <w:rPr>
          <w:rFonts w:ascii="Book Antiqua" w:hAnsi="Book Antiqua"/>
          <w:sz w:val="22"/>
          <w:szCs w:val="22"/>
          <w:lang w:eastAsia="zh-HK"/>
        </w:rPr>
        <w:t xml:space="preserve"> Foundation</w:t>
      </w:r>
      <w:r w:rsidR="001710C2" w:rsidRPr="00A229EC">
        <w:rPr>
          <w:rFonts w:ascii="Book Antiqua" w:hAnsi="Book Antiqua"/>
          <w:sz w:val="22"/>
          <w:szCs w:val="22"/>
          <w:lang w:eastAsia="zh-HK"/>
        </w:rPr>
        <w:t xml:space="preserve"> and </w:t>
      </w:r>
      <w:r w:rsidR="00A2070C" w:rsidRPr="00A229EC">
        <w:rPr>
          <w:rFonts w:ascii="Book Antiqua" w:hAnsi="Book Antiqua"/>
          <w:sz w:val="22"/>
          <w:szCs w:val="22"/>
          <w:lang w:eastAsia="zh-HK"/>
        </w:rPr>
        <w:t>relevant</w:t>
      </w:r>
      <w:r w:rsidR="001710C2" w:rsidRPr="00A229EC">
        <w:rPr>
          <w:rFonts w:ascii="Book Antiqua" w:hAnsi="Book Antiqua"/>
          <w:sz w:val="22"/>
          <w:szCs w:val="22"/>
          <w:lang w:eastAsia="zh-HK"/>
        </w:rPr>
        <w:t xml:space="preserve"> institutions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 xml:space="preserve"> for assessment, and in the </w:t>
      </w:r>
      <w:r w:rsidR="00AD7D7F" w:rsidRPr="00A229EC">
        <w:rPr>
          <w:rFonts w:ascii="Book Antiqua" w:hAnsi="Book Antiqua"/>
          <w:noProof/>
          <w:sz w:val="22"/>
          <w:szCs w:val="22"/>
          <w:lang w:eastAsia="zh-HK"/>
        </w:rPr>
        <w:t>event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 xml:space="preserve"> I get selected for the award, that such will continue to be used for </w:t>
      </w:r>
      <w:r w:rsidR="00CD5A4F" w:rsidRPr="00A229EC">
        <w:rPr>
          <w:rFonts w:ascii="Book Antiqua" w:hAnsi="Book Antiqua"/>
          <w:sz w:val="22"/>
          <w:szCs w:val="22"/>
          <w:lang w:eastAsia="zh-HK"/>
        </w:rPr>
        <w:t xml:space="preserve">the 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>purp</w:t>
      </w:r>
      <w:r w:rsidR="00FA4C0C" w:rsidRPr="00A229EC">
        <w:rPr>
          <w:rFonts w:ascii="Book Antiqua" w:hAnsi="Book Antiqua"/>
          <w:sz w:val="22"/>
          <w:szCs w:val="22"/>
          <w:lang w:eastAsia="zh-HK"/>
        </w:rPr>
        <w:t>oses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 xml:space="preserve"> related to the awar</w:t>
      </w:r>
      <w:r w:rsidR="00950993">
        <w:rPr>
          <w:rFonts w:ascii="Book Antiqua" w:hAnsi="Book Antiqua"/>
          <w:sz w:val="22"/>
          <w:szCs w:val="22"/>
          <w:lang w:eastAsia="zh-HK"/>
        </w:rPr>
        <w:t>d</w:t>
      </w:r>
      <w:r w:rsidR="00AD7D7F" w:rsidRPr="00A229EC">
        <w:rPr>
          <w:rFonts w:ascii="Book Antiqua" w:hAnsi="Book Antiqua"/>
          <w:sz w:val="22"/>
          <w:szCs w:val="22"/>
          <w:lang w:eastAsia="zh-HK"/>
        </w:rPr>
        <w:t>.</w:t>
      </w:r>
    </w:p>
    <w:p w14:paraId="7C7D8304" w14:textId="79614F83" w:rsidR="00AD7D7F" w:rsidRPr="00A229EC" w:rsidRDefault="00AD7D7F" w:rsidP="000856F5">
      <w:pPr>
        <w:adjustRightInd w:val="0"/>
        <w:snapToGrid w:val="0"/>
        <w:ind w:left="567"/>
        <w:jc w:val="distribute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>本人謹</w:t>
      </w:r>
      <w:r w:rsidRPr="006032C0">
        <w:rPr>
          <w:rFonts w:ascii="新細明體" w:hAnsi="新細明體"/>
          <w:sz w:val="22"/>
          <w:szCs w:val="22"/>
          <w:lang w:eastAsia="zh-HK"/>
        </w:rPr>
        <w:t>此聲明，已就本人所知，於此申請書上填報正確及完整的資料。本人授權</w:t>
      </w:r>
      <w:r w:rsidR="00EE1689" w:rsidRPr="006032C0">
        <w:rPr>
          <w:rFonts w:ascii="新細明體" w:hAnsi="新細明體"/>
          <w:sz w:val="22"/>
          <w:szCs w:val="22"/>
          <w:lang w:eastAsia="zh-HK"/>
        </w:rPr>
        <w:t xml:space="preserve">  </w:t>
      </w:r>
      <w:r w:rsidR="00027315" w:rsidRPr="006032C0">
        <w:rPr>
          <w:rFonts w:ascii="新細明體" w:hAnsi="新細明體" w:hint="eastAsia"/>
          <w:sz w:val="22"/>
          <w:szCs w:val="22"/>
          <w:lang w:eastAsia="zh-HK"/>
        </w:rPr>
        <w:t>北山堂基金</w:t>
      </w:r>
      <w:r w:rsidRPr="006032C0">
        <w:rPr>
          <w:rFonts w:ascii="新細明體" w:hAnsi="新細明體"/>
          <w:sz w:val="22"/>
          <w:szCs w:val="22"/>
          <w:lang w:eastAsia="zh-HK"/>
        </w:rPr>
        <w:t>複製及分派上述資料予</w:t>
      </w:r>
      <w:r w:rsidR="00A40A33" w:rsidRPr="006032C0">
        <w:rPr>
          <w:rFonts w:ascii="新細明體" w:hAnsi="新細明體" w:hint="eastAsia"/>
          <w:sz w:val="22"/>
          <w:szCs w:val="22"/>
        </w:rPr>
        <w:t>計劃</w:t>
      </w:r>
      <w:r w:rsidR="00A40A33" w:rsidRPr="006032C0">
        <w:rPr>
          <w:rFonts w:ascii="新細明體" w:hAnsi="新細明體" w:hint="eastAsia"/>
          <w:sz w:val="22"/>
          <w:szCs w:val="22"/>
          <w:lang w:eastAsia="zh-HK"/>
        </w:rPr>
        <w:t>遴選</w:t>
      </w:r>
      <w:r w:rsidRPr="006032C0">
        <w:rPr>
          <w:rFonts w:ascii="新細明體" w:hAnsi="新細明體"/>
          <w:sz w:val="22"/>
          <w:szCs w:val="22"/>
          <w:lang w:eastAsia="zh-HK"/>
        </w:rPr>
        <w:t>委員會</w:t>
      </w:r>
      <w:r w:rsidR="001710C2" w:rsidRPr="006032C0">
        <w:rPr>
          <w:rFonts w:ascii="新細明體" w:hAnsi="新細明體"/>
          <w:sz w:val="22"/>
          <w:szCs w:val="22"/>
          <w:lang w:eastAsia="zh-HK"/>
        </w:rPr>
        <w:t>及相關</w:t>
      </w:r>
      <w:r w:rsidR="001710C2" w:rsidRPr="00A229EC">
        <w:rPr>
          <w:rFonts w:ascii="Book Antiqua" w:hAnsi="Book Antiqua"/>
          <w:sz w:val="22"/>
          <w:szCs w:val="22"/>
          <w:lang w:eastAsia="zh-HK"/>
        </w:rPr>
        <w:t>機構</w:t>
      </w:r>
      <w:r w:rsidRPr="00A229EC">
        <w:rPr>
          <w:rFonts w:ascii="Book Antiqua" w:hAnsi="Book Antiqua"/>
          <w:sz w:val="22"/>
          <w:szCs w:val="22"/>
          <w:lang w:eastAsia="zh-HK"/>
        </w:rPr>
        <w:t>作審核之用。如本人獲頒發有關獎項，上述之授權將持續生效</w:t>
      </w:r>
      <w:r w:rsidR="00FA4C0C" w:rsidRPr="00A229EC">
        <w:rPr>
          <w:rFonts w:ascii="Book Antiqua" w:hAnsi="Book Antiqua"/>
          <w:sz w:val="22"/>
          <w:szCs w:val="22"/>
          <w:lang w:eastAsia="zh-HK"/>
        </w:rPr>
        <w:t>至</w:t>
      </w:r>
      <w:r w:rsidR="00452CE4" w:rsidRPr="00A229EC">
        <w:rPr>
          <w:rFonts w:ascii="Book Antiqua" w:hAnsi="Book Antiqua"/>
          <w:sz w:val="22"/>
          <w:szCs w:val="22"/>
          <w:lang w:eastAsia="zh-HK"/>
        </w:rPr>
        <w:t>與</w:t>
      </w:r>
      <w:r w:rsidR="00FA4C0C" w:rsidRPr="00A229EC">
        <w:rPr>
          <w:rFonts w:ascii="Book Antiqua" w:hAnsi="Book Antiqua"/>
          <w:sz w:val="22"/>
          <w:szCs w:val="22"/>
          <w:lang w:eastAsia="zh-HK"/>
        </w:rPr>
        <w:t>該獎項相關的一切其他用途完結為止。</w:t>
      </w:r>
    </w:p>
    <w:p w14:paraId="1DA6542E" w14:textId="77777777" w:rsidR="00FA4C0C" w:rsidRPr="00A229EC" w:rsidRDefault="00FA4C0C" w:rsidP="004C6E1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567" w:type="dxa"/>
        <w:tblLook w:val="04A0" w:firstRow="1" w:lastRow="0" w:firstColumn="1" w:lastColumn="0" w:noHBand="0" w:noVBand="1"/>
      </w:tblPr>
      <w:tblGrid>
        <w:gridCol w:w="1237"/>
        <w:gridCol w:w="3459"/>
        <w:gridCol w:w="1104"/>
        <w:gridCol w:w="3271"/>
      </w:tblGrid>
      <w:tr w:rsidR="00FA4C0C" w:rsidRPr="00A229EC" w14:paraId="21AD2BA8" w14:textId="77777777" w:rsidTr="000856F5">
        <w:trPr>
          <w:trHeight w:val="1010"/>
        </w:trPr>
        <w:tc>
          <w:tcPr>
            <w:tcW w:w="1237" w:type="dxa"/>
            <w:shd w:val="clear" w:color="auto" w:fill="auto"/>
            <w:vAlign w:val="center"/>
          </w:tcPr>
          <w:p w14:paraId="4CCB031D" w14:textId="77777777" w:rsidR="00FA4C0C" w:rsidRPr="00A229EC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Signature</w:t>
            </w:r>
          </w:p>
          <w:p w14:paraId="03D984C1" w14:textId="77777777" w:rsidR="00FA4C0C" w:rsidRPr="00A229EC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4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41E394" w14:textId="77777777" w:rsidR="00FA4C0C" w:rsidRPr="00A229EC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5F3F821A" w14:textId="77777777" w:rsidR="00FA4C0C" w:rsidRPr="00A229EC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Date</w:t>
            </w:r>
          </w:p>
          <w:p w14:paraId="24B01A34" w14:textId="77777777" w:rsidR="00FA4C0C" w:rsidRPr="00A229EC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A229EC">
              <w:rPr>
                <w:rFonts w:ascii="Book Antiqua" w:hAnsi="Book Antiqua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2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2B00AE" w14:textId="77777777" w:rsidR="00FA4C0C" w:rsidRPr="00A229EC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4D437FF0" w14:textId="77777777" w:rsidR="00E5162A" w:rsidRDefault="00E5162A" w:rsidP="00E5162A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0902C26" w14:textId="0AB4984D" w:rsidR="00FA4C0C" w:rsidRPr="00A229EC" w:rsidRDefault="00FA4C0C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A229EC">
        <w:rPr>
          <w:rFonts w:ascii="Book Antiqua" w:hAnsi="Book Antiqua"/>
          <w:b/>
          <w:lang w:eastAsia="zh-HK"/>
        </w:rPr>
        <w:t xml:space="preserve">Other Information </w:t>
      </w:r>
      <w:r w:rsidRPr="00A229EC">
        <w:rPr>
          <w:rFonts w:ascii="Book Antiqua" w:hAnsi="Book Antiqua"/>
          <w:b/>
          <w:lang w:eastAsia="zh-HK"/>
        </w:rPr>
        <w:t>其他資料</w:t>
      </w:r>
    </w:p>
    <w:p w14:paraId="42C6D796" w14:textId="77777777" w:rsidR="007B742B" w:rsidRPr="00A229EC" w:rsidRDefault="007B742B" w:rsidP="00FA4C0C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3909F777" w14:textId="3CFD03B2" w:rsidR="00FA4C0C" w:rsidRPr="00020822" w:rsidRDefault="00FA4C0C" w:rsidP="00020822">
      <w:pPr>
        <w:pStyle w:val="a3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b/>
          <w:sz w:val="22"/>
          <w:szCs w:val="22"/>
          <w:lang w:eastAsia="zh-HK"/>
        </w:rPr>
      </w:pPr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Have you applied for the J. S. Lee Memorial Fellowship </w:t>
      </w:r>
      <w:proofErr w:type="spellStart"/>
      <w:r w:rsidRPr="00020822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 before?</w:t>
      </w:r>
    </w:p>
    <w:p w14:paraId="1598AC89" w14:textId="77777777" w:rsidR="00FA4C0C" w:rsidRPr="00A229EC" w:rsidRDefault="00FA4C0C" w:rsidP="00020822">
      <w:pPr>
        <w:adjustRightInd w:val="0"/>
        <w:snapToGrid w:val="0"/>
        <w:ind w:left="567" w:firstLine="284"/>
        <w:rPr>
          <w:rFonts w:ascii="Book Antiqua" w:hAnsi="Book Antiqua"/>
          <w:b/>
          <w:sz w:val="22"/>
          <w:szCs w:val="22"/>
          <w:lang w:eastAsia="zh-HK"/>
        </w:rPr>
      </w:pPr>
      <w:r w:rsidRPr="00A229EC">
        <w:rPr>
          <w:rFonts w:ascii="Book Antiqua" w:hAnsi="Book Antiqua"/>
          <w:b/>
          <w:sz w:val="22"/>
          <w:szCs w:val="22"/>
          <w:lang w:eastAsia="zh-HK"/>
        </w:rPr>
        <w:t>你曾否申請「</w:t>
      </w:r>
      <w:proofErr w:type="gramStart"/>
      <w:r w:rsidRPr="00A229EC">
        <w:rPr>
          <w:rFonts w:ascii="Book Antiqua" w:hAnsi="Book Antiqua"/>
          <w:b/>
          <w:sz w:val="22"/>
          <w:szCs w:val="22"/>
          <w:lang w:eastAsia="zh-HK"/>
        </w:rPr>
        <w:t>利榮森紀念</w:t>
      </w:r>
      <w:proofErr w:type="gramEnd"/>
      <w:r w:rsidRPr="00A229EC">
        <w:rPr>
          <w:rFonts w:ascii="Book Antiqua" w:hAnsi="Book Antiqua"/>
          <w:b/>
          <w:sz w:val="22"/>
          <w:szCs w:val="22"/>
          <w:lang w:eastAsia="zh-HK"/>
        </w:rPr>
        <w:t>交流計劃」？</w:t>
      </w:r>
    </w:p>
    <w:p w14:paraId="6E1831B3" w14:textId="77777777" w:rsidR="004F509D" w:rsidRPr="00A229EC" w:rsidRDefault="004F509D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p w14:paraId="412F3255" w14:textId="77777777" w:rsidR="00FA4C0C" w:rsidRPr="00A229EC" w:rsidRDefault="00FA4C0C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Pr="00A229EC">
        <w:rPr>
          <w:rFonts w:ascii="Book Antiqua" w:hAnsi="Book Antiqua"/>
          <w:sz w:val="22"/>
          <w:szCs w:val="22"/>
          <w:lang w:eastAsia="zh-HK"/>
        </w:rPr>
        <w:t>沒有</w:t>
      </w:r>
    </w:p>
    <w:p w14:paraId="64901EF5" w14:textId="77777777" w:rsidR="00FA4C0C" w:rsidRPr="00A229EC" w:rsidRDefault="00FA4C0C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A229EC">
        <w:rPr>
          <w:rFonts w:ascii="Book Antiqua" w:hAnsi="Book Antiqua"/>
          <w:sz w:val="22"/>
          <w:szCs w:val="22"/>
          <w:lang w:eastAsia="zh-HK"/>
        </w:rPr>
        <w:t>有</w:t>
      </w:r>
      <w:r w:rsidRPr="00A229EC">
        <w:rPr>
          <w:rFonts w:ascii="Book Antiqua" w:hAnsi="Book Antiqua"/>
          <w:sz w:val="22"/>
          <w:szCs w:val="22"/>
          <w:lang w:eastAsia="zh-HK"/>
        </w:rPr>
        <w:t xml:space="preserve"> (Application Year </w:t>
      </w:r>
      <w:proofErr w:type="gramStart"/>
      <w:r w:rsidRPr="00A229EC">
        <w:rPr>
          <w:rFonts w:ascii="Book Antiqua" w:hAnsi="Book Antiqua"/>
          <w:sz w:val="22"/>
          <w:szCs w:val="22"/>
          <w:lang w:eastAsia="zh-HK"/>
        </w:rPr>
        <w:t>申請年份</w:t>
      </w:r>
      <w:r w:rsidRPr="00A229EC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A229EC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A229EC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</w:t>
      </w:r>
      <w:r w:rsidRPr="00A229EC">
        <w:rPr>
          <w:rFonts w:ascii="Book Antiqua" w:hAnsi="Book Antiqua"/>
          <w:sz w:val="22"/>
          <w:szCs w:val="22"/>
          <w:lang w:eastAsia="zh-HK"/>
        </w:rPr>
        <w:t>)</w:t>
      </w:r>
    </w:p>
    <w:p w14:paraId="54E11D2A" w14:textId="77777777" w:rsidR="00FA4C0C" w:rsidRPr="00A229EC" w:rsidRDefault="00FA4C0C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ab/>
      </w:r>
    </w:p>
    <w:p w14:paraId="48AA9B06" w14:textId="23895EC1" w:rsidR="00FA4C0C" w:rsidRPr="00020822" w:rsidRDefault="00016E4C" w:rsidP="00020822">
      <w:pPr>
        <w:pStyle w:val="a3"/>
        <w:numPr>
          <w:ilvl w:val="0"/>
          <w:numId w:val="12"/>
        </w:numPr>
        <w:adjustRightInd w:val="0"/>
        <w:snapToGrid w:val="0"/>
        <w:ind w:leftChars="0" w:left="851" w:hanging="284"/>
        <w:rPr>
          <w:rFonts w:ascii="Book Antiqua" w:hAnsi="Book Antiqua"/>
          <w:b/>
          <w:sz w:val="22"/>
          <w:szCs w:val="22"/>
          <w:lang w:eastAsia="zh-HK"/>
        </w:rPr>
      </w:pPr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How did you learn about this </w:t>
      </w:r>
      <w:proofErr w:type="spellStart"/>
      <w:r w:rsidRPr="00020822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20822">
        <w:rPr>
          <w:rFonts w:ascii="Book Antiqua" w:hAnsi="Book Antiqua"/>
          <w:b/>
          <w:sz w:val="22"/>
          <w:szCs w:val="22"/>
          <w:lang w:eastAsia="zh-HK"/>
        </w:rPr>
        <w:t>?</w:t>
      </w:r>
    </w:p>
    <w:p w14:paraId="4A65F139" w14:textId="49FC1A77" w:rsidR="00016E4C" w:rsidRPr="00A229EC" w:rsidRDefault="00016E4C" w:rsidP="00020822">
      <w:pPr>
        <w:adjustRightInd w:val="0"/>
        <w:snapToGrid w:val="0"/>
        <w:ind w:left="567" w:firstLine="284"/>
        <w:rPr>
          <w:rFonts w:ascii="Book Antiqua" w:hAnsi="Book Antiqua"/>
          <w:b/>
          <w:sz w:val="22"/>
          <w:szCs w:val="22"/>
          <w:lang w:eastAsia="zh-HK"/>
        </w:rPr>
      </w:pPr>
      <w:r w:rsidRPr="00A229EC">
        <w:rPr>
          <w:rFonts w:ascii="Book Antiqua" w:hAnsi="Book Antiqua"/>
          <w:b/>
          <w:sz w:val="22"/>
          <w:szCs w:val="22"/>
          <w:lang w:eastAsia="zh-HK"/>
        </w:rPr>
        <w:t>你如何得悉本計劃？</w:t>
      </w:r>
    </w:p>
    <w:p w14:paraId="31126E5D" w14:textId="77777777" w:rsidR="004F509D" w:rsidRPr="00A229EC" w:rsidRDefault="004F509D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</w:p>
    <w:p w14:paraId="033A0708" w14:textId="1FE6FA7D" w:rsidR="00016E4C" w:rsidRPr="00AF6056" w:rsidRDefault="00016E4C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Through Affiliated Institution </w:t>
      </w:r>
      <w:r w:rsidRPr="00AF6056">
        <w:rPr>
          <w:rFonts w:ascii="Book Antiqua" w:hAnsi="Book Antiqua"/>
          <w:sz w:val="22"/>
          <w:szCs w:val="22"/>
          <w:lang w:eastAsia="zh-HK"/>
        </w:rPr>
        <w:t>透過任職機構</w:t>
      </w:r>
    </w:p>
    <w:p w14:paraId="7D44EF17" w14:textId="4DF4AEE3" w:rsidR="00016E4C" w:rsidRPr="00AF6056" w:rsidRDefault="00016E4C" w:rsidP="006032C0">
      <w:pPr>
        <w:adjustRightInd w:val="0"/>
        <w:snapToGrid w:val="0"/>
        <w:ind w:leftChars="413" w:left="991" w:firstLine="1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>□ Web</w:t>
      </w:r>
      <w:r w:rsidR="00CF0A24" w:rsidRPr="00AF6056">
        <w:rPr>
          <w:rFonts w:ascii="Book Antiqua" w:hAnsi="Book Antiqua"/>
          <w:sz w:val="22"/>
          <w:szCs w:val="22"/>
          <w:lang w:eastAsia="zh-HK"/>
        </w:rPr>
        <w:t>site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AF6056">
        <w:rPr>
          <w:rFonts w:ascii="Book Antiqua" w:hAnsi="Book Antiqua"/>
          <w:sz w:val="22"/>
          <w:szCs w:val="22"/>
          <w:lang w:eastAsia="zh-HK"/>
        </w:rPr>
        <w:t>網頁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 (For Example </w:t>
      </w:r>
      <w:proofErr w:type="gramStart"/>
      <w:r w:rsidRPr="00AF6056">
        <w:rPr>
          <w:rFonts w:ascii="Book Antiqua" w:hAnsi="Book Antiqua"/>
          <w:sz w:val="22"/>
          <w:szCs w:val="22"/>
          <w:lang w:eastAsia="zh-HK"/>
        </w:rPr>
        <w:t>例如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AF6056">
        <w:rPr>
          <w:rFonts w:ascii="Book Antiqua" w:hAnsi="Book Antiqua"/>
          <w:sz w:val="22"/>
          <w:szCs w:val="22"/>
          <w:lang w:eastAsia="zh-HK"/>
        </w:rPr>
        <w:t xml:space="preserve"> Arts of China Consortium</w:t>
      </w:r>
      <w:r w:rsidR="00EE1689" w:rsidRPr="00AF6056">
        <w:rPr>
          <w:rFonts w:ascii="Book Antiqua" w:hAnsi="Book Antiqua"/>
          <w:sz w:val="22"/>
          <w:szCs w:val="22"/>
          <w:lang w:eastAsia="zh-HK"/>
        </w:rPr>
        <w:t>, Chinese Association</w:t>
      </w:r>
      <w:r w:rsidR="001A04CD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EE1689" w:rsidRPr="00AF6056">
        <w:rPr>
          <w:rFonts w:ascii="Book Antiqua" w:hAnsi="Book Antiqua"/>
          <w:sz w:val="22"/>
          <w:szCs w:val="22"/>
          <w:lang w:eastAsia="zh-HK"/>
        </w:rPr>
        <w:t xml:space="preserve">Museum </w:t>
      </w:r>
      <w:r w:rsidR="00EE1689" w:rsidRPr="00AF6056">
        <w:rPr>
          <w:rFonts w:ascii="Book Antiqua" w:hAnsi="Book Antiqua"/>
          <w:sz w:val="22"/>
          <w:szCs w:val="22"/>
        </w:rPr>
        <w:t>中華民國博物館學會</w:t>
      </w:r>
      <w:r w:rsidRPr="00AF6056">
        <w:rPr>
          <w:rFonts w:ascii="Book Antiqua" w:hAnsi="Book Antiqua"/>
          <w:sz w:val="22"/>
          <w:szCs w:val="22"/>
          <w:lang w:eastAsia="zh-HK"/>
        </w:rPr>
        <w:t>)</w:t>
      </w:r>
    </w:p>
    <w:p w14:paraId="17456F83" w14:textId="5A045858" w:rsidR="00F5628F" w:rsidRPr="00AF6056" w:rsidRDefault="00F5628F" w:rsidP="006032C0">
      <w:pPr>
        <w:adjustRightInd w:val="0"/>
        <w:snapToGrid w:val="0"/>
        <w:ind w:leftChars="413" w:left="991" w:firstLine="2"/>
        <w:rPr>
          <w:rFonts w:ascii="Book Antiqua" w:hAnsi="Book Antiqua"/>
          <w:sz w:val="22"/>
          <w:szCs w:val="22"/>
          <w:lang w:eastAsia="zh-CN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Social Media Platforms </w:t>
      </w:r>
      <w:r w:rsidRPr="00AF6056">
        <w:rPr>
          <w:rFonts w:ascii="Book Antiqua" w:hAnsi="Book Antiqua"/>
          <w:sz w:val="22"/>
          <w:szCs w:val="22"/>
          <w:lang w:eastAsia="zh-HK"/>
        </w:rPr>
        <w:t>社交平臺</w:t>
      </w:r>
      <w:r w:rsidRPr="00AF6056">
        <w:rPr>
          <w:rFonts w:ascii="Book Antiqua" w:hAnsi="Book Antiqua"/>
          <w:sz w:val="22"/>
          <w:szCs w:val="22"/>
          <w:lang w:eastAsia="zh-CN"/>
        </w:rPr>
        <w:t xml:space="preserve"> (For Example </w:t>
      </w:r>
      <w:r w:rsidRPr="00AF6056">
        <w:rPr>
          <w:rFonts w:ascii="Book Antiqua" w:hAnsi="Book Antiqua"/>
          <w:sz w:val="22"/>
          <w:szCs w:val="22"/>
          <w:lang w:eastAsia="zh-CN"/>
        </w:rPr>
        <w:t>例如</w:t>
      </w:r>
      <w:r w:rsidR="00DE0212" w:rsidRPr="00AF6056">
        <w:rPr>
          <w:rFonts w:ascii="Book Antiqua" w:hAnsi="Book Antiqua"/>
          <w:sz w:val="22"/>
          <w:szCs w:val="22"/>
          <w:lang w:eastAsia="zh-CN"/>
        </w:rPr>
        <w:t>：</w:t>
      </w:r>
      <w:r w:rsidR="00DE0212" w:rsidRPr="00AF6056">
        <w:rPr>
          <w:rFonts w:ascii="Book Antiqua" w:hAnsi="Book Antiqua"/>
          <w:sz w:val="22"/>
          <w:szCs w:val="22"/>
          <w:lang w:eastAsia="zh-CN"/>
        </w:rPr>
        <w:t>WeChat</w:t>
      </w:r>
      <w:r w:rsidR="00DE0212" w:rsidRPr="00AF6056">
        <w:rPr>
          <w:rFonts w:ascii="Book Antiqua" w:hAnsi="Book Antiqua"/>
          <w:sz w:val="22"/>
          <w:szCs w:val="22"/>
          <w:lang w:eastAsia="zh-CN"/>
        </w:rPr>
        <w:t>微信</w:t>
      </w:r>
      <w:r w:rsidR="00DE0212" w:rsidRPr="00AF6056">
        <w:rPr>
          <w:rFonts w:ascii="Book Antiqua" w:hAnsi="Book Antiqua"/>
          <w:sz w:val="22"/>
          <w:szCs w:val="22"/>
          <w:lang w:eastAsia="zh-CN"/>
        </w:rPr>
        <w:t>)</w:t>
      </w:r>
    </w:p>
    <w:p w14:paraId="04577341" w14:textId="0188925B" w:rsidR="00D55EDC" w:rsidRPr="00AF6056" w:rsidRDefault="00016E4C" w:rsidP="006032C0">
      <w:pPr>
        <w:adjustRightInd w:val="0"/>
        <w:snapToGrid w:val="0"/>
        <w:ind w:leftChars="413" w:left="991" w:firstLine="2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Advertisements </w:t>
      </w:r>
      <w:r w:rsidRPr="00AF6056">
        <w:rPr>
          <w:rFonts w:ascii="Book Antiqua" w:hAnsi="Book Antiqua"/>
          <w:sz w:val="22"/>
          <w:szCs w:val="22"/>
          <w:lang w:eastAsia="zh-HK"/>
        </w:rPr>
        <w:t>廣告</w:t>
      </w:r>
    </w:p>
    <w:p w14:paraId="020AA929" w14:textId="77777777" w:rsidR="00DE0212" w:rsidRPr="00AF6056" w:rsidRDefault="00D55EDC" w:rsidP="006032C0">
      <w:pPr>
        <w:adjustRightInd w:val="0"/>
        <w:snapToGrid w:val="0"/>
        <w:ind w:leftChars="413" w:left="991" w:firstLine="2"/>
        <w:rPr>
          <w:rFonts w:ascii="Book Antiqua" w:hAnsi="Book Antiqua"/>
          <w:sz w:val="22"/>
          <w:szCs w:val="22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Friends </w:t>
      </w:r>
      <w:r w:rsidRPr="00AF6056">
        <w:rPr>
          <w:rFonts w:ascii="Book Antiqua" w:hAnsi="Book Antiqua"/>
          <w:sz w:val="22"/>
          <w:szCs w:val="22"/>
        </w:rPr>
        <w:t>朋友</w:t>
      </w:r>
    </w:p>
    <w:p w14:paraId="380CB930" w14:textId="1EA3CF4E" w:rsidR="00D55EDC" w:rsidRPr="00AF6056" w:rsidRDefault="00DE0212" w:rsidP="006032C0">
      <w:pPr>
        <w:adjustRightInd w:val="0"/>
        <w:snapToGrid w:val="0"/>
        <w:ind w:leftChars="413" w:left="991" w:firstLine="2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Past </w:t>
      </w:r>
      <w:r w:rsidR="0000574D" w:rsidRPr="00AF6056">
        <w:rPr>
          <w:rFonts w:ascii="Book Antiqua" w:hAnsi="Book Antiqua"/>
          <w:sz w:val="22"/>
          <w:szCs w:val="22"/>
          <w:lang w:eastAsia="zh-HK"/>
        </w:rPr>
        <w:t xml:space="preserve">J. S. Lee Memorial 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Fellows </w:t>
      </w:r>
      <w:r w:rsidR="00AF6056" w:rsidRPr="00AF6056">
        <w:rPr>
          <w:rFonts w:ascii="Book Antiqua" w:hAnsi="Book Antiqua"/>
          <w:sz w:val="22"/>
          <w:szCs w:val="22"/>
          <w:lang w:eastAsia="zh-HK"/>
        </w:rPr>
        <w:t>利榮森紀念訪問學人</w:t>
      </w:r>
    </w:p>
    <w:p w14:paraId="7F935F4E" w14:textId="77777777" w:rsidR="006032C0" w:rsidRDefault="00016E4C" w:rsidP="006032C0">
      <w:pPr>
        <w:adjustRightInd w:val="0"/>
        <w:snapToGrid w:val="0"/>
        <w:ind w:leftChars="413" w:left="991" w:firstLine="2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□ Others </w:t>
      </w:r>
      <w:r w:rsidRPr="00AF6056">
        <w:rPr>
          <w:rFonts w:ascii="Book Antiqua" w:hAnsi="Book Antiqua"/>
          <w:sz w:val="22"/>
          <w:szCs w:val="22"/>
          <w:lang w:eastAsia="zh-HK"/>
        </w:rPr>
        <w:t>其他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 </w:t>
      </w:r>
    </w:p>
    <w:p w14:paraId="3A14C5BD" w14:textId="4FAECA4A" w:rsidR="00016E4C" w:rsidRPr="00AF6056" w:rsidRDefault="00016E4C" w:rsidP="006032C0">
      <w:pPr>
        <w:adjustRightInd w:val="0"/>
        <w:snapToGrid w:val="0"/>
        <w:ind w:leftChars="472" w:left="1133" w:firstLine="2"/>
        <w:rPr>
          <w:rFonts w:ascii="Book Antiqua" w:hAnsi="Book Antiqua"/>
          <w:sz w:val="22"/>
          <w:szCs w:val="22"/>
          <w:lang w:eastAsia="zh-HK"/>
        </w:rPr>
      </w:pPr>
      <w:r w:rsidRPr="00AF6056">
        <w:rPr>
          <w:rFonts w:ascii="Book Antiqua" w:hAnsi="Book Antiqua"/>
          <w:sz w:val="22"/>
          <w:szCs w:val="22"/>
          <w:lang w:eastAsia="zh-HK"/>
        </w:rPr>
        <w:t xml:space="preserve">(Please indicate </w:t>
      </w:r>
      <w:proofErr w:type="gramStart"/>
      <w:r w:rsidRPr="00AF6056">
        <w:rPr>
          <w:rFonts w:ascii="Book Antiqua" w:hAnsi="Book Antiqua"/>
          <w:sz w:val="22"/>
          <w:szCs w:val="22"/>
          <w:lang w:eastAsia="zh-HK"/>
        </w:rPr>
        <w:t>請註明</w:t>
      </w:r>
      <w:r w:rsidRPr="00AF6056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AF6056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AF6056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              </w:t>
      </w:r>
      <w:r w:rsidRPr="00AF6056">
        <w:rPr>
          <w:rFonts w:ascii="Book Antiqua" w:hAnsi="Book Antiqua"/>
          <w:sz w:val="22"/>
          <w:szCs w:val="22"/>
          <w:lang w:eastAsia="zh-HK"/>
        </w:rPr>
        <w:t>)</w:t>
      </w:r>
    </w:p>
    <w:p w14:paraId="2DE403A5" w14:textId="77777777" w:rsidR="001710C2" w:rsidRPr="00A229EC" w:rsidRDefault="001710C2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p w14:paraId="3B7ADEED" w14:textId="1DD47708" w:rsidR="001710C2" w:rsidRPr="00020822" w:rsidRDefault="001710C2" w:rsidP="00020822">
      <w:pPr>
        <w:pStyle w:val="a3"/>
        <w:numPr>
          <w:ilvl w:val="0"/>
          <w:numId w:val="13"/>
        </w:numPr>
        <w:adjustRightInd w:val="0"/>
        <w:snapToGrid w:val="0"/>
        <w:ind w:leftChars="0" w:left="851" w:hanging="284"/>
        <w:jc w:val="both"/>
        <w:rPr>
          <w:rFonts w:ascii="Book Antiqua" w:hAnsi="Book Antiqua"/>
          <w:b/>
          <w:sz w:val="22"/>
          <w:szCs w:val="22"/>
          <w:lang w:eastAsia="zh-HK"/>
        </w:rPr>
      </w:pPr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Do you allow the </w:t>
      </w:r>
      <w:proofErr w:type="spellStart"/>
      <w:r w:rsidRPr="00020822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 Office to provide you with the </w:t>
      </w:r>
      <w:proofErr w:type="spellStart"/>
      <w:r w:rsidRPr="00020822">
        <w:rPr>
          <w:rFonts w:ascii="Book Antiqua" w:hAnsi="Book Antiqua"/>
          <w:b/>
          <w:sz w:val="22"/>
          <w:szCs w:val="22"/>
          <w:lang w:eastAsia="zh-HK"/>
        </w:rPr>
        <w:t>Programme</w:t>
      </w:r>
      <w:proofErr w:type="spellEnd"/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 updates and </w:t>
      </w:r>
      <w:r w:rsidR="0046457A" w:rsidRPr="00020822">
        <w:rPr>
          <w:rFonts w:ascii="Book Antiqua" w:hAnsi="Book Antiqua"/>
          <w:b/>
          <w:sz w:val="22"/>
          <w:szCs w:val="22"/>
          <w:lang w:eastAsia="zh-HK"/>
        </w:rPr>
        <w:t>relevant</w:t>
      </w:r>
      <w:r w:rsidRPr="00020822">
        <w:rPr>
          <w:rFonts w:ascii="Book Antiqua" w:hAnsi="Book Antiqua"/>
          <w:b/>
          <w:sz w:val="22"/>
          <w:szCs w:val="22"/>
          <w:lang w:eastAsia="zh-HK"/>
        </w:rPr>
        <w:t xml:space="preserve"> information through email?</w:t>
      </w:r>
    </w:p>
    <w:p w14:paraId="095F9C4E" w14:textId="679024F7" w:rsidR="00FA4C0C" w:rsidRPr="00A229EC" w:rsidRDefault="0046457A" w:rsidP="00020822">
      <w:pPr>
        <w:adjustRightInd w:val="0"/>
        <w:snapToGrid w:val="0"/>
        <w:ind w:left="567" w:firstLine="284"/>
        <w:rPr>
          <w:rFonts w:ascii="Book Antiqua" w:hAnsi="Book Antiqua"/>
          <w:b/>
          <w:sz w:val="22"/>
          <w:szCs w:val="22"/>
          <w:lang w:eastAsia="zh-HK"/>
        </w:rPr>
      </w:pPr>
      <w:r w:rsidRPr="00A229EC">
        <w:rPr>
          <w:rFonts w:ascii="Book Antiqua" w:hAnsi="Book Antiqua"/>
          <w:b/>
          <w:sz w:val="22"/>
          <w:szCs w:val="22"/>
          <w:lang w:eastAsia="zh-HK"/>
        </w:rPr>
        <w:t>你是否願意接收由本計劃辦公室以電郵方式提供</w:t>
      </w:r>
      <w:r w:rsidR="001710C2" w:rsidRPr="00A229EC">
        <w:rPr>
          <w:rFonts w:ascii="Book Antiqua" w:hAnsi="Book Antiqua"/>
          <w:b/>
          <w:sz w:val="22"/>
          <w:szCs w:val="22"/>
          <w:lang w:eastAsia="zh-HK"/>
        </w:rPr>
        <w:t>計劃及相關資訊？</w:t>
      </w:r>
    </w:p>
    <w:p w14:paraId="62431CDC" w14:textId="77777777" w:rsidR="00546103" w:rsidRPr="00A229EC" w:rsidRDefault="00546103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p w14:paraId="3843E1AB" w14:textId="77777777" w:rsidR="006032C0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A229EC">
        <w:rPr>
          <w:rFonts w:ascii="Book Antiqua" w:hAnsi="Book Antiqua"/>
          <w:sz w:val="22"/>
          <w:szCs w:val="22"/>
          <w:lang w:eastAsia="zh-HK"/>
        </w:rPr>
        <w:t>願意</w:t>
      </w:r>
      <w:r w:rsidRPr="00A229EC">
        <w:rPr>
          <w:rFonts w:ascii="Book Antiqua" w:hAnsi="Book Antiqua"/>
          <w:sz w:val="22"/>
          <w:szCs w:val="22"/>
          <w:lang w:eastAsia="zh-HK"/>
        </w:rPr>
        <w:t xml:space="preserve">      </w:t>
      </w:r>
    </w:p>
    <w:p w14:paraId="6D968286" w14:textId="71ADEC01" w:rsidR="00546103" w:rsidRPr="00A229EC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A229EC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Pr="00A229EC">
        <w:rPr>
          <w:rFonts w:ascii="Book Antiqua" w:hAnsi="Book Antiqua"/>
          <w:sz w:val="22"/>
          <w:szCs w:val="22"/>
          <w:lang w:eastAsia="zh-HK"/>
        </w:rPr>
        <w:t>不願意</w:t>
      </w:r>
    </w:p>
    <w:p w14:paraId="53A25E8A" w14:textId="77777777" w:rsidR="009B3F72" w:rsidRDefault="009B3F72" w:rsidP="009B3F72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6B252C72" w14:textId="0D589FB4" w:rsidR="009B3F72" w:rsidRDefault="004B4DA4" w:rsidP="004B4DA4">
      <w:pPr>
        <w:widowControl/>
        <w:rPr>
          <w:rFonts w:ascii="Book Antiqua" w:hAnsi="Book Antiqua"/>
          <w:sz w:val="22"/>
          <w:szCs w:val="22"/>
          <w:lang w:eastAsia="zh-HK"/>
        </w:rPr>
      </w:pPr>
      <w:r>
        <w:rPr>
          <w:rFonts w:ascii="Book Antiqua" w:hAnsi="Book Antiqua"/>
          <w:sz w:val="22"/>
          <w:szCs w:val="22"/>
          <w:lang w:eastAsia="zh-HK"/>
        </w:rPr>
        <w:br w:type="page"/>
      </w:r>
    </w:p>
    <w:p w14:paraId="199B86E8" w14:textId="468BA9A1" w:rsidR="00016E4C" w:rsidRPr="00A229EC" w:rsidRDefault="0035160E" w:rsidP="009B3F72">
      <w:pPr>
        <w:widowControl/>
        <w:rPr>
          <w:rFonts w:ascii="Book Antiqua" w:hAnsi="Book Antiqua"/>
          <w:b/>
          <w:sz w:val="22"/>
          <w:szCs w:val="22"/>
          <w:lang w:eastAsia="zh-HK"/>
        </w:rPr>
      </w:pPr>
      <w:r w:rsidRPr="00A229EC">
        <w:rPr>
          <w:rFonts w:ascii="Book Antiqua" w:hAnsi="Book Antiqua"/>
          <w:b/>
          <w:sz w:val="22"/>
          <w:szCs w:val="22"/>
          <w:lang w:eastAsia="zh-HK"/>
        </w:rPr>
        <w:t xml:space="preserve">Notes to Applicants </w:t>
      </w:r>
      <w:r w:rsidR="0082044B" w:rsidRPr="00A229EC">
        <w:rPr>
          <w:rFonts w:ascii="Book Antiqua" w:hAnsi="Book Antiqua"/>
          <w:b/>
          <w:sz w:val="22"/>
          <w:szCs w:val="22"/>
          <w:lang w:eastAsia="zh-HK"/>
        </w:rPr>
        <w:t>申請</w:t>
      </w:r>
      <w:r w:rsidR="00B66594" w:rsidRPr="00A229EC">
        <w:rPr>
          <w:rFonts w:ascii="Book Antiqua" w:hAnsi="Book Antiqua"/>
          <w:b/>
          <w:sz w:val="22"/>
          <w:szCs w:val="22"/>
          <w:lang w:eastAsia="zh-HK"/>
        </w:rPr>
        <w:t>人</w:t>
      </w:r>
      <w:r w:rsidR="004707C8" w:rsidRPr="00A229EC">
        <w:rPr>
          <w:rFonts w:ascii="Book Antiqua" w:hAnsi="Book Antiqua"/>
          <w:b/>
          <w:sz w:val="22"/>
          <w:szCs w:val="22"/>
          <w:lang w:eastAsia="zh-HK"/>
        </w:rPr>
        <w:t>須</w:t>
      </w:r>
      <w:r w:rsidRPr="00A229EC">
        <w:rPr>
          <w:rFonts w:ascii="Book Antiqua" w:hAnsi="Book Antiqua"/>
          <w:b/>
          <w:sz w:val="22"/>
          <w:szCs w:val="22"/>
          <w:lang w:eastAsia="zh-HK"/>
        </w:rPr>
        <w:t>知</w:t>
      </w:r>
    </w:p>
    <w:p w14:paraId="16287F21" w14:textId="77777777" w:rsidR="0035160E" w:rsidRPr="00A229EC" w:rsidRDefault="0035160E" w:rsidP="00016E4C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97CC067" w14:textId="4B750AB9" w:rsidR="00E528F3" w:rsidRPr="00A229EC" w:rsidRDefault="00E528F3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Please read th</w:t>
      </w:r>
      <w:r w:rsidR="00C550DF" w:rsidRPr="00A229EC">
        <w:rPr>
          <w:rFonts w:ascii="Book Antiqua" w:hAnsi="Book Antiqua"/>
          <w:sz w:val="20"/>
          <w:szCs w:val="20"/>
          <w:lang w:eastAsia="zh-HK"/>
        </w:rPr>
        <w:t xml:space="preserve">rough the </w:t>
      </w:r>
      <w:proofErr w:type="spellStart"/>
      <w:r w:rsidR="00C550DF" w:rsidRPr="00A229EC">
        <w:rPr>
          <w:rFonts w:ascii="Book Antiqua" w:hAnsi="Book Antiqua"/>
          <w:sz w:val="20"/>
          <w:szCs w:val="20"/>
          <w:lang w:eastAsia="zh-HK"/>
        </w:rPr>
        <w:t>Programme</w:t>
      </w:r>
      <w:proofErr w:type="spellEnd"/>
      <w:r w:rsidR="00C550DF" w:rsidRPr="00A229EC">
        <w:rPr>
          <w:rFonts w:ascii="Book Antiqua" w:hAnsi="Book Antiqua"/>
          <w:sz w:val="20"/>
          <w:szCs w:val="20"/>
          <w:lang w:eastAsia="zh-HK"/>
        </w:rPr>
        <w:t xml:space="preserve"> Application</w:t>
      </w:r>
      <w:r w:rsidR="00623819" w:rsidRPr="00A229EC">
        <w:rPr>
          <w:rFonts w:ascii="Book Antiqua" w:hAnsi="Book Antiqua"/>
          <w:sz w:val="20"/>
          <w:szCs w:val="20"/>
          <w:lang w:eastAsia="zh-HK"/>
        </w:rPr>
        <w:t xml:space="preserve"> details o</w:t>
      </w:r>
      <w:r w:rsidRPr="00A229EC">
        <w:rPr>
          <w:rFonts w:ascii="Book Antiqua" w:hAnsi="Book Antiqua"/>
          <w:sz w:val="20"/>
          <w:szCs w:val="20"/>
          <w:lang w:eastAsia="zh-HK"/>
        </w:rPr>
        <w:t>n our web</w:t>
      </w:r>
      <w:r w:rsidR="00546103" w:rsidRPr="00A229EC">
        <w:rPr>
          <w:rFonts w:ascii="Book Antiqua" w:hAnsi="Book Antiqua"/>
          <w:sz w:val="20"/>
          <w:szCs w:val="20"/>
          <w:lang w:eastAsia="zh-HK"/>
        </w:rPr>
        <w:t>site</w:t>
      </w:r>
      <w:r w:rsidRPr="00A229EC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E45902" w:rsidRPr="00E45902">
        <w:rPr>
          <w:sz w:val="20"/>
          <w:szCs w:val="20"/>
        </w:rPr>
        <w:t>https://www.jsleefellowship.org/en/apply/</w:t>
      </w:r>
      <w:r w:rsidRPr="00E45902">
        <w:rPr>
          <w:rFonts w:ascii="Book Antiqua" w:hAnsi="Book Antiqua"/>
          <w:sz w:val="20"/>
          <w:szCs w:val="20"/>
          <w:lang w:eastAsia="zh-HK"/>
        </w:rPr>
        <w:t>)</w:t>
      </w:r>
      <w:r w:rsidRPr="00A229EC">
        <w:rPr>
          <w:rFonts w:ascii="Book Antiqua" w:hAnsi="Book Antiqua"/>
          <w:sz w:val="20"/>
          <w:szCs w:val="20"/>
          <w:lang w:eastAsia="zh-HK"/>
        </w:rPr>
        <w:t xml:space="preserve"> before completing this application form.</w:t>
      </w:r>
    </w:p>
    <w:p w14:paraId="3FBF0427" w14:textId="10BA4A3A" w:rsidR="00E528F3" w:rsidRPr="00A229EC" w:rsidRDefault="00036780" w:rsidP="000856F5">
      <w:pPr>
        <w:adjustRightInd w:val="0"/>
        <w:snapToGrid w:val="0"/>
        <w:ind w:left="284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請於</w:t>
      </w:r>
      <w:proofErr w:type="gramStart"/>
      <w:r w:rsidR="00E528F3" w:rsidRPr="00A229EC">
        <w:rPr>
          <w:rFonts w:ascii="Book Antiqua" w:hAnsi="Book Antiqua"/>
          <w:sz w:val="20"/>
          <w:szCs w:val="20"/>
          <w:lang w:eastAsia="zh-HK"/>
        </w:rPr>
        <w:t>填妥本申請書</w:t>
      </w:r>
      <w:proofErr w:type="gramEnd"/>
      <w:r w:rsidR="00E528F3" w:rsidRPr="00A229EC">
        <w:rPr>
          <w:rFonts w:ascii="Book Antiqua" w:hAnsi="Book Antiqua"/>
          <w:sz w:val="20"/>
          <w:szCs w:val="20"/>
          <w:lang w:eastAsia="zh-HK"/>
        </w:rPr>
        <w:t>前，</w:t>
      </w:r>
      <w:r w:rsidRPr="00A229EC">
        <w:rPr>
          <w:rFonts w:ascii="Book Antiqua" w:hAnsi="Book Antiqua"/>
          <w:sz w:val="20"/>
          <w:szCs w:val="20"/>
          <w:lang w:eastAsia="zh-HK"/>
        </w:rPr>
        <w:t>詳閱</w:t>
      </w:r>
      <w:r w:rsidR="00E528F3" w:rsidRPr="00A229EC">
        <w:rPr>
          <w:rFonts w:ascii="Book Antiqua" w:hAnsi="Book Antiqua"/>
          <w:sz w:val="20"/>
          <w:szCs w:val="20"/>
          <w:lang w:eastAsia="zh-HK"/>
        </w:rPr>
        <w:t>計劃</w:t>
      </w:r>
      <w:r w:rsidR="004707C8" w:rsidRPr="00A229EC">
        <w:rPr>
          <w:rFonts w:ascii="Book Antiqua" w:hAnsi="Book Antiqua"/>
          <w:sz w:val="20"/>
          <w:szCs w:val="20"/>
          <w:lang w:eastAsia="zh-HK"/>
        </w:rPr>
        <w:t>網頁上</w:t>
      </w:r>
      <w:r w:rsidR="00DF2772" w:rsidRPr="00A229EC">
        <w:rPr>
          <w:rFonts w:ascii="Book Antiqua" w:hAnsi="Book Antiqua"/>
          <w:sz w:val="20"/>
          <w:szCs w:val="20"/>
          <w:lang w:eastAsia="zh-HK"/>
        </w:rPr>
        <w:t>計劃</w:t>
      </w:r>
      <w:r w:rsidR="00E528F3" w:rsidRPr="00A229EC">
        <w:rPr>
          <w:rFonts w:ascii="Book Antiqua" w:hAnsi="Book Antiqua"/>
          <w:sz w:val="20"/>
          <w:szCs w:val="20"/>
          <w:lang w:eastAsia="zh-HK"/>
        </w:rPr>
        <w:t>申請詳</w:t>
      </w:r>
      <w:r w:rsidR="00476EC9" w:rsidRPr="00A229EC">
        <w:rPr>
          <w:rFonts w:ascii="Book Antiqua" w:hAnsi="Book Antiqua"/>
          <w:sz w:val="20"/>
          <w:szCs w:val="20"/>
          <w:lang w:eastAsia="zh-HK"/>
        </w:rPr>
        <w:t>情</w:t>
      </w:r>
      <w:r w:rsidR="001A4B4E" w:rsidRPr="00A229EC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F900E7" w:rsidRPr="00F900E7">
        <w:rPr>
          <w:rFonts w:ascii="Book Antiqua" w:hAnsi="Book Antiqua"/>
          <w:sz w:val="20"/>
          <w:szCs w:val="20"/>
        </w:rPr>
        <w:t>https:</w:t>
      </w:r>
      <w:proofErr w:type="gramStart"/>
      <w:r w:rsidR="00F900E7" w:rsidRPr="00F900E7">
        <w:rPr>
          <w:rFonts w:ascii="Book Antiqua" w:hAnsi="Book Antiqua"/>
          <w:sz w:val="20"/>
          <w:szCs w:val="20"/>
        </w:rPr>
        <w:t>//www.jsleefellowship.org/tc/hkapply</w:t>
      </w:r>
      <w:r w:rsidR="00E45902">
        <w:rPr>
          <w:rFonts w:ascii="Book Antiqua" w:hAnsi="Book Antiqua"/>
          <w:sz w:val="20"/>
          <w:szCs w:val="20"/>
        </w:rPr>
        <w:t>/</w:t>
      </w:r>
      <w:r w:rsidR="001A4B4E" w:rsidRPr="00A229EC">
        <w:rPr>
          <w:rFonts w:ascii="Book Antiqua" w:hAnsi="Book Antiqua"/>
          <w:sz w:val="20"/>
          <w:szCs w:val="20"/>
          <w:lang w:eastAsia="zh-HK"/>
        </w:rPr>
        <w:t>)</w:t>
      </w:r>
      <w:r w:rsidR="00E528F3" w:rsidRPr="00A229EC">
        <w:rPr>
          <w:rFonts w:ascii="Book Antiqua" w:hAnsi="Book Antiqua"/>
          <w:sz w:val="20"/>
          <w:szCs w:val="20"/>
          <w:lang w:eastAsia="zh-HK"/>
        </w:rPr>
        <w:t>。</w:t>
      </w:r>
      <w:proofErr w:type="gramEnd"/>
    </w:p>
    <w:p w14:paraId="5BE93A62" w14:textId="77777777" w:rsidR="00E528F3" w:rsidRPr="00A229EC" w:rsidRDefault="00E528F3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00F3DC5" w14:textId="77777777" w:rsidR="00016E4C" w:rsidRPr="00A229EC" w:rsidRDefault="00474B31" w:rsidP="000856F5">
      <w:pPr>
        <w:numPr>
          <w:ilvl w:val="0"/>
          <w:numId w:val="10"/>
        </w:numPr>
        <w:adjustRightInd w:val="0"/>
        <w:snapToGrid w:val="0"/>
        <w:ind w:left="284" w:hanging="284"/>
        <w:jc w:val="both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This a</w:t>
      </w:r>
      <w:r w:rsidR="007B742B" w:rsidRPr="00A229EC">
        <w:rPr>
          <w:rFonts w:ascii="Book Antiqua" w:hAnsi="Book Antiqua"/>
          <w:sz w:val="20"/>
          <w:szCs w:val="20"/>
          <w:lang w:eastAsia="zh-HK"/>
        </w:rPr>
        <w:t>pplication should be completed in English or Chinese.</w:t>
      </w:r>
      <w:r w:rsidR="003314BC" w:rsidRPr="00A229EC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6D7412" w:rsidRPr="00A229EC">
        <w:rPr>
          <w:rFonts w:ascii="Book Antiqua" w:hAnsi="Book Antiqua"/>
          <w:sz w:val="20"/>
          <w:szCs w:val="20"/>
          <w:lang w:eastAsia="zh-HK"/>
        </w:rPr>
        <w:t>The</w:t>
      </w:r>
      <w:r w:rsidR="007B742B" w:rsidRPr="00A229EC">
        <w:rPr>
          <w:rFonts w:ascii="Book Antiqua" w:hAnsi="Book Antiqua"/>
          <w:sz w:val="20"/>
          <w:szCs w:val="20"/>
          <w:lang w:eastAsia="zh-HK"/>
        </w:rPr>
        <w:t xml:space="preserve"> application to </w:t>
      </w:r>
      <w:r w:rsidRPr="00A229EC">
        <w:rPr>
          <w:rFonts w:ascii="Book Antiqua" w:hAnsi="Book Antiqua"/>
          <w:sz w:val="20"/>
          <w:szCs w:val="20"/>
          <w:lang w:eastAsia="zh-HK"/>
        </w:rPr>
        <w:t>Participating</w:t>
      </w:r>
      <w:r w:rsidR="007B742B" w:rsidRPr="00A229EC">
        <w:rPr>
          <w:rFonts w:ascii="Book Antiqua" w:hAnsi="Book Antiqua"/>
          <w:sz w:val="20"/>
          <w:szCs w:val="20"/>
          <w:lang w:eastAsia="zh-HK"/>
        </w:rPr>
        <w:t xml:space="preserve"> Institution in the </w:t>
      </w:r>
      <w:r w:rsidR="00304E11" w:rsidRPr="00A229EC">
        <w:rPr>
          <w:rFonts w:ascii="Book Antiqua" w:hAnsi="Book Antiqua"/>
          <w:noProof/>
          <w:sz w:val="20"/>
          <w:szCs w:val="20"/>
          <w:lang w:eastAsia="zh-HK"/>
        </w:rPr>
        <w:t>West</w:t>
      </w:r>
      <w:r w:rsidR="007B742B" w:rsidRPr="00A229EC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CB1273" w:rsidRPr="00A229EC">
        <w:rPr>
          <w:rFonts w:ascii="Book Antiqua" w:hAnsi="Book Antiqua"/>
          <w:sz w:val="20"/>
          <w:szCs w:val="20"/>
          <w:lang w:eastAsia="zh-HK"/>
        </w:rPr>
        <w:t>should be completed in English while application to Institution in China or Taiwan should be completed in Chinese.</w:t>
      </w:r>
    </w:p>
    <w:p w14:paraId="1BBBA6E8" w14:textId="77777777" w:rsidR="00D903DD" w:rsidRPr="00A229EC" w:rsidRDefault="00CB1273" w:rsidP="000856F5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申請書須</w:t>
      </w:r>
      <w:r w:rsidR="005E5CB9" w:rsidRPr="00A229EC">
        <w:rPr>
          <w:rFonts w:ascii="Book Antiqua" w:hAnsi="Book Antiqua"/>
          <w:sz w:val="20"/>
          <w:szCs w:val="20"/>
          <w:lang w:eastAsia="zh-HK"/>
        </w:rPr>
        <w:t>以英文或中文填寫。</w:t>
      </w:r>
      <w:r w:rsidR="00195318" w:rsidRPr="00A229EC">
        <w:rPr>
          <w:rFonts w:ascii="Book Antiqua" w:hAnsi="Book Antiqua"/>
          <w:sz w:val="20"/>
          <w:szCs w:val="20"/>
        </w:rPr>
        <w:t>申請</w:t>
      </w:r>
      <w:r w:rsidR="00BD5725" w:rsidRPr="00A229EC">
        <w:rPr>
          <w:rFonts w:ascii="Book Antiqua" w:hAnsi="Book Antiqua"/>
          <w:sz w:val="20"/>
          <w:szCs w:val="20"/>
          <w:lang w:eastAsia="zh-HK"/>
        </w:rPr>
        <w:t>前</w:t>
      </w:r>
      <w:r w:rsidR="005E5CB9" w:rsidRPr="00A229EC">
        <w:rPr>
          <w:rFonts w:ascii="Book Antiqua" w:hAnsi="Book Antiqua"/>
          <w:sz w:val="20"/>
          <w:szCs w:val="20"/>
          <w:lang w:eastAsia="zh-HK"/>
        </w:rPr>
        <w:t>往西方</w:t>
      </w:r>
      <w:r w:rsidR="00474B31" w:rsidRPr="00A229EC">
        <w:rPr>
          <w:rFonts w:ascii="Book Antiqua" w:hAnsi="Book Antiqua"/>
          <w:sz w:val="20"/>
          <w:szCs w:val="20"/>
          <w:lang w:eastAsia="zh-HK"/>
        </w:rPr>
        <w:t>參與機構之</w:t>
      </w:r>
      <w:r w:rsidR="00BD5725" w:rsidRPr="00A229EC">
        <w:rPr>
          <w:rFonts w:ascii="Book Antiqua" w:hAnsi="Book Antiqua"/>
          <w:sz w:val="20"/>
          <w:szCs w:val="20"/>
          <w:lang w:eastAsia="zh-HK"/>
        </w:rPr>
        <w:t>申請</w:t>
      </w:r>
      <w:r w:rsidR="00195318" w:rsidRPr="00A229EC">
        <w:rPr>
          <w:rFonts w:ascii="Book Antiqua" w:hAnsi="Book Antiqua"/>
          <w:sz w:val="20"/>
          <w:szCs w:val="20"/>
        </w:rPr>
        <w:t>書</w:t>
      </w:r>
      <w:r w:rsidR="00FD2C25" w:rsidRPr="00A229EC">
        <w:rPr>
          <w:rFonts w:ascii="Book Antiqua" w:hAnsi="Book Antiqua"/>
          <w:sz w:val="20"/>
          <w:szCs w:val="20"/>
          <w:lang w:eastAsia="zh-HK"/>
        </w:rPr>
        <w:t>須</w:t>
      </w:r>
      <w:r w:rsidR="005D60E8" w:rsidRPr="00A229EC">
        <w:rPr>
          <w:rFonts w:ascii="Book Antiqua" w:hAnsi="Book Antiqua"/>
          <w:sz w:val="20"/>
          <w:szCs w:val="20"/>
          <w:lang w:eastAsia="zh-HK"/>
        </w:rPr>
        <w:t>以英文填寫</w:t>
      </w:r>
      <w:r w:rsidRPr="00A229EC">
        <w:rPr>
          <w:rFonts w:ascii="Book Antiqua" w:hAnsi="Book Antiqua"/>
          <w:sz w:val="20"/>
          <w:szCs w:val="20"/>
          <w:lang w:eastAsia="zh-HK"/>
        </w:rPr>
        <w:t>，申請前往中國或臺灣之申請則須以中文填寫</w:t>
      </w:r>
      <w:r w:rsidR="005D60E8" w:rsidRPr="00A229EC">
        <w:rPr>
          <w:rFonts w:ascii="Book Antiqua" w:hAnsi="Book Antiqua"/>
          <w:sz w:val="20"/>
          <w:szCs w:val="20"/>
          <w:lang w:eastAsia="zh-HK"/>
        </w:rPr>
        <w:t>。</w:t>
      </w:r>
    </w:p>
    <w:p w14:paraId="384BA73E" w14:textId="77777777" w:rsidR="00474B31" w:rsidRPr="00A229EC" w:rsidRDefault="00474B31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7D34F5C7" w14:textId="3CC2EA25" w:rsidR="00CF0A24" w:rsidRPr="00A229EC" w:rsidRDefault="009B3568" w:rsidP="000856F5">
      <w:pPr>
        <w:numPr>
          <w:ilvl w:val="0"/>
          <w:numId w:val="10"/>
        </w:numPr>
        <w:adjustRightInd w:val="0"/>
        <w:snapToGrid w:val="0"/>
        <w:ind w:left="298" w:hangingChars="149" w:hanging="298"/>
        <w:jc w:val="both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Completed</w:t>
      </w:r>
      <w:r w:rsidR="00A957AF" w:rsidRPr="00A229EC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DF2772" w:rsidRPr="00A229EC">
        <w:rPr>
          <w:rFonts w:ascii="Book Antiqua" w:hAnsi="Book Antiqua"/>
          <w:sz w:val="20"/>
          <w:szCs w:val="20"/>
          <w:lang w:eastAsia="zh-HK"/>
        </w:rPr>
        <w:t>A</w:t>
      </w:r>
      <w:r w:rsidR="00A957AF" w:rsidRPr="00A229EC">
        <w:rPr>
          <w:rFonts w:ascii="Book Antiqua" w:hAnsi="Book Antiqua"/>
          <w:sz w:val="20"/>
          <w:szCs w:val="20"/>
          <w:lang w:eastAsia="zh-HK"/>
        </w:rPr>
        <w:t>pplication</w:t>
      </w:r>
      <w:r w:rsidR="00DF2772" w:rsidRPr="00A229EC">
        <w:rPr>
          <w:rFonts w:ascii="Book Antiqua" w:hAnsi="Book Antiqua"/>
          <w:sz w:val="20"/>
          <w:szCs w:val="20"/>
          <w:lang w:eastAsia="zh-HK"/>
        </w:rPr>
        <w:t xml:space="preserve"> Form </w:t>
      </w:r>
      <w:r w:rsidR="00533D4A" w:rsidRPr="00A229EC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9C3F62" w:rsidRPr="00A229EC">
        <w:rPr>
          <w:rFonts w:ascii="Book Antiqua" w:hAnsi="Book Antiqua"/>
          <w:sz w:val="20"/>
          <w:szCs w:val="20"/>
          <w:lang w:eastAsia="zh-HK"/>
        </w:rPr>
        <w:t>by</w:t>
      </w:r>
      <w:r w:rsidR="00373010" w:rsidRPr="00A229EC">
        <w:rPr>
          <w:rFonts w:ascii="Book Antiqua" w:hAnsi="Book Antiqua"/>
          <w:sz w:val="20"/>
          <w:szCs w:val="20"/>
          <w:lang w:eastAsia="zh-HK"/>
        </w:rPr>
        <w:t xml:space="preserve"> the applicant through</w:t>
      </w:r>
      <w:r w:rsidR="009C3F62" w:rsidRPr="00A229EC">
        <w:rPr>
          <w:rFonts w:ascii="Book Antiqua" w:hAnsi="Book Antiqua"/>
          <w:sz w:val="20"/>
          <w:szCs w:val="20"/>
          <w:lang w:eastAsia="zh-HK"/>
        </w:rPr>
        <w:t xml:space="preserve"> email to </w:t>
      </w:r>
      <w:hyperlink r:id="rId12" w:history="1">
        <w:r w:rsidR="009C3F62" w:rsidRPr="00A229EC">
          <w:rPr>
            <w:rStyle w:val="a9"/>
            <w:rFonts w:ascii="Book Antiqua" w:hAnsi="Book Antiqua"/>
            <w:i/>
            <w:iCs/>
            <w:color w:val="auto"/>
            <w:sz w:val="20"/>
            <w:szCs w:val="20"/>
            <w:u w:val="none"/>
            <w:lang w:eastAsia="zh-HK"/>
          </w:rPr>
          <w:t>jslfp@beishantang.org</w:t>
        </w:r>
      </w:hyperlink>
      <w:r w:rsidR="00C41801" w:rsidRPr="00A229EC">
        <w:rPr>
          <w:rFonts w:ascii="Book Antiqua" w:hAnsi="Book Antiqua"/>
          <w:sz w:val="20"/>
          <w:szCs w:val="20"/>
          <w:lang w:eastAsia="zh-HK"/>
        </w:rPr>
        <w:t>;</w:t>
      </w:r>
      <w:r w:rsidR="00FC4163" w:rsidRPr="00A229EC">
        <w:rPr>
          <w:rFonts w:ascii="Book Antiqua" w:hAnsi="Book Antiqua"/>
          <w:sz w:val="20"/>
          <w:szCs w:val="20"/>
          <w:lang w:eastAsia="zh-HK"/>
        </w:rPr>
        <w:t xml:space="preserve"> 2 Recommendation Form</w:t>
      </w:r>
      <w:r w:rsidRPr="00A229EC">
        <w:rPr>
          <w:rFonts w:ascii="Book Antiqua" w:hAnsi="Book Antiqua"/>
          <w:sz w:val="20"/>
          <w:szCs w:val="20"/>
          <w:lang w:eastAsia="zh-HK"/>
        </w:rPr>
        <w:t>s</w:t>
      </w:r>
      <w:r w:rsidR="00FC4163" w:rsidRPr="00A229EC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EE5AEA" w:rsidRPr="00A229EC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505C71" w:rsidRPr="00A229EC">
        <w:rPr>
          <w:rFonts w:ascii="Book Antiqua" w:hAnsi="Book Antiqua"/>
          <w:sz w:val="20"/>
          <w:szCs w:val="20"/>
          <w:lang w:eastAsia="zh-HK"/>
        </w:rPr>
        <w:t xml:space="preserve">directly </w:t>
      </w:r>
      <w:r w:rsidR="00EE5AEA" w:rsidRPr="00A229EC">
        <w:rPr>
          <w:rFonts w:ascii="Book Antiqua" w:hAnsi="Book Antiqua"/>
          <w:sz w:val="20"/>
          <w:szCs w:val="20"/>
          <w:lang w:eastAsia="zh-HK"/>
        </w:rPr>
        <w:t xml:space="preserve">by the </w:t>
      </w:r>
      <w:r w:rsidR="00505C71" w:rsidRPr="00A229EC">
        <w:rPr>
          <w:rFonts w:ascii="Book Antiqua" w:hAnsi="Book Antiqua"/>
          <w:sz w:val="20"/>
          <w:szCs w:val="20"/>
          <w:lang w:eastAsia="zh-HK"/>
        </w:rPr>
        <w:t xml:space="preserve">Referees to </w:t>
      </w:r>
      <w:hyperlink r:id="rId13" w:history="1">
        <w:r w:rsidR="00505C71" w:rsidRPr="00A229EC">
          <w:rPr>
            <w:rStyle w:val="a9"/>
            <w:rFonts w:ascii="Book Antiqua" w:hAnsi="Book Antiqua"/>
            <w:i/>
            <w:iCs/>
            <w:color w:val="auto"/>
            <w:sz w:val="20"/>
            <w:szCs w:val="20"/>
            <w:u w:val="none"/>
            <w:lang w:eastAsia="zh-HK"/>
          </w:rPr>
          <w:t>jslfp@beishantang.org</w:t>
        </w:r>
      </w:hyperlink>
      <w:r w:rsidR="00505C71" w:rsidRPr="00A229EC">
        <w:rPr>
          <w:rFonts w:ascii="Book Antiqua" w:hAnsi="Book Antiqua"/>
          <w:sz w:val="20"/>
          <w:szCs w:val="20"/>
          <w:lang w:eastAsia="zh-HK"/>
        </w:rPr>
        <w:t xml:space="preserve">. </w:t>
      </w:r>
      <w:r w:rsidR="00E97B7C" w:rsidRPr="00A229EC">
        <w:rPr>
          <w:rFonts w:ascii="Book Antiqua" w:hAnsi="Book Antiqua"/>
          <w:sz w:val="20"/>
          <w:szCs w:val="20"/>
          <w:lang w:eastAsia="zh-HK"/>
        </w:rPr>
        <w:t>Submission</w:t>
      </w:r>
      <w:r w:rsidR="00505C71" w:rsidRPr="00A229EC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9C66E2" w:rsidRPr="00A229EC">
        <w:rPr>
          <w:rFonts w:ascii="Book Antiqua" w:hAnsi="Book Antiqua"/>
          <w:sz w:val="20"/>
          <w:szCs w:val="20"/>
          <w:lang w:eastAsia="zh-HK"/>
        </w:rPr>
        <w:t>should be no later than the application deadline.</w:t>
      </w:r>
    </w:p>
    <w:p w14:paraId="1108E72A" w14:textId="3BD86E6D" w:rsidR="00CF0A24" w:rsidRPr="00A229EC" w:rsidRDefault="00A957AF" w:rsidP="000856F5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填妥之申請書</w:t>
      </w:r>
      <w:r w:rsidR="00C06BE0" w:rsidRPr="00A229EC">
        <w:rPr>
          <w:rFonts w:ascii="Book Antiqua" w:hAnsi="Book Antiqua"/>
          <w:sz w:val="20"/>
          <w:szCs w:val="20"/>
          <w:lang w:eastAsia="zh-HK"/>
        </w:rPr>
        <w:t>須</w:t>
      </w:r>
      <w:r w:rsidR="00AE1C23" w:rsidRPr="00A229EC">
        <w:rPr>
          <w:rFonts w:ascii="Book Antiqua" w:hAnsi="Book Antiqua"/>
          <w:sz w:val="20"/>
          <w:szCs w:val="20"/>
        </w:rPr>
        <w:t>由申請者以電郵遞交</w:t>
      </w:r>
      <w:r w:rsidR="0076341B" w:rsidRPr="00A229EC">
        <w:rPr>
          <w:rFonts w:ascii="Book Antiqua" w:hAnsi="Book Antiqua"/>
          <w:sz w:val="20"/>
          <w:szCs w:val="20"/>
          <w:lang w:eastAsia="zh-CN"/>
        </w:rPr>
        <w:t>至</w:t>
      </w:r>
      <w:r w:rsidR="009E66FA"/>
      <w:r w:rsidR="009E66FA">
        <w:instrText/>
      </w:r>
      <w:r w:rsidR="009E66FA"/>
      <w:r w:rsidR="0076341B" w:rsidRPr="00876F3E">
        <w:rPr>
          <w:rStyle w:val="a9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9E66FA">
        <w:rPr>
          <w:rStyle w:val="a9"/>
          <w:rFonts w:ascii="Book Antiqua" w:hAnsi="Book Antiqua"/>
          <w:i/>
          <w:iCs/>
          <w:color w:val="auto"/>
          <w:sz w:val="20"/>
          <w:szCs w:val="20"/>
          <w:lang w:eastAsia="zh-HK"/>
        </w:rPr>
      </w:r>
      <w:r w:rsidR="00BC0FD1" w:rsidRPr="00A229EC">
        <w:rPr>
          <w:rFonts w:ascii="Book Antiqua" w:hAnsi="Book Antiqua"/>
          <w:sz w:val="20"/>
          <w:szCs w:val="20"/>
          <w:lang w:eastAsia="zh-CN"/>
        </w:rPr>
        <w:t>；</w:t>
      </w:r>
      <w:r w:rsidRPr="00A229EC">
        <w:rPr>
          <w:rFonts w:ascii="Book Antiqua" w:hAnsi="Book Antiqua"/>
          <w:sz w:val="20"/>
          <w:szCs w:val="20"/>
          <w:lang w:eastAsia="zh-HK"/>
        </w:rPr>
        <w:t>2</w:t>
      </w:r>
      <w:r w:rsidR="005D60E8" w:rsidRPr="00A229EC">
        <w:rPr>
          <w:rFonts w:ascii="Book Antiqua" w:hAnsi="Book Antiqua"/>
          <w:sz w:val="20"/>
          <w:szCs w:val="20"/>
          <w:lang w:eastAsia="zh-HK"/>
        </w:rPr>
        <w:t>份</w:t>
      </w:r>
      <w:r w:rsidRPr="00A229EC">
        <w:rPr>
          <w:rFonts w:ascii="Book Antiqua" w:hAnsi="Book Antiqua"/>
          <w:sz w:val="20"/>
          <w:szCs w:val="20"/>
          <w:lang w:eastAsia="zh-HK"/>
        </w:rPr>
        <w:t>推薦書</w:t>
      </w:r>
      <w:r w:rsidR="00C06BE0" w:rsidRPr="00A229EC">
        <w:rPr>
          <w:rFonts w:ascii="Book Antiqua" w:hAnsi="Book Antiqua"/>
          <w:sz w:val="20"/>
          <w:szCs w:val="20"/>
          <w:lang w:eastAsia="zh-HK"/>
        </w:rPr>
        <w:t>須</w:t>
      </w:r>
      <w:r w:rsidR="00BC0FD1" w:rsidRPr="00A229EC">
        <w:rPr>
          <w:rFonts w:ascii="Book Antiqua" w:hAnsi="Book Antiqua"/>
          <w:sz w:val="20"/>
          <w:szCs w:val="20"/>
          <w:lang w:eastAsia="zh-HK"/>
        </w:rPr>
        <w:t>由推薦</w:t>
      </w:r>
      <w:r w:rsidR="008532FC" w:rsidRPr="00A229EC">
        <w:rPr>
          <w:rFonts w:ascii="Book Antiqua" w:hAnsi="Book Antiqua"/>
          <w:sz w:val="20"/>
          <w:szCs w:val="20"/>
          <w:lang w:eastAsia="zh-HK"/>
        </w:rPr>
        <w:t>人</w:t>
      </w:r>
      <w:r w:rsidR="00BC0FD1" w:rsidRPr="00A229EC">
        <w:rPr>
          <w:rFonts w:ascii="Book Antiqua" w:hAnsi="Book Antiqua"/>
          <w:sz w:val="20"/>
          <w:szCs w:val="20"/>
          <w:lang w:eastAsia="zh-HK"/>
        </w:rPr>
        <w:t>直接以電郵遞交</w:t>
      </w:r>
      <w:r w:rsidR="0076341B" w:rsidRPr="00A229EC">
        <w:rPr>
          <w:rFonts w:ascii="Book Antiqua" w:hAnsi="Book Antiqua"/>
          <w:sz w:val="20"/>
          <w:szCs w:val="20"/>
          <w:lang w:eastAsia="zh-CN"/>
        </w:rPr>
        <w:t>至</w:t>
      </w:r>
      <w:r w:rsidR="009E66FA"/>
      <w:r w:rsidR="009E66FA">
        <w:instrText/>
      </w:r>
      <w:r w:rsidR="009E66FA"/>
      <w:r w:rsidR="008532FC" w:rsidRPr="00876F3E">
        <w:rPr>
          <w:rStyle w:val="a9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9E66FA">
        <w:rPr>
          <w:rStyle w:val="a9"/>
          <w:rFonts w:ascii="Book Antiqua" w:hAnsi="Book Antiqua"/>
          <w:i/>
          <w:iCs/>
          <w:color w:val="auto"/>
          <w:sz w:val="20"/>
          <w:szCs w:val="20"/>
          <w:lang w:eastAsia="zh-HK"/>
        </w:rPr>
      </w:r>
      <w:r w:rsidR="00D531F8" w:rsidRPr="00A229EC">
        <w:rPr>
          <w:rFonts w:ascii="Book Antiqua" w:hAnsi="Book Antiqua"/>
          <w:sz w:val="20"/>
          <w:szCs w:val="20"/>
          <w:lang w:eastAsia="zh-HK"/>
        </w:rPr>
        <w:t>。</w:t>
      </w:r>
      <w:r w:rsidR="00C06BE0" w:rsidRPr="00A229EC">
        <w:rPr>
          <w:rFonts w:ascii="Book Antiqua" w:hAnsi="Book Antiqua"/>
          <w:sz w:val="20"/>
          <w:szCs w:val="20"/>
          <w:lang w:eastAsia="zh-HK"/>
        </w:rPr>
        <w:t>請</w:t>
      </w:r>
      <w:r w:rsidRPr="00A229EC">
        <w:rPr>
          <w:rFonts w:ascii="Book Antiqua" w:hAnsi="Book Antiqua"/>
          <w:sz w:val="20"/>
          <w:szCs w:val="20"/>
          <w:lang w:eastAsia="zh-HK"/>
        </w:rPr>
        <w:t>於計劃申請截止日期前</w:t>
      </w:r>
      <w:r w:rsidR="00C06BE0" w:rsidRPr="00A229EC">
        <w:rPr>
          <w:rFonts w:ascii="Book Antiqua" w:hAnsi="Book Antiqua"/>
          <w:sz w:val="20"/>
          <w:szCs w:val="20"/>
          <w:lang w:eastAsia="zh-CN"/>
        </w:rPr>
        <w:t>遞交全部</w:t>
      </w:r>
      <w:r w:rsidR="00593547" w:rsidRPr="00A229EC">
        <w:rPr>
          <w:rFonts w:ascii="Book Antiqua" w:hAnsi="Book Antiqua"/>
          <w:sz w:val="20"/>
          <w:szCs w:val="20"/>
          <w:lang w:eastAsia="zh-CN"/>
        </w:rPr>
        <w:t>申請資料。</w:t>
      </w:r>
    </w:p>
    <w:p w14:paraId="1D7B270A" w14:textId="77777777" w:rsidR="00A957AF" w:rsidRPr="00A229EC" w:rsidRDefault="00A957AF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0348EB0" w14:textId="0F624503" w:rsidR="00596731" w:rsidRPr="00A229EC" w:rsidRDefault="002326F8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 w:cs="新細明體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CN"/>
        </w:rPr>
        <w:t xml:space="preserve">The </w:t>
      </w:r>
      <w:proofErr w:type="spellStart"/>
      <w:r w:rsidRPr="00A229EC">
        <w:rPr>
          <w:rFonts w:ascii="Book Antiqua" w:hAnsi="Book Antiqua"/>
          <w:sz w:val="20"/>
          <w:szCs w:val="20"/>
          <w:lang w:eastAsia="zh-CN"/>
        </w:rPr>
        <w:t>Programme</w:t>
      </w:r>
      <w:proofErr w:type="spellEnd"/>
      <w:r w:rsidRPr="00A229EC">
        <w:rPr>
          <w:rFonts w:ascii="Book Antiqua" w:hAnsi="Book Antiqua"/>
          <w:sz w:val="20"/>
          <w:szCs w:val="20"/>
          <w:lang w:eastAsia="zh-CN"/>
        </w:rPr>
        <w:t xml:space="preserve"> only accept email applications</w:t>
      </w:r>
      <w:r w:rsidR="00280598" w:rsidRPr="00A229EC">
        <w:rPr>
          <w:rFonts w:ascii="Book Antiqua" w:hAnsi="Book Antiqua"/>
          <w:sz w:val="20"/>
          <w:szCs w:val="20"/>
          <w:lang w:eastAsia="zh-CN"/>
        </w:rPr>
        <w:t xml:space="preserve">, a confirmation email will be </w:t>
      </w:r>
      <w:r w:rsidR="007B222D" w:rsidRPr="00A229EC">
        <w:rPr>
          <w:rFonts w:ascii="Book Antiqua" w:hAnsi="Book Antiqua"/>
          <w:sz w:val="20"/>
          <w:szCs w:val="20"/>
          <w:lang w:eastAsia="zh-CN"/>
        </w:rPr>
        <w:t>sent to the applicant</w:t>
      </w:r>
      <w:r w:rsidR="00280598" w:rsidRPr="00A229EC">
        <w:rPr>
          <w:rFonts w:ascii="Book Antiqua" w:hAnsi="Book Antiqua"/>
          <w:sz w:val="20"/>
          <w:szCs w:val="20"/>
          <w:lang w:eastAsia="zh-CN"/>
        </w:rPr>
        <w:t xml:space="preserve"> to acknowledge the </w:t>
      </w:r>
      <w:r w:rsidR="007B222D" w:rsidRPr="00A229EC">
        <w:rPr>
          <w:rFonts w:ascii="Book Antiqua" w:hAnsi="Book Antiqua"/>
          <w:sz w:val="20"/>
          <w:szCs w:val="20"/>
          <w:lang w:eastAsia="zh-CN"/>
        </w:rPr>
        <w:t xml:space="preserve">Office’s </w:t>
      </w:r>
      <w:r w:rsidR="00280598" w:rsidRPr="00A229EC">
        <w:rPr>
          <w:rFonts w:ascii="Book Antiqua" w:hAnsi="Book Antiqua"/>
          <w:sz w:val="20"/>
          <w:szCs w:val="20"/>
          <w:lang w:eastAsia="zh-CN"/>
        </w:rPr>
        <w:t>receipt of the application</w:t>
      </w:r>
      <w:r w:rsidRPr="00A229EC">
        <w:rPr>
          <w:rFonts w:ascii="Book Antiqua" w:hAnsi="Book Antiqua"/>
          <w:sz w:val="20"/>
          <w:szCs w:val="20"/>
          <w:lang w:eastAsia="zh-CN"/>
        </w:rPr>
        <w:t xml:space="preserve">. </w:t>
      </w:r>
      <w:r w:rsidR="005D60E8" w:rsidRPr="00A229EC">
        <w:rPr>
          <w:rFonts w:ascii="Book Antiqua" w:hAnsi="Book Antiqua"/>
          <w:sz w:val="20"/>
          <w:szCs w:val="20"/>
        </w:rPr>
        <w:t xml:space="preserve">Late </w:t>
      </w:r>
      <w:r w:rsidR="00195318" w:rsidRPr="00A229EC">
        <w:rPr>
          <w:rFonts w:ascii="Book Antiqua" w:hAnsi="Book Antiqua"/>
          <w:sz w:val="20"/>
          <w:szCs w:val="20"/>
        </w:rPr>
        <w:t xml:space="preserve">application </w:t>
      </w:r>
      <w:r w:rsidR="005D60E8" w:rsidRPr="00A229EC">
        <w:rPr>
          <w:rFonts w:ascii="Book Antiqua" w:hAnsi="Book Antiqua"/>
          <w:sz w:val="20"/>
          <w:szCs w:val="20"/>
        </w:rPr>
        <w:t xml:space="preserve">submission </w:t>
      </w:r>
      <w:r w:rsidR="005D60E8" w:rsidRPr="00A229EC">
        <w:rPr>
          <w:rFonts w:ascii="Book Antiqua" w:hAnsi="Book Antiqua"/>
          <w:sz w:val="20"/>
          <w:szCs w:val="20"/>
          <w:u w:val="single"/>
        </w:rPr>
        <w:t xml:space="preserve">will </w:t>
      </w:r>
      <w:r w:rsidR="005D60E8" w:rsidRPr="00A229EC">
        <w:rPr>
          <w:rStyle w:val="bold"/>
          <w:rFonts w:ascii="Book Antiqua" w:hAnsi="Book Antiqua"/>
          <w:sz w:val="20"/>
          <w:szCs w:val="20"/>
          <w:u w:val="single"/>
          <w:lang w:eastAsia="zh-HK"/>
        </w:rPr>
        <w:t>not</w:t>
      </w:r>
      <w:r w:rsidR="00304E11" w:rsidRPr="00A229EC">
        <w:rPr>
          <w:rFonts w:ascii="Book Antiqua" w:hAnsi="Book Antiqua"/>
          <w:sz w:val="20"/>
          <w:szCs w:val="20"/>
        </w:rPr>
        <w:t xml:space="preserve"> be considered.</w:t>
      </w:r>
    </w:p>
    <w:p w14:paraId="579885DD" w14:textId="70587FB5" w:rsidR="005D60E8" w:rsidRPr="00A229EC" w:rsidRDefault="00E138FE" w:rsidP="000856F5">
      <w:pPr>
        <w:adjustRightInd w:val="0"/>
        <w:snapToGrid w:val="0"/>
        <w:ind w:left="284"/>
        <w:rPr>
          <w:rFonts w:ascii="Book Antiqua" w:hAnsi="Book Antiqua" w:cs="新細明體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</w:rPr>
        <w:t>本計劃只接受電郵</w:t>
      </w:r>
      <w:r w:rsidR="00A53B8B" w:rsidRPr="00A229EC">
        <w:rPr>
          <w:rFonts w:ascii="Book Antiqua" w:hAnsi="Book Antiqua"/>
          <w:sz w:val="20"/>
          <w:szCs w:val="20"/>
        </w:rPr>
        <w:t>遞交之申請，計劃辦公室將在收到申請後以電郵確認收悉</w:t>
      </w:r>
      <w:r w:rsidR="00A53B8B" w:rsidRPr="00A229EC">
        <w:rPr>
          <w:rFonts w:ascii="Book Antiqua" w:hAnsi="Book Antiqua" w:cs="新細明體"/>
          <w:sz w:val="20"/>
          <w:szCs w:val="20"/>
        </w:rPr>
        <w:t>。</w:t>
      </w:r>
      <w:r w:rsidR="005D60E8" w:rsidRPr="00A229EC">
        <w:rPr>
          <w:rFonts w:ascii="Book Antiqua" w:hAnsi="Book Antiqua"/>
          <w:sz w:val="20"/>
          <w:szCs w:val="20"/>
        </w:rPr>
        <w:t>延遲遞交之申請將</w:t>
      </w:r>
      <w:r w:rsidR="005D60E8" w:rsidRPr="00A229EC">
        <w:rPr>
          <w:rStyle w:val="bold"/>
          <w:rFonts w:ascii="Book Antiqua" w:hAnsi="Book Antiqua"/>
          <w:sz w:val="20"/>
          <w:szCs w:val="20"/>
          <w:u w:val="single"/>
        </w:rPr>
        <w:t>不獲</w:t>
      </w:r>
      <w:r w:rsidR="00AC3FD8" w:rsidRPr="00A229EC">
        <w:rPr>
          <w:rFonts w:ascii="Book Antiqua" w:hAnsi="Book Antiqua"/>
          <w:sz w:val="20"/>
          <w:szCs w:val="20"/>
        </w:rPr>
        <w:t>受理。</w:t>
      </w:r>
    </w:p>
    <w:p w14:paraId="4F904CB7" w14:textId="77777777" w:rsidR="005D60E8" w:rsidRPr="00A229EC" w:rsidRDefault="005D60E8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6DB16E1" w14:textId="0D17DAB5" w:rsidR="00A957AF" w:rsidRPr="00A229EC" w:rsidRDefault="00A957AF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Application Deadline:</w:t>
      </w:r>
      <w:r w:rsidR="0091462C" w:rsidRPr="00A229EC">
        <w:rPr>
          <w:rFonts w:ascii="Book Antiqua" w:hAnsi="Book Antiqua"/>
          <w:b/>
          <w:sz w:val="20"/>
          <w:szCs w:val="20"/>
          <w:lang w:eastAsia="zh-HK"/>
        </w:rPr>
        <w:t xml:space="preserve"> January</w:t>
      </w:r>
      <w:r w:rsidR="00304E11" w:rsidRPr="00A229EC">
        <w:rPr>
          <w:rFonts w:ascii="Book Antiqua" w:hAnsi="Book Antiqua"/>
          <w:b/>
          <w:sz w:val="20"/>
          <w:szCs w:val="20"/>
          <w:lang w:eastAsia="zh-HK"/>
        </w:rPr>
        <w:t xml:space="preserve"> </w:t>
      </w:r>
      <w:r w:rsidR="00D3520D" w:rsidRPr="00A229EC">
        <w:rPr>
          <w:rFonts w:ascii="Book Antiqua" w:hAnsi="Book Antiqua"/>
          <w:b/>
          <w:sz w:val="20"/>
          <w:szCs w:val="20"/>
          <w:lang w:eastAsia="zh-HK"/>
        </w:rPr>
        <w:t>31</w:t>
      </w:r>
      <w:r w:rsidR="00304E11" w:rsidRPr="00A229EC">
        <w:rPr>
          <w:rFonts w:ascii="Book Antiqua" w:hAnsi="Book Antiqua"/>
          <w:b/>
          <w:sz w:val="20"/>
          <w:szCs w:val="20"/>
          <w:lang w:eastAsia="zh-HK"/>
        </w:rPr>
        <w:t>,</w:t>
      </w:r>
      <w:r w:rsidR="0091462C" w:rsidRPr="00A229EC">
        <w:rPr>
          <w:rFonts w:ascii="Book Antiqua" w:hAnsi="Book Antiqua"/>
          <w:b/>
          <w:sz w:val="20"/>
          <w:szCs w:val="20"/>
          <w:lang w:eastAsia="zh-HK"/>
        </w:rPr>
        <w:t xml:space="preserve"> 20</w:t>
      </w:r>
      <w:r w:rsidR="00CB1273" w:rsidRPr="00A229EC">
        <w:rPr>
          <w:rFonts w:ascii="Book Antiqua" w:hAnsi="Book Antiqua"/>
          <w:b/>
          <w:sz w:val="20"/>
          <w:szCs w:val="20"/>
          <w:lang w:eastAsia="zh-HK"/>
        </w:rPr>
        <w:t>2</w:t>
      </w:r>
      <w:r w:rsidR="00FA201B">
        <w:rPr>
          <w:rFonts w:ascii="Book Antiqua" w:hAnsi="Book Antiqua"/>
          <w:b/>
          <w:sz w:val="20"/>
          <w:szCs w:val="20"/>
          <w:lang w:eastAsia="zh-HK"/>
        </w:rPr>
        <w:t>3</w:t>
      </w:r>
    </w:p>
    <w:p w14:paraId="217EF914" w14:textId="672DFC63" w:rsidR="00A957AF" w:rsidRPr="00A229EC" w:rsidRDefault="00A957AF" w:rsidP="000856F5">
      <w:pPr>
        <w:adjustRightInd w:val="0"/>
        <w:snapToGrid w:val="0"/>
        <w:ind w:left="284"/>
        <w:rPr>
          <w:rFonts w:ascii="Book Antiqua" w:hAnsi="Book Antiqua"/>
          <w:b/>
          <w:sz w:val="20"/>
          <w:szCs w:val="20"/>
          <w:lang w:eastAsia="zh-HK"/>
        </w:rPr>
      </w:pPr>
      <w:r w:rsidRPr="00A229EC">
        <w:rPr>
          <w:rFonts w:ascii="Book Antiqua" w:hAnsi="Book Antiqua"/>
          <w:sz w:val="20"/>
          <w:szCs w:val="20"/>
          <w:lang w:eastAsia="zh-HK"/>
        </w:rPr>
        <w:t>截止</w:t>
      </w:r>
      <w:r w:rsidR="005D60E8" w:rsidRPr="00A229EC">
        <w:rPr>
          <w:rFonts w:ascii="Book Antiqua" w:hAnsi="Book Antiqua"/>
          <w:sz w:val="20"/>
          <w:szCs w:val="20"/>
          <w:lang w:eastAsia="zh-HK"/>
        </w:rPr>
        <w:t>申請</w:t>
      </w:r>
      <w:r w:rsidRPr="00A229EC">
        <w:rPr>
          <w:rFonts w:ascii="Book Antiqua" w:hAnsi="Book Antiqua"/>
          <w:sz w:val="20"/>
          <w:szCs w:val="20"/>
          <w:lang w:eastAsia="zh-HK"/>
        </w:rPr>
        <w:t>日期：</w:t>
      </w:r>
      <w:r w:rsidR="0091462C" w:rsidRPr="00A229EC">
        <w:rPr>
          <w:rFonts w:ascii="Book Antiqua" w:hAnsi="Book Antiqua"/>
          <w:b/>
          <w:sz w:val="20"/>
          <w:szCs w:val="20"/>
          <w:lang w:eastAsia="zh-HK"/>
        </w:rPr>
        <w:t>20</w:t>
      </w:r>
      <w:r w:rsidR="00CB1273" w:rsidRPr="00A229EC">
        <w:rPr>
          <w:rFonts w:ascii="Book Antiqua" w:hAnsi="Book Antiqua"/>
          <w:b/>
          <w:sz w:val="20"/>
          <w:szCs w:val="20"/>
          <w:lang w:eastAsia="zh-HK"/>
        </w:rPr>
        <w:t>2</w:t>
      </w:r>
      <w:r w:rsidR="00FA201B">
        <w:rPr>
          <w:rFonts w:ascii="Book Antiqua" w:hAnsi="Book Antiqua"/>
          <w:b/>
          <w:sz w:val="20"/>
          <w:szCs w:val="20"/>
          <w:lang w:eastAsia="zh-HK"/>
        </w:rPr>
        <w:t>3</w:t>
      </w:r>
      <w:r w:rsidRPr="00A229EC">
        <w:rPr>
          <w:rFonts w:ascii="Book Antiqua" w:hAnsi="Book Antiqua"/>
          <w:b/>
          <w:sz w:val="20"/>
          <w:szCs w:val="20"/>
          <w:lang w:eastAsia="zh-HK"/>
        </w:rPr>
        <w:t>年</w:t>
      </w:r>
      <w:r w:rsidRPr="00A229EC">
        <w:rPr>
          <w:rFonts w:ascii="Book Antiqua" w:hAnsi="Book Antiqua"/>
          <w:b/>
          <w:sz w:val="20"/>
          <w:szCs w:val="20"/>
          <w:lang w:eastAsia="zh-HK"/>
        </w:rPr>
        <w:t>1</w:t>
      </w:r>
      <w:r w:rsidRPr="00A229EC">
        <w:rPr>
          <w:rFonts w:ascii="Book Antiqua" w:hAnsi="Book Antiqua"/>
          <w:b/>
          <w:sz w:val="20"/>
          <w:szCs w:val="20"/>
          <w:lang w:eastAsia="zh-HK"/>
        </w:rPr>
        <w:t>月</w:t>
      </w:r>
      <w:r w:rsidR="00D3520D" w:rsidRPr="00A229EC">
        <w:rPr>
          <w:rFonts w:ascii="Book Antiqua" w:hAnsi="Book Antiqua"/>
          <w:b/>
          <w:sz w:val="20"/>
          <w:szCs w:val="20"/>
          <w:lang w:eastAsia="zh-HK"/>
        </w:rPr>
        <w:t>31</w:t>
      </w:r>
      <w:r w:rsidRPr="00A229EC">
        <w:rPr>
          <w:rFonts w:ascii="Book Antiqua" w:hAnsi="Book Antiqua"/>
          <w:b/>
          <w:sz w:val="20"/>
          <w:szCs w:val="20"/>
          <w:lang w:eastAsia="zh-HK"/>
        </w:rPr>
        <w:t>日</w:t>
      </w:r>
    </w:p>
    <w:sectPr w:rsidR="00A957AF" w:rsidRPr="00A229EC" w:rsidSect="00A37878">
      <w:headerReference w:type="default" r:id="rId14"/>
      <w:footerReference w:type="default" r:id="rId15"/>
      <w:footerReference w:type="first" r:id="rId16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7C2C2" w14:textId="77777777" w:rsidR="005644D4" w:rsidRDefault="005644D4" w:rsidP="004B2143">
      <w:r>
        <w:separator/>
      </w:r>
    </w:p>
  </w:endnote>
  <w:endnote w:type="continuationSeparator" w:id="0">
    <w:p w14:paraId="31D500F9" w14:textId="77777777" w:rsidR="005644D4" w:rsidRDefault="005644D4" w:rsidP="004B2143">
      <w:r>
        <w:continuationSeparator/>
      </w:r>
    </w:p>
  </w:endnote>
  <w:endnote w:type="continuationNotice" w:id="1">
    <w:p w14:paraId="4EA82458" w14:textId="77777777" w:rsidR="005644D4" w:rsidRDefault="005644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1CD97" w14:textId="0CC3877D" w:rsidR="00DF2772" w:rsidRPr="00FA4C0C" w:rsidRDefault="00964474" w:rsidP="00006739">
    <w:pPr>
      <w:pStyle w:val="a6"/>
      <w:tabs>
        <w:tab w:val="center" w:pos="4819"/>
      </w:tabs>
      <w:rPr>
        <w:rFonts w:ascii="Book Antiqua" w:hAnsi="Book Antiqua"/>
        <w:lang w:eastAsia="zh-HK"/>
      </w:rPr>
    </w:pPr>
    <w:r>
      <w:rPr>
        <w:rFonts w:ascii="Book Antiqua" w:hAnsi="Book Antiqua"/>
        <w:sz w:val="14"/>
        <w:szCs w:val="14"/>
        <w:lang w:eastAsia="zh-HK"/>
      </w:rPr>
      <w:t>2022</w:t>
    </w:r>
    <w:r w:rsidR="00A97ACD">
      <w:rPr>
        <w:rFonts w:ascii="Book Antiqua" w:hAnsi="Book Antiqua"/>
        <w:sz w:val="14"/>
        <w:szCs w:val="14"/>
        <w:lang w:eastAsia="zh-HK"/>
      </w:rPr>
      <w:t>1</w:t>
    </w:r>
    <w:r w:rsidR="000A543E">
      <w:rPr>
        <w:rFonts w:ascii="Book Antiqua" w:hAnsi="Book Antiqua"/>
        <w:sz w:val="14"/>
        <w:szCs w:val="14"/>
        <w:lang w:eastAsia="zh-HK"/>
      </w:rPr>
      <w:t>104</w:t>
    </w:r>
    <w:r w:rsidR="00DF2772">
      <w:rPr>
        <w:rFonts w:ascii="Book Antiqua" w:hAnsi="Book Antiqua"/>
      </w:rPr>
      <w:tab/>
    </w:r>
    <w:r w:rsidR="00DF2772">
      <w:rPr>
        <w:rFonts w:ascii="Book Antiqua" w:hAnsi="Book Antiqua"/>
      </w:rPr>
      <w:tab/>
    </w:r>
    <w:r w:rsidR="00DF2772" w:rsidRPr="00FA4C0C">
      <w:rPr>
        <w:rFonts w:ascii="Book Antiqua" w:hAnsi="Book Antiqua"/>
      </w:rPr>
      <w:t xml:space="preserve">Page </w:t>
    </w:r>
    <w:r w:rsidR="00DF2772" w:rsidRPr="00FA4C0C">
      <w:rPr>
        <w:rFonts w:ascii="Book Antiqua" w:hAnsi="Book Antiqua"/>
        <w:b/>
        <w:bCs/>
        <w:sz w:val="24"/>
        <w:szCs w:val="24"/>
      </w:rPr>
    </w:r>
    <w:r w:rsidR="00DF2772" w:rsidRPr="00FA4C0C">
      <w:rPr>
        <w:rFonts w:ascii="Book Antiqua" w:hAnsi="Book Antiqua"/>
        <w:b/>
        <w:bCs/>
      </w:rPr>
      <w:instrText xml:space="preserve"/>
    </w:r>
    <w:r w:rsidR="00DF2772" w:rsidRPr="00FA4C0C">
      <w:rPr>
        <w:rFonts w:ascii="Book Antiqua" w:hAnsi="Book Antiqua"/>
        <w:b/>
        <w:bCs/>
        <w:sz w:val="24"/>
        <w:szCs w:val="24"/>
      </w:rPr>
    </w:r>
    <w:r w:rsidR="003803CF">
      <w:rPr>
        <w:rFonts w:ascii="Book Antiqua" w:hAnsi="Book Antiqua"/>
        <w:b/>
        <w:bCs/>
        <w:noProof/>
      </w:rPr>
      <w:t>6</w:t>
    </w:r>
    <w:r w:rsidR="00DF2772" w:rsidRPr="00FA4C0C">
      <w:rPr>
        <w:rFonts w:ascii="Book Antiqua" w:hAnsi="Book Antiqua"/>
        <w:b/>
        <w:bCs/>
        <w:sz w:val="24"/>
        <w:szCs w:val="24"/>
      </w:rPr>
    </w:r>
    <w:r w:rsidR="00DF2772" w:rsidRPr="00FA4C0C">
      <w:rPr>
        <w:rFonts w:ascii="Book Antiqua" w:hAnsi="Book Antiqua"/>
      </w:rPr>
      <w:t xml:space="preserve"> of </w:t>
    </w:r>
    <w:r w:rsidR="00DF2772" w:rsidRPr="00FA4C0C">
      <w:rPr>
        <w:rFonts w:ascii="Book Antiqua" w:hAnsi="Book Antiqua"/>
        <w:b/>
        <w:bCs/>
        <w:sz w:val="24"/>
        <w:szCs w:val="24"/>
      </w:rPr>
    </w:r>
    <w:r w:rsidR="00DF2772" w:rsidRPr="00FA4C0C">
      <w:rPr>
        <w:rFonts w:ascii="Book Antiqua" w:hAnsi="Book Antiqua"/>
        <w:b/>
        <w:bCs/>
      </w:rPr>
      <w:instrText xml:space="preserve"/>
    </w:r>
    <w:r w:rsidR="00DF2772" w:rsidRPr="00FA4C0C">
      <w:rPr>
        <w:rFonts w:ascii="Book Antiqua" w:hAnsi="Book Antiqua"/>
        <w:b/>
        <w:bCs/>
        <w:sz w:val="24"/>
        <w:szCs w:val="24"/>
      </w:rPr>
    </w:r>
    <w:r w:rsidR="003803CF">
      <w:rPr>
        <w:rFonts w:ascii="Book Antiqua" w:hAnsi="Book Antiqua"/>
        <w:b/>
        <w:bCs/>
        <w:noProof/>
      </w:rPr>
      <w:t>6</w:t>
    </w:r>
    <w:r w:rsidR="00DF2772" w:rsidRPr="00FA4C0C">
      <w:rPr>
        <w:rFonts w:ascii="Book Antiqua" w:hAnsi="Book Antiqua"/>
        <w:b/>
        <w:bCs/>
        <w:sz w:val="24"/>
        <w:szCs w:val="24"/>
      </w:rPr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B332" w14:textId="77777777" w:rsidR="00DF2772" w:rsidRPr="006A30D8" w:rsidRDefault="00DF2772">
    <w:pPr>
      <w:pStyle w:val="a6"/>
      <w:jc w:val="center"/>
      <w:rPr>
        <w:rFonts w:ascii="Book Antiqua" w:hAnsi="Book Antiqua"/>
      </w:rPr>
    </w:pPr>
    <w:r w:rsidRPr="006A30D8">
      <w:rPr>
        <w:rFonts w:ascii="Book Antiqua" w:hAnsi="Book Antiqua"/>
      </w:rPr>
      <w:t xml:space="preserve">Page </w:t>
    </w:r>
    <w:r w:rsidRPr="006A30D8">
      <w:rPr>
        <w:rFonts w:ascii="Book Antiqua" w:hAnsi="Book Antiqua"/>
        <w:b/>
        <w:bCs/>
        <w:sz w:val="24"/>
        <w:szCs w:val="24"/>
      </w:rPr>
    </w:r>
    <w:r w:rsidRPr="006A30D8">
      <w:rPr>
        <w:rFonts w:ascii="Book Antiqua" w:hAnsi="Book Antiqua"/>
        <w:b/>
        <w:bCs/>
      </w:rPr>
      <w:instrText xml:space="preserve"/>
    </w:r>
    <w:r w:rsidRPr="006A30D8">
      <w:rPr>
        <w:rFonts w:ascii="Book Antiqua" w:hAnsi="Book Antiqua"/>
        <w:b/>
        <w:bCs/>
        <w:sz w:val="24"/>
        <w:szCs w:val="24"/>
      </w:rPr>
    </w:r>
    <w:r w:rsidR="00A37878">
      <w:rPr>
        <w:rFonts w:ascii="Book Antiqua" w:hAnsi="Book Antiqua"/>
        <w:b/>
        <w:bCs/>
        <w:noProof/>
      </w:rPr>
      <w:t>1</w:t>
    </w:r>
    <w:r w:rsidRPr="006A30D8">
      <w:rPr>
        <w:rFonts w:ascii="Book Antiqua" w:hAnsi="Book Antiqua"/>
        <w:b/>
        <w:bCs/>
        <w:sz w:val="24"/>
        <w:szCs w:val="24"/>
      </w:rPr>
    </w:r>
    <w:r w:rsidRPr="006A30D8">
      <w:rPr>
        <w:rFonts w:ascii="Book Antiqua" w:hAnsi="Book Antiqua"/>
      </w:rPr>
      <w:t xml:space="preserve"> of </w:t>
    </w:r>
    <w:r w:rsidRPr="006A30D8">
      <w:rPr>
        <w:rFonts w:ascii="Book Antiqua" w:hAnsi="Book Antiqua"/>
        <w:b/>
        <w:bCs/>
        <w:sz w:val="24"/>
        <w:szCs w:val="24"/>
      </w:rPr>
    </w:r>
    <w:r w:rsidRPr="006A30D8">
      <w:rPr>
        <w:rFonts w:ascii="Book Antiqua" w:hAnsi="Book Antiqua"/>
        <w:b/>
        <w:bCs/>
      </w:rPr>
      <w:instrText xml:space="preserve"/>
    </w:r>
    <w:r w:rsidRPr="006A30D8">
      <w:rPr>
        <w:rFonts w:ascii="Book Antiqua" w:hAnsi="Book Antiqua"/>
        <w:b/>
        <w:bCs/>
        <w:sz w:val="24"/>
        <w:szCs w:val="24"/>
      </w:rPr>
    </w:r>
    <w:r w:rsidR="00002FB6">
      <w:rPr>
        <w:rFonts w:ascii="Book Antiqua" w:hAnsi="Book Antiqua"/>
        <w:b/>
        <w:bCs/>
        <w:noProof/>
      </w:rPr>
      <w:t>6</w:t>
    </w:r>
    <w:r w:rsidRPr="006A30D8">
      <w:rPr>
        <w:rFonts w:ascii="Book Antiqua" w:hAnsi="Book Antiqua"/>
        <w:b/>
        <w:bCs/>
        <w:sz w:val="24"/>
        <w:szCs w:val="24"/>
      </w:rPr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E172E" w14:textId="77777777" w:rsidR="005644D4" w:rsidRDefault="005644D4" w:rsidP="004B2143">
      <w:r>
        <w:separator/>
      </w:r>
    </w:p>
  </w:footnote>
  <w:footnote w:type="continuationSeparator" w:id="0">
    <w:p w14:paraId="1EE7A994" w14:textId="77777777" w:rsidR="005644D4" w:rsidRDefault="005644D4" w:rsidP="004B2143">
      <w:r>
        <w:continuationSeparator/>
      </w:r>
    </w:p>
  </w:footnote>
  <w:footnote w:type="continuationNotice" w:id="1">
    <w:p w14:paraId="0906D0B9" w14:textId="77777777" w:rsidR="005644D4" w:rsidRDefault="005644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44"/>
    </w:tblGrid>
    <w:tr w:rsidR="002D78EF" w:rsidRPr="00002438" w14:paraId="5529A38A" w14:textId="77777777" w:rsidTr="002D78EF">
      <w:tc>
        <w:tcPr>
          <w:tcW w:w="844" w:type="dxa"/>
          <w:shd w:val="clear" w:color="auto" w:fill="auto"/>
        </w:tcPr>
        <w:p w14:paraId="458D34A6" w14:textId="77777777" w:rsidR="002D78EF" w:rsidRPr="00002438" w:rsidRDefault="002D78EF" w:rsidP="002D78EF">
          <w:pPr>
            <w:pStyle w:val="a4"/>
            <w:jc w:val="center"/>
            <w:rPr>
              <w:sz w:val="14"/>
              <w:szCs w:val="14"/>
            </w:rPr>
          </w:pPr>
          <w:r w:rsidRPr="00002438">
            <w:rPr>
              <w:sz w:val="14"/>
              <w:szCs w:val="14"/>
            </w:rPr>
            <w:t>2023/2024</w:t>
          </w:r>
        </w:p>
      </w:tc>
    </w:tr>
  </w:tbl>
  <w:p w14:paraId="3D2C68E6" w14:textId="44D1F412" w:rsidR="003700CC" w:rsidRPr="002D78EF" w:rsidRDefault="003700CC" w:rsidP="002D78E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6AB5CC5"/>
    <w:multiLevelType w:val="hybridMultilevel"/>
    <w:tmpl w:val="95C2AF36"/>
    <w:lvl w:ilvl="0" w:tplc="438A79A0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53152A8"/>
    <w:multiLevelType w:val="hybridMultilevel"/>
    <w:tmpl w:val="287C823E"/>
    <w:lvl w:ilvl="0" w:tplc="D08E917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57B008C"/>
    <w:multiLevelType w:val="hybridMultilevel"/>
    <w:tmpl w:val="116A8E22"/>
    <w:lvl w:ilvl="0" w:tplc="401020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CBD3FBF"/>
    <w:multiLevelType w:val="hybridMultilevel"/>
    <w:tmpl w:val="18083588"/>
    <w:lvl w:ilvl="0" w:tplc="1AB289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E6F226A"/>
    <w:multiLevelType w:val="hybridMultilevel"/>
    <w:tmpl w:val="039CE834"/>
    <w:lvl w:ilvl="0" w:tplc="39DE4FCE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71AD500F"/>
    <w:multiLevelType w:val="hybridMultilevel"/>
    <w:tmpl w:val="9C70FD44"/>
    <w:lvl w:ilvl="0" w:tplc="E9AE7CA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0418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71400083">
    <w:abstractNumId w:val="7"/>
  </w:num>
  <w:num w:numId="3" w16cid:durableId="2011515968">
    <w:abstractNumId w:val="10"/>
  </w:num>
  <w:num w:numId="4" w16cid:durableId="1254123900">
    <w:abstractNumId w:val="0"/>
  </w:num>
  <w:num w:numId="5" w16cid:durableId="857736326">
    <w:abstractNumId w:val="6"/>
  </w:num>
  <w:num w:numId="6" w16cid:durableId="357464099">
    <w:abstractNumId w:val="4"/>
  </w:num>
  <w:num w:numId="7" w16cid:durableId="289022118">
    <w:abstractNumId w:val="11"/>
  </w:num>
  <w:num w:numId="8" w16cid:durableId="307979706">
    <w:abstractNumId w:val="1"/>
  </w:num>
  <w:num w:numId="9" w16cid:durableId="310258897">
    <w:abstractNumId w:val="9"/>
  </w:num>
  <w:num w:numId="10" w16cid:durableId="1149059253">
    <w:abstractNumId w:val="8"/>
  </w:num>
  <w:num w:numId="11" w16cid:durableId="409347651">
    <w:abstractNumId w:val="2"/>
  </w:num>
  <w:num w:numId="12" w16cid:durableId="1376660795">
    <w:abstractNumId w:val="5"/>
  </w:num>
  <w:num w:numId="13" w16cid:durableId="1031413635">
    <w:abstractNumId w:val="12"/>
  </w:num>
  <w:num w:numId="14" w16cid:durableId="75340457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MrI0BAFTM1NDJR2l4NTi4sz8PJACw1oArdCo2SwAAAA="/>
  </w:docVars>
  <w:rsids>
    <w:rsidRoot w:val="00AB0859"/>
    <w:rsid w:val="00002FB6"/>
    <w:rsid w:val="0000574D"/>
    <w:rsid w:val="00006739"/>
    <w:rsid w:val="00012707"/>
    <w:rsid w:val="00016E4C"/>
    <w:rsid w:val="00017284"/>
    <w:rsid w:val="00020822"/>
    <w:rsid w:val="00027315"/>
    <w:rsid w:val="00030503"/>
    <w:rsid w:val="00036780"/>
    <w:rsid w:val="00042C86"/>
    <w:rsid w:val="00064A3F"/>
    <w:rsid w:val="00071B6A"/>
    <w:rsid w:val="0008265F"/>
    <w:rsid w:val="00084BB3"/>
    <w:rsid w:val="000856F5"/>
    <w:rsid w:val="000A3018"/>
    <w:rsid w:val="000A5115"/>
    <w:rsid w:val="000A543E"/>
    <w:rsid w:val="000C7C8D"/>
    <w:rsid w:val="000D6EEB"/>
    <w:rsid w:val="00104428"/>
    <w:rsid w:val="00104FE6"/>
    <w:rsid w:val="00111376"/>
    <w:rsid w:val="00134671"/>
    <w:rsid w:val="00141D08"/>
    <w:rsid w:val="00157347"/>
    <w:rsid w:val="001658BE"/>
    <w:rsid w:val="001710C2"/>
    <w:rsid w:val="0017561F"/>
    <w:rsid w:val="001854A8"/>
    <w:rsid w:val="00191FD2"/>
    <w:rsid w:val="00195318"/>
    <w:rsid w:val="001A04CD"/>
    <w:rsid w:val="001A1157"/>
    <w:rsid w:val="001A4B4E"/>
    <w:rsid w:val="001D160B"/>
    <w:rsid w:val="001E4048"/>
    <w:rsid w:val="001E6773"/>
    <w:rsid w:val="001E77CC"/>
    <w:rsid w:val="001F4D22"/>
    <w:rsid w:val="001F6D0D"/>
    <w:rsid w:val="0020630D"/>
    <w:rsid w:val="002169BA"/>
    <w:rsid w:val="002326F8"/>
    <w:rsid w:val="00237387"/>
    <w:rsid w:val="00266273"/>
    <w:rsid w:val="00267BE6"/>
    <w:rsid w:val="00280598"/>
    <w:rsid w:val="00290A17"/>
    <w:rsid w:val="00290F71"/>
    <w:rsid w:val="00297F72"/>
    <w:rsid w:val="002B3EAE"/>
    <w:rsid w:val="002C171A"/>
    <w:rsid w:val="002D7629"/>
    <w:rsid w:val="002D78EF"/>
    <w:rsid w:val="002E2461"/>
    <w:rsid w:val="002F7359"/>
    <w:rsid w:val="00301DC0"/>
    <w:rsid w:val="00301EEC"/>
    <w:rsid w:val="0030457E"/>
    <w:rsid w:val="00304E11"/>
    <w:rsid w:val="003173E0"/>
    <w:rsid w:val="0031776E"/>
    <w:rsid w:val="00325D98"/>
    <w:rsid w:val="00327963"/>
    <w:rsid w:val="0033106C"/>
    <w:rsid w:val="003314BC"/>
    <w:rsid w:val="00332099"/>
    <w:rsid w:val="00335B54"/>
    <w:rsid w:val="00336F8C"/>
    <w:rsid w:val="00342360"/>
    <w:rsid w:val="00346CF5"/>
    <w:rsid w:val="0035160E"/>
    <w:rsid w:val="003635F6"/>
    <w:rsid w:val="00367CBA"/>
    <w:rsid w:val="003700CC"/>
    <w:rsid w:val="00371B31"/>
    <w:rsid w:val="00373010"/>
    <w:rsid w:val="003803CF"/>
    <w:rsid w:val="00391A8E"/>
    <w:rsid w:val="00395BED"/>
    <w:rsid w:val="003A3372"/>
    <w:rsid w:val="003A5C72"/>
    <w:rsid w:val="003B4F9A"/>
    <w:rsid w:val="003B6BDD"/>
    <w:rsid w:val="003B76AB"/>
    <w:rsid w:val="003C1A6A"/>
    <w:rsid w:val="003C3DC5"/>
    <w:rsid w:val="003D0317"/>
    <w:rsid w:val="003D3D1E"/>
    <w:rsid w:val="003E303C"/>
    <w:rsid w:val="00417817"/>
    <w:rsid w:val="004323F9"/>
    <w:rsid w:val="00432818"/>
    <w:rsid w:val="00442F38"/>
    <w:rsid w:val="00443B42"/>
    <w:rsid w:val="00445CAA"/>
    <w:rsid w:val="004478BC"/>
    <w:rsid w:val="00452CE4"/>
    <w:rsid w:val="004543DE"/>
    <w:rsid w:val="0045548A"/>
    <w:rsid w:val="0046457A"/>
    <w:rsid w:val="004679E7"/>
    <w:rsid w:val="004707C8"/>
    <w:rsid w:val="00474B31"/>
    <w:rsid w:val="00476EC9"/>
    <w:rsid w:val="0048635D"/>
    <w:rsid w:val="00490126"/>
    <w:rsid w:val="0049695A"/>
    <w:rsid w:val="004A11F6"/>
    <w:rsid w:val="004A341E"/>
    <w:rsid w:val="004A3537"/>
    <w:rsid w:val="004A7917"/>
    <w:rsid w:val="004B0B9C"/>
    <w:rsid w:val="004B1601"/>
    <w:rsid w:val="004B2143"/>
    <w:rsid w:val="004B4DA4"/>
    <w:rsid w:val="004C6E1E"/>
    <w:rsid w:val="004D109A"/>
    <w:rsid w:val="004E0893"/>
    <w:rsid w:val="004E3123"/>
    <w:rsid w:val="004F509D"/>
    <w:rsid w:val="004F6329"/>
    <w:rsid w:val="004F7F74"/>
    <w:rsid w:val="00505C71"/>
    <w:rsid w:val="00513223"/>
    <w:rsid w:val="005302E4"/>
    <w:rsid w:val="00533D4A"/>
    <w:rsid w:val="00535436"/>
    <w:rsid w:val="00535937"/>
    <w:rsid w:val="00535E2C"/>
    <w:rsid w:val="00536E24"/>
    <w:rsid w:val="0054446C"/>
    <w:rsid w:val="00546103"/>
    <w:rsid w:val="00556B1E"/>
    <w:rsid w:val="0056321A"/>
    <w:rsid w:val="005644D4"/>
    <w:rsid w:val="0058236A"/>
    <w:rsid w:val="00590E1C"/>
    <w:rsid w:val="00593547"/>
    <w:rsid w:val="00593B21"/>
    <w:rsid w:val="00594645"/>
    <w:rsid w:val="00595696"/>
    <w:rsid w:val="00596731"/>
    <w:rsid w:val="005B6509"/>
    <w:rsid w:val="005D5984"/>
    <w:rsid w:val="005D60E8"/>
    <w:rsid w:val="005E24EA"/>
    <w:rsid w:val="005E5CB9"/>
    <w:rsid w:val="005E62C7"/>
    <w:rsid w:val="005F0045"/>
    <w:rsid w:val="006032C0"/>
    <w:rsid w:val="006116C4"/>
    <w:rsid w:val="00612862"/>
    <w:rsid w:val="00614584"/>
    <w:rsid w:val="00621089"/>
    <w:rsid w:val="00622E05"/>
    <w:rsid w:val="00623819"/>
    <w:rsid w:val="00640376"/>
    <w:rsid w:val="00654C9B"/>
    <w:rsid w:val="00660948"/>
    <w:rsid w:val="006671FA"/>
    <w:rsid w:val="00670B5C"/>
    <w:rsid w:val="00673DE7"/>
    <w:rsid w:val="00680C40"/>
    <w:rsid w:val="006A0D79"/>
    <w:rsid w:val="006A2415"/>
    <w:rsid w:val="006A30D8"/>
    <w:rsid w:val="006C2698"/>
    <w:rsid w:val="006C62F2"/>
    <w:rsid w:val="006D531C"/>
    <w:rsid w:val="006D7412"/>
    <w:rsid w:val="006E01E4"/>
    <w:rsid w:val="006F10D8"/>
    <w:rsid w:val="006F58E4"/>
    <w:rsid w:val="006F64D3"/>
    <w:rsid w:val="00701B0D"/>
    <w:rsid w:val="0071432B"/>
    <w:rsid w:val="00714F33"/>
    <w:rsid w:val="007150A7"/>
    <w:rsid w:val="007249A6"/>
    <w:rsid w:val="007309D0"/>
    <w:rsid w:val="007322C0"/>
    <w:rsid w:val="00733F6B"/>
    <w:rsid w:val="00735E2A"/>
    <w:rsid w:val="007474F2"/>
    <w:rsid w:val="0076341B"/>
    <w:rsid w:val="00766E3B"/>
    <w:rsid w:val="00770E59"/>
    <w:rsid w:val="0077131E"/>
    <w:rsid w:val="00772E05"/>
    <w:rsid w:val="00795109"/>
    <w:rsid w:val="007A4286"/>
    <w:rsid w:val="007B1878"/>
    <w:rsid w:val="007B222D"/>
    <w:rsid w:val="007B463D"/>
    <w:rsid w:val="007B742B"/>
    <w:rsid w:val="007F0D39"/>
    <w:rsid w:val="007F7553"/>
    <w:rsid w:val="00805CB5"/>
    <w:rsid w:val="00814375"/>
    <w:rsid w:val="0082044B"/>
    <w:rsid w:val="00821AF0"/>
    <w:rsid w:val="008227BA"/>
    <w:rsid w:val="00823C20"/>
    <w:rsid w:val="00823F9E"/>
    <w:rsid w:val="008348AE"/>
    <w:rsid w:val="00841CD1"/>
    <w:rsid w:val="008430FA"/>
    <w:rsid w:val="0084317D"/>
    <w:rsid w:val="00850DF4"/>
    <w:rsid w:val="00851FF2"/>
    <w:rsid w:val="008532FC"/>
    <w:rsid w:val="00856C0A"/>
    <w:rsid w:val="00864C2E"/>
    <w:rsid w:val="008716E2"/>
    <w:rsid w:val="00874439"/>
    <w:rsid w:val="00876F3E"/>
    <w:rsid w:val="00877778"/>
    <w:rsid w:val="00882686"/>
    <w:rsid w:val="00895505"/>
    <w:rsid w:val="008A152F"/>
    <w:rsid w:val="008B3D31"/>
    <w:rsid w:val="008D6086"/>
    <w:rsid w:val="008E40EF"/>
    <w:rsid w:val="008F1840"/>
    <w:rsid w:val="008F314B"/>
    <w:rsid w:val="0090075D"/>
    <w:rsid w:val="00902EBA"/>
    <w:rsid w:val="00911AD0"/>
    <w:rsid w:val="00911B42"/>
    <w:rsid w:val="0091462C"/>
    <w:rsid w:val="009347A3"/>
    <w:rsid w:val="00941ECA"/>
    <w:rsid w:val="0094291E"/>
    <w:rsid w:val="00946313"/>
    <w:rsid w:val="00950993"/>
    <w:rsid w:val="00957D0E"/>
    <w:rsid w:val="00960FAC"/>
    <w:rsid w:val="00964474"/>
    <w:rsid w:val="009933C5"/>
    <w:rsid w:val="009936FA"/>
    <w:rsid w:val="009B3568"/>
    <w:rsid w:val="009B3F72"/>
    <w:rsid w:val="009C3F62"/>
    <w:rsid w:val="009C66E2"/>
    <w:rsid w:val="009C6A1E"/>
    <w:rsid w:val="009E1861"/>
    <w:rsid w:val="009E66FA"/>
    <w:rsid w:val="009F70E0"/>
    <w:rsid w:val="00A166AB"/>
    <w:rsid w:val="00A2070C"/>
    <w:rsid w:val="00A229EC"/>
    <w:rsid w:val="00A32F64"/>
    <w:rsid w:val="00A37878"/>
    <w:rsid w:val="00A40A33"/>
    <w:rsid w:val="00A42155"/>
    <w:rsid w:val="00A53A00"/>
    <w:rsid w:val="00A53B8B"/>
    <w:rsid w:val="00A62920"/>
    <w:rsid w:val="00A64024"/>
    <w:rsid w:val="00A64983"/>
    <w:rsid w:val="00A66B6B"/>
    <w:rsid w:val="00A75D84"/>
    <w:rsid w:val="00A83A88"/>
    <w:rsid w:val="00A875EF"/>
    <w:rsid w:val="00A957AF"/>
    <w:rsid w:val="00A97ACD"/>
    <w:rsid w:val="00AA0742"/>
    <w:rsid w:val="00AA1143"/>
    <w:rsid w:val="00AA2C4E"/>
    <w:rsid w:val="00AB0859"/>
    <w:rsid w:val="00AC3A3C"/>
    <w:rsid w:val="00AC3FD8"/>
    <w:rsid w:val="00AC4D97"/>
    <w:rsid w:val="00AD1FE8"/>
    <w:rsid w:val="00AD696D"/>
    <w:rsid w:val="00AD7D7F"/>
    <w:rsid w:val="00AE1C23"/>
    <w:rsid w:val="00AE78E8"/>
    <w:rsid w:val="00AF6056"/>
    <w:rsid w:val="00B001EB"/>
    <w:rsid w:val="00B241B3"/>
    <w:rsid w:val="00B454FD"/>
    <w:rsid w:val="00B66594"/>
    <w:rsid w:val="00B761C0"/>
    <w:rsid w:val="00B97B47"/>
    <w:rsid w:val="00BC0FD1"/>
    <w:rsid w:val="00BD5725"/>
    <w:rsid w:val="00BE00FE"/>
    <w:rsid w:val="00BE4552"/>
    <w:rsid w:val="00BE54CD"/>
    <w:rsid w:val="00BE6687"/>
    <w:rsid w:val="00C06BE0"/>
    <w:rsid w:val="00C07E26"/>
    <w:rsid w:val="00C21D5F"/>
    <w:rsid w:val="00C34266"/>
    <w:rsid w:val="00C41801"/>
    <w:rsid w:val="00C54DB5"/>
    <w:rsid w:val="00C550DF"/>
    <w:rsid w:val="00C67F81"/>
    <w:rsid w:val="00CA1D51"/>
    <w:rsid w:val="00CA2828"/>
    <w:rsid w:val="00CB1273"/>
    <w:rsid w:val="00CB1381"/>
    <w:rsid w:val="00CB19E6"/>
    <w:rsid w:val="00CB678E"/>
    <w:rsid w:val="00CB7EDA"/>
    <w:rsid w:val="00CC1401"/>
    <w:rsid w:val="00CC174A"/>
    <w:rsid w:val="00CD5A4F"/>
    <w:rsid w:val="00CE0A46"/>
    <w:rsid w:val="00CE7F30"/>
    <w:rsid w:val="00CF0A24"/>
    <w:rsid w:val="00CF0F87"/>
    <w:rsid w:val="00CF7414"/>
    <w:rsid w:val="00D01B56"/>
    <w:rsid w:val="00D05757"/>
    <w:rsid w:val="00D05DBE"/>
    <w:rsid w:val="00D313EE"/>
    <w:rsid w:val="00D3520D"/>
    <w:rsid w:val="00D51AFE"/>
    <w:rsid w:val="00D52422"/>
    <w:rsid w:val="00D531F8"/>
    <w:rsid w:val="00D55EDC"/>
    <w:rsid w:val="00D903DD"/>
    <w:rsid w:val="00D93E42"/>
    <w:rsid w:val="00DB083C"/>
    <w:rsid w:val="00DB2F87"/>
    <w:rsid w:val="00DD4173"/>
    <w:rsid w:val="00DE0212"/>
    <w:rsid w:val="00DE6E81"/>
    <w:rsid w:val="00DF2772"/>
    <w:rsid w:val="00E01597"/>
    <w:rsid w:val="00E045DD"/>
    <w:rsid w:val="00E138FE"/>
    <w:rsid w:val="00E31BAC"/>
    <w:rsid w:val="00E329C9"/>
    <w:rsid w:val="00E45902"/>
    <w:rsid w:val="00E5162A"/>
    <w:rsid w:val="00E528F3"/>
    <w:rsid w:val="00E70E49"/>
    <w:rsid w:val="00E84C8F"/>
    <w:rsid w:val="00E872BD"/>
    <w:rsid w:val="00E97B7C"/>
    <w:rsid w:val="00EA06CD"/>
    <w:rsid w:val="00EB2F6B"/>
    <w:rsid w:val="00EC5675"/>
    <w:rsid w:val="00ED1254"/>
    <w:rsid w:val="00ED2759"/>
    <w:rsid w:val="00ED6EC0"/>
    <w:rsid w:val="00ED6EE4"/>
    <w:rsid w:val="00EE1689"/>
    <w:rsid w:val="00EE5AEA"/>
    <w:rsid w:val="00EE6762"/>
    <w:rsid w:val="00EF0586"/>
    <w:rsid w:val="00F06441"/>
    <w:rsid w:val="00F101C6"/>
    <w:rsid w:val="00F1183B"/>
    <w:rsid w:val="00F11DB0"/>
    <w:rsid w:val="00F12BEE"/>
    <w:rsid w:val="00F27396"/>
    <w:rsid w:val="00F40645"/>
    <w:rsid w:val="00F503A0"/>
    <w:rsid w:val="00F52CD6"/>
    <w:rsid w:val="00F5628F"/>
    <w:rsid w:val="00F66B96"/>
    <w:rsid w:val="00F80AFD"/>
    <w:rsid w:val="00F900E7"/>
    <w:rsid w:val="00FA201B"/>
    <w:rsid w:val="00FA4C0C"/>
    <w:rsid w:val="00FA50FB"/>
    <w:rsid w:val="00FB1A1C"/>
    <w:rsid w:val="00FC26D8"/>
    <w:rsid w:val="00FC4163"/>
    <w:rsid w:val="00FD1B0C"/>
    <w:rsid w:val="00FD2C25"/>
    <w:rsid w:val="00FD35B9"/>
    <w:rsid w:val="00FE124F"/>
    <w:rsid w:val="00FE50E2"/>
    <w:rsid w:val="0252FACA"/>
    <w:rsid w:val="1D6AAF7D"/>
    <w:rsid w:val="4D5AAEBC"/>
    <w:rsid w:val="5E3EF0A1"/>
    <w:rsid w:val="7C42B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6A71D"/>
  <w15:chartTrackingRefBased/>
  <w15:docId w15:val="{0441CA81-F8B9-449B-B089-F339D59BE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ja-JP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30D"/>
    <w:pPr>
      <w:widowControl w:val="0"/>
    </w:pPr>
    <w:rPr>
      <w:rFonts w:ascii="Times New Roman" w:hAnsi="Times New Roman"/>
      <w:kern w:val="2"/>
      <w:sz w:val="24"/>
      <w:szCs w:val="24"/>
      <w:lang w:eastAsia="zh-TW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uiPriority w:val="34"/>
    <w:qFormat/>
    <w:rsid w:val="00AB0859"/>
    <w:pPr>
      <w:ind w:leftChars="200" w:left="480"/>
    </w:pPr>
  </w:style>
  <w:style w:type="paragraph" w:styleId="a3">
    <w:name w:val="List Paragraph"/>
    <w:basedOn w:val="a"/>
    <w:uiPriority w:val="34"/>
    <w:qFormat/>
    <w:rsid w:val="00AB085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4B2143"/>
    <w:rPr>
      <w:rFonts w:ascii="Times New Roman" w:hAnsi="Times New Roman"/>
      <w:kern w:val="2"/>
    </w:rPr>
  </w:style>
  <w:style w:type="paragraph" w:styleId="a6">
    <w:name w:val="footer"/>
    <w:basedOn w:val="a"/>
    <w:link w:val="a7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4B2143"/>
    <w:rPr>
      <w:rFonts w:ascii="Times New Roman" w:hAnsi="Times New Roman"/>
      <w:kern w:val="2"/>
    </w:rPr>
  </w:style>
  <w:style w:type="table" w:styleId="a8">
    <w:name w:val="Table Grid"/>
    <w:basedOn w:val="a1"/>
    <w:uiPriority w:val="59"/>
    <w:rsid w:val="004A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uiPriority w:val="99"/>
    <w:unhideWhenUsed/>
    <w:rsid w:val="00E528F3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D05DBE"/>
    <w:rPr>
      <w:rFonts w:ascii="Cambria" w:hAnsi="Cambria"/>
      <w:sz w:val="16"/>
      <w:szCs w:val="16"/>
    </w:rPr>
  </w:style>
  <w:style w:type="character" w:customStyle="1" w:styleId="ab">
    <w:name w:val="註解方塊文字 字元"/>
    <w:link w:val="aa"/>
    <w:uiPriority w:val="99"/>
    <w:semiHidden/>
    <w:rsid w:val="00D05DBE"/>
    <w:rPr>
      <w:rFonts w:ascii="Cambria" w:eastAsia="新細明體" w:hAnsi="Cambria" w:cs="Times New Roman"/>
      <w:kern w:val="2"/>
      <w:sz w:val="16"/>
      <w:szCs w:val="16"/>
    </w:rPr>
  </w:style>
  <w:style w:type="character" w:customStyle="1" w:styleId="bold">
    <w:name w:val="bold"/>
    <w:rsid w:val="005D60E8"/>
  </w:style>
  <w:style w:type="character" w:styleId="ac">
    <w:name w:val="FollowedHyperlink"/>
    <w:uiPriority w:val="99"/>
    <w:semiHidden/>
    <w:unhideWhenUsed/>
    <w:rsid w:val="00DF2772"/>
    <w:rPr>
      <w:color w:val="800080"/>
      <w:u w:val="single"/>
    </w:rPr>
  </w:style>
  <w:style w:type="character" w:styleId="ad">
    <w:name w:val="Unresolved Mention"/>
    <w:uiPriority w:val="99"/>
    <w:semiHidden/>
    <w:unhideWhenUsed/>
    <w:rsid w:val="00B001EB"/>
    <w:rPr>
      <w:color w:val="605E5C"/>
      <w:shd w:val="clear" w:color="auto" w:fill="E1DFDD"/>
    </w:rPr>
  </w:style>
  <w:style w:type="paragraph" w:styleId="ae">
    <w:name w:val="annotation text"/>
    <w:basedOn w:val="a"/>
    <w:link w:val="af"/>
    <w:uiPriority w:val="99"/>
    <w:unhideWhenUsed/>
    <w:rPr>
      <w:sz w:val="20"/>
      <w:szCs w:val="20"/>
    </w:rPr>
  </w:style>
  <w:style w:type="character" w:customStyle="1" w:styleId="af">
    <w:name w:val="註解文字 字元"/>
    <w:basedOn w:val="a0"/>
    <w:link w:val="ae"/>
    <w:uiPriority w:val="99"/>
    <w:rPr>
      <w:rFonts w:ascii="Times New Roman" w:hAnsi="Times New Roman"/>
      <w:kern w:val="2"/>
      <w:lang w:eastAsia="zh-TW" w:bidi="ar-SA"/>
    </w:rPr>
  </w:style>
  <w:style w:type="character" w:styleId="af0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CB19E6"/>
    <w:rPr>
      <w:b/>
      <w:bCs/>
    </w:rPr>
  </w:style>
  <w:style w:type="character" w:customStyle="1" w:styleId="af2">
    <w:name w:val="註解主旨 字元"/>
    <w:basedOn w:val="af"/>
    <w:link w:val="af1"/>
    <w:uiPriority w:val="99"/>
    <w:semiHidden/>
    <w:rsid w:val="00CB19E6"/>
    <w:rPr>
      <w:rFonts w:ascii="Times New Roman" w:hAnsi="Times New Roman"/>
      <w:b/>
      <w:bCs/>
      <w:kern w:val="2"/>
      <w:lang w:eastAsia="zh-TW" w:bidi="ar-SA"/>
    </w:rPr>
  </w:style>
  <w:style w:type="paragraph" w:styleId="af3">
    <w:name w:val="Revision"/>
    <w:hidden/>
    <w:uiPriority w:val="99"/>
    <w:semiHidden/>
    <w:rsid w:val="00964474"/>
    <w:rPr>
      <w:rFonts w:ascii="Times New Roman" w:hAnsi="Times New Roman"/>
      <w:kern w:val="2"/>
      <w:sz w:val="24"/>
      <w:szCs w:val="24"/>
      <w:lang w:eastAsia="zh-TW" w:bidi="ar-SA"/>
    </w:rPr>
  </w:style>
  <w:style w:type="character" w:styleId="af4">
    <w:name w:val="Mention"/>
    <w:basedOn w:val="a0"/>
    <w:uiPriority w:val="99"/>
    <w:unhideWhenUsed/>
    <w:rsid w:val="005E62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7E112847C639734C9E1A3B4045F6FE07" ma:contentTypeVersion="18" ma:contentTypeDescription="建立新的文件。" ma:contentTypeScope="" ma:versionID="bd4308dd6cb304c0c8cabebd886b472f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a0e903ccbaae8927b6c259348b14f55c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用對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用詳細資料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影像標籤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a278a3-9993-478d-8ffb-47dcb0b7999c">
      <UserInfo>
        <DisplayName/>
        <AccountId xsi:nil="true"/>
        <AccountType/>
      </UserInfo>
    </SharedWithUsers>
    <MediaLengthInSeconds xmlns="a49bc175-a23c-453e-9e18-46772dc488db" xsi:nil="true"/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</documentManagement>
</p:properties>
</file>

<file path=customXml/itemProps1.xml><?xml version="1.0" encoding="utf-8"?>
<ds:datastoreItem xmlns:ds="http://schemas.openxmlformats.org/officeDocument/2006/customXml" ds:itemID="{D12D60CD-A998-47D9-98D3-B0BEB98B2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DF4AF6-4665-4DFB-82D1-31B6531A1D72}"/>
</file>

<file path=customXml/itemProps3.xml><?xml version="1.0" encoding="utf-8"?>
<ds:datastoreItem xmlns:ds="http://schemas.openxmlformats.org/officeDocument/2006/customXml" ds:itemID="{64E5DFD8-ED60-4ACA-8F4E-5C124EEEDC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E9E847-721F-45E8-910D-E9958DAFA884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d2a278a3-9993-478d-8ffb-47dcb0b7999c"/>
    <ds:schemaRef ds:uri="http://purl.org/dc/elements/1.1/"/>
    <ds:schemaRef ds:uri="http://schemas.microsoft.com/office/infopath/2007/PartnerControls"/>
    <ds:schemaRef ds:uri="a49bc175-a23c-453e-9e18-46772dc488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8</Pages>
  <Words>1016</Words>
  <Characters>5795</Characters>
  <Application>Microsoft Office Word</Application>
  <DocSecurity>0</DocSecurity>
  <Lines>48</Lines>
  <Paragraphs>13</Paragraphs>
  <ScaleCrop>false</ScaleCrop>
  <Company>Hewlett-Packard Company</Company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 Programme Office</dc:creator>
  <cp:keywords/>
  <cp:lastModifiedBy>Celine Tam</cp:lastModifiedBy>
  <cp:revision>175</cp:revision>
  <cp:lastPrinted>2016-09-12T18:45:00Z</cp:lastPrinted>
  <dcterms:created xsi:type="dcterms:W3CDTF">2021-10-27T03:42:00Z</dcterms:created>
  <dcterms:modified xsi:type="dcterms:W3CDTF">2022-11-03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12847C639734C9E1A3B4045F6FE07</vt:lpwstr>
  </property>
  <property fmtid="{D5CDD505-2E9C-101B-9397-08002B2CF9AE}" pid="3" name="Order">
    <vt:r8>320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